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2F434" w14:textId="77777777" w:rsidR="00A6539E" w:rsidRDefault="00A6539E" w:rsidP="00A6539E">
      <w:r>
        <w:t xml:space="preserve">    </w:t>
      </w:r>
    </w:p>
    <w:p w14:paraId="090F4776" w14:textId="77777777" w:rsidR="00A6539E" w:rsidRDefault="00A6539E" w:rsidP="00A6539E"/>
    <w:p w14:paraId="2A3521CE" w14:textId="77777777" w:rsidR="00A6539E" w:rsidRDefault="00A6539E" w:rsidP="00A6539E"/>
    <w:p w14:paraId="535EAE8E" w14:textId="77777777" w:rsidR="00A6539E" w:rsidRDefault="00A6539E" w:rsidP="00A6539E"/>
    <w:p w14:paraId="725B6BCD" w14:textId="77777777" w:rsidR="00A6539E" w:rsidRDefault="00A6539E" w:rsidP="00A6539E">
      <w:pPr>
        <w:jc w:val="center"/>
        <w:rPr>
          <w:b/>
          <w:bCs/>
        </w:rPr>
      </w:pPr>
      <w:r>
        <w:rPr>
          <w:b/>
          <w:bCs/>
        </w:rPr>
        <w:t>Data Intelligence Low Code Inventory App for Personal and Corporate Settings</w:t>
      </w:r>
    </w:p>
    <w:p w14:paraId="38439F18" w14:textId="77777777" w:rsidR="00A6539E" w:rsidRDefault="00A6539E" w:rsidP="00A6539E">
      <w:pPr>
        <w:jc w:val="center"/>
        <w:rPr>
          <w:b/>
          <w:bCs/>
        </w:rPr>
      </w:pPr>
      <w:proofErr w:type="spellStart"/>
      <w:r>
        <w:rPr>
          <w:b/>
          <w:bCs/>
        </w:rPr>
        <w:t>WasteDrop</w:t>
      </w:r>
      <w:proofErr w:type="spellEnd"/>
    </w:p>
    <w:p w14:paraId="153B2CDE" w14:textId="77777777" w:rsidR="00A6539E" w:rsidRDefault="00A6539E" w:rsidP="00A6539E">
      <w:pPr>
        <w:jc w:val="center"/>
        <w:rPr>
          <w:b/>
          <w:bCs/>
        </w:rPr>
      </w:pPr>
      <w:r>
        <w:rPr>
          <w:b/>
          <w:bCs/>
        </w:rPr>
        <w:t>Part 2 – Introduction and Design</w:t>
      </w:r>
    </w:p>
    <w:p w14:paraId="1A350FA0" w14:textId="77777777" w:rsidR="00A6539E" w:rsidRDefault="00A6539E" w:rsidP="00A6539E">
      <w:pPr>
        <w:jc w:val="center"/>
        <w:rPr>
          <w:b/>
          <w:bCs/>
        </w:rPr>
      </w:pPr>
      <w:r>
        <w:rPr>
          <w:b/>
          <w:bCs/>
        </w:rPr>
        <w:t>Dr. Walker</w:t>
      </w:r>
    </w:p>
    <w:p w14:paraId="00A531D7" w14:textId="77777777" w:rsidR="00A6539E" w:rsidRDefault="00A6539E" w:rsidP="00A6539E">
      <w:pPr>
        <w:jc w:val="center"/>
        <w:rPr>
          <w:b/>
          <w:bCs/>
        </w:rPr>
      </w:pPr>
      <w:r>
        <w:rPr>
          <w:b/>
          <w:bCs/>
        </w:rPr>
        <w:t>Advanced Software Engineering</w:t>
      </w:r>
    </w:p>
    <w:p w14:paraId="5C75A7DF" w14:textId="77777777" w:rsidR="00A6539E" w:rsidRDefault="00A6539E" w:rsidP="00A6539E">
      <w:pPr>
        <w:jc w:val="center"/>
        <w:rPr>
          <w:b/>
          <w:bCs/>
        </w:rPr>
      </w:pPr>
      <w:r>
        <w:rPr>
          <w:b/>
          <w:bCs/>
        </w:rPr>
        <w:t>September 14, 2023</w:t>
      </w:r>
    </w:p>
    <w:p w14:paraId="28B5FAA5" w14:textId="77777777" w:rsidR="00A6539E" w:rsidRDefault="00A6539E" w:rsidP="00A6539E">
      <w:pPr>
        <w:jc w:val="center"/>
        <w:rPr>
          <w:b/>
          <w:bCs/>
        </w:rPr>
      </w:pPr>
      <w:r>
        <w:rPr>
          <w:noProof/>
        </w:rPr>
        <w:drawing>
          <wp:inline distT="0" distB="0" distL="0" distR="0" wp14:anchorId="6C43B17F" wp14:editId="0C01F938">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685D48B5" w14:textId="77777777" w:rsidR="00A6539E" w:rsidRDefault="00A6539E" w:rsidP="00A6539E">
          <w:pPr>
            <w:pStyle w:val="TOCHeading"/>
          </w:pPr>
          <w:r>
            <w:t>Table of Contents</w:t>
          </w:r>
        </w:p>
        <w:p w14:paraId="6451E398" w14:textId="2F81C759" w:rsidR="00337B8E" w:rsidRDefault="00A6539E">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511469" w:history="1">
            <w:r w:rsidR="00337B8E" w:rsidRPr="00134AB5">
              <w:rPr>
                <w:rStyle w:val="Hyperlink"/>
                <w:noProof/>
              </w:rPr>
              <w:t>Section 1 – Salient Characteristics</w:t>
            </w:r>
            <w:r w:rsidR="00337B8E">
              <w:rPr>
                <w:noProof/>
                <w:webHidden/>
              </w:rPr>
              <w:tab/>
            </w:r>
            <w:r w:rsidR="00337B8E">
              <w:rPr>
                <w:noProof/>
                <w:webHidden/>
              </w:rPr>
              <w:fldChar w:fldCharType="begin"/>
            </w:r>
            <w:r w:rsidR="00337B8E">
              <w:rPr>
                <w:noProof/>
                <w:webHidden/>
              </w:rPr>
              <w:instrText xml:space="preserve"> PAGEREF _Toc149511469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34951882" w14:textId="5758C1FC"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0" w:history="1">
            <w:r w:rsidR="00337B8E" w:rsidRPr="00134AB5">
              <w:rPr>
                <w:rStyle w:val="Hyperlink"/>
                <w:noProof/>
              </w:rPr>
              <w:t>Section 2 – Description of Salient Characteristics</w:t>
            </w:r>
            <w:r w:rsidR="00337B8E">
              <w:rPr>
                <w:noProof/>
                <w:webHidden/>
              </w:rPr>
              <w:tab/>
            </w:r>
            <w:r w:rsidR="00337B8E">
              <w:rPr>
                <w:noProof/>
                <w:webHidden/>
              </w:rPr>
              <w:fldChar w:fldCharType="begin"/>
            </w:r>
            <w:r w:rsidR="00337B8E">
              <w:rPr>
                <w:noProof/>
                <w:webHidden/>
              </w:rPr>
              <w:instrText xml:space="preserve"> PAGEREF _Toc149511470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56DA0858" w14:textId="3F9D1077"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1" w:history="1">
            <w:r w:rsidR="00337B8E" w:rsidRPr="00134AB5">
              <w:rPr>
                <w:rStyle w:val="Hyperlink"/>
                <w:noProof/>
              </w:rPr>
              <w:t>2.1</w:t>
            </w:r>
            <w:r w:rsidR="00337B8E">
              <w:rPr>
                <w:noProof/>
                <w:webHidden/>
              </w:rPr>
              <w:tab/>
            </w:r>
            <w:r w:rsidR="00337B8E">
              <w:rPr>
                <w:noProof/>
                <w:webHidden/>
              </w:rPr>
              <w:fldChar w:fldCharType="begin"/>
            </w:r>
            <w:r w:rsidR="00337B8E">
              <w:rPr>
                <w:noProof/>
                <w:webHidden/>
              </w:rPr>
              <w:instrText xml:space="preserve"> PAGEREF _Toc149511471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057EFF00" w14:textId="3A03C399"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2" w:history="1">
            <w:r w:rsidR="00337B8E" w:rsidRPr="00134AB5">
              <w:rPr>
                <w:rStyle w:val="Hyperlink"/>
                <w:noProof/>
              </w:rPr>
              <w:t>2.2</w:t>
            </w:r>
            <w:r w:rsidR="00337B8E">
              <w:rPr>
                <w:noProof/>
                <w:webHidden/>
              </w:rPr>
              <w:tab/>
            </w:r>
            <w:r w:rsidR="00337B8E">
              <w:rPr>
                <w:noProof/>
                <w:webHidden/>
              </w:rPr>
              <w:fldChar w:fldCharType="begin"/>
            </w:r>
            <w:r w:rsidR="00337B8E">
              <w:rPr>
                <w:noProof/>
                <w:webHidden/>
              </w:rPr>
              <w:instrText xml:space="preserve"> PAGEREF _Toc149511472 \h </w:instrText>
            </w:r>
            <w:r w:rsidR="00337B8E">
              <w:rPr>
                <w:noProof/>
                <w:webHidden/>
              </w:rPr>
            </w:r>
            <w:r w:rsidR="00337B8E">
              <w:rPr>
                <w:noProof/>
                <w:webHidden/>
              </w:rPr>
              <w:fldChar w:fldCharType="separate"/>
            </w:r>
            <w:r w:rsidR="00337B8E">
              <w:rPr>
                <w:noProof/>
                <w:webHidden/>
              </w:rPr>
              <w:t>7</w:t>
            </w:r>
            <w:r w:rsidR="00337B8E">
              <w:rPr>
                <w:noProof/>
                <w:webHidden/>
              </w:rPr>
              <w:fldChar w:fldCharType="end"/>
            </w:r>
          </w:hyperlink>
        </w:p>
        <w:p w14:paraId="74094D1B" w14:textId="3A901C9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3" w:history="1">
            <w:r w:rsidR="00337B8E" w:rsidRPr="00134AB5">
              <w:rPr>
                <w:rStyle w:val="Hyperlink"/>
                <w:noProof/>
              </w:rPr>
              <w:t>2.3</w:t>
            </w:r>
            <w:r w:rsidR="00337B8E">
              <w:rPr>
                <w:noProof/>
                <w:webHidden/>
              </w:rPr>
              <w:tab/>
            </w:r>
            <w:r w:rsidR="00337B8E">
              <w:rPr>
                <w:noProof/>
                <w:webHidden/>
              </w:rPr>
              <w:fldChar w:fldCharType="begin"/>
            </w:r>
            <w:r w:rsidR="00337B8E">
              <w:rPr>
                <w:noProof/>
                <w:webHidden/>
              </w:rPr>
              <w:instrText xml:space="preserve"> PAGEREF _Toc149511473 \h </w:instrText>
            </w:r>
            <w:r w:rsidR="00337B8E">
              <w:rPr>
                <w:noProof/>
                <w:webHidden/>
              </w:rPr>
            </w:r>
            <w:r w:rsidR="00337B8E">
              <w:rPr>
                <w:noProof/>
                <w:webHidden/>
              </w:rPr>
              <w:fldChar w:fldCharType="separate"/>
            </w:r>
            <w:r w:rsidR="00337B8E">
              <w:rPr>
                <w:noProof/>
                <w:webHidden/>
              </w:rPr>
              <w:t>7</w:t>
            </w:r>
            <w:r w:rsidR="00337B8E">
              <w:rPr>
                <w:noProof/>
                <w:webHidden/>
              </w:rPr>
              <w:fldChar w:fldCharType="end"/>
            </w:r>
          </w:hyperlink>
        </w:p>
        <w:p w14:paraId="23E00829" w14:textId="5609B82C"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4" w:history="1">
            <w:r w:rsidR="00337B8E" w:rsidRPr="00134AB5">
              <w:rPr>
                <w:rStyle w:val="Hyperlink"/>
                <w:noProof/>
              </w:rPr>
              <w:t>Section 3 – Contextual Issues and Constraints</w:t>
            </w:r>
            <w:r w:rsidR="00337B8E">
              <w:rPr>
                <w:noProof/>
                <w:webHidden/>
              </w:rPr>
              <w:tab/>
            </w:r>
            <w:r w:rsidR="00337B8E">
              <w:rPr>
                <w:noProof/>
                <w:webHidden/>
              </w:rPr>
              <w:fldChar w:fldCharType="begin"/>
            </w:r>
            <w:r w:rsidR="00337B8E">
              <w:rPr>
                <w:noProof/>
                <w:webHidden/>
              </w:rPr>
              <w:instrText xml:space="preserve"> PAGEREF _Toc149511474 \h </w:instrText>
            </w:r>
            <w:r w:rsidR="00337B8E">
              <w:rPr>
                <w:noProof/>
                <w:webHidden/>
              </w:rPr>
            </w:r>
            <w:r w:rsidR="00337B8E">
              <w:rPr>
                <w:noProof/>
                <w:webHidden/>
              </w:rPr>
              <w:fldChar w:fldCharType="separate"/>
            </w:r>
            <w:r w:rsidR="00337B8E">
              <w:rPr>
                <w:noProof/>
                <w:webHidden/>
              </w:rPr>
              <w:t>8</w:t>
            </w:r>
            <w:r w:rsidR="00337B8E">
              <w:rPr>
                <w:noProof/>
                <w:webHidden/>
              </w:rPr>
              <w:fldChar w:fldCharType="end"/>
            </w:r>
          </w:hyperlink>
        </w:p>
        <w:p w14:paraId="64A5D067" w14:textId="4077A53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5" w:history="1">
            <w:r w:rsidR="00337B8E" w:rsidRPr="00134AB5">
              <w:rPr>
                <w:rStyle w:val="Hyperlink"/>
                <w:noProof/>
              </w:rPr>
              <w:t>3.1</w:t>
            </w:r>
            <w:r w:rsidR="00337B8E">
              <w:rPr>
                <w:noProof/>
                <w:webHidden/>
              </w:rPr>
              <w:tab/>
            </w:r>
            <w:r w:rsidR="00337B8E">
              <w:rPr>
                <w:noProof/>
                <w:webHidden/>
              </w:rPr>
              <w:fldChar w:fldCharType="begin"/>
            </w:r>
            <w:r w:rsidR="00337B8E">
              <w:rPr>
                <w:noProof/>
                <w:webHidden/>
              </w:rPr>
              <w:instrText xml:space="preserve"> PAGEREF _Toc149511475 \h </w:instrText>
            </w:r>
            <w:r w:rsidR="00337B8E">
              <w:rPr>
                <w:noProof/>
                <w:webHidden/>
              </w:rPr>
            </w:r>
            <w:r w:rsidR="00337B8E">
              <w:rPr>
                <w:noProof/>
                <w:webHidden/>
              </w:rPr>
              <w:fldChar w:fldCharType="separate"/>
            </w:r>
            <w:r w:rsidR="00337B8E">
              <w:rPr>
                <w:noProof/>
                <w:webHidden/>
              </w:rPr>
              <w:t>8</w:t>
            </w:r>
            <w:r w:rsidR="00337B8E">
              <w:rPr>
                <w:noProof/>
                <w:webHidden/>
              </w:rPr>
              <w:fldChar w:fldCharType="end"/>
            </w:r>
          </w:hyperlink>
        </w:p>
        <w:p w14:paraId="4838F282" w14:textId="71CF0BFA"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6" w:history="1">
            <w:r w:rsidR="00337B8E" w:rsidRPr="00134AB5">
              <w:rPr>
                <w:rStyle w:val="Hyperlink"/>
                <w:noProof/>
              </w:rPr>
              <w:t>Section 4 – Proposed Schedule</w:t>
            </w:r>
            <w:r w:rsidR="00337B8E">
              <w:rPr>
                <w:noProof/>
                <w:webHidden/>
              </w:rPr>
              <w:tab/>
            </w:r>
            <w:r w:rsidR="00337B8E">
              <w:rPr>
                <w:noProof/>
                <w:webHidden/>
              </w:rPr>
              <w:fldChar w:fldCharType="begin"/>
            </w:r>
            <w:r w:rsidR="00337B8E">
              <w:rPr>
                <w:noProof/>
                <w:webHidden/>
              </w:rPr>
              <w:instrText xml:space="preserve"> PAGEREF _Toc149511476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4BBC3F11" w14:textId="25D76993"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7" w:history="1">
            <w:r w:rsidR="00337B8E" w:rsidRPr="00134AB5">
              <w:rPr>
                <w:rStyle w:val="Hyperlink"/>
                <w:noProof/>
              </w:rPr>
              <w:t>4.1.1 &amp; 4.1.2</w:t>
            </w:r>
            <w:r w:rsidR="00337B8E">
              <w:rPr>
                <w:noProof/>
                <w:webHidden/>
              </w:rPr>
              <w:tab/>
            </w:r>
            <w:r w:rsidR="00337B8E">
              <w:rPr>
                <w:noProof/>
                <w:webHidden/>
              </w:rPr>
              <w:fldChar w:fldCharType="begin"/>
            </w:r>
            <w:r w:rsidR="00337B8E">
              <w:rPr>
                <w:noProof/>
                <w:webHidden/>
              </w:rPr>
              <w:instrText xml:space="preserve"> PAGEREF _Toc149511477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0FCC40DA" w14:textId="10D96125"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8" w:history="1">
            <w:r w:rsidR="00337B8E" w:rsidRPr="00134AB5">
              <w:rPr>
                <w:rStyle w:val="Hyperlink"/>
                <w:noProof/>
              </w:rPr>
              <w:t>(US001) Sign-up functionality</w:t>
            </w:r>
            <w:r w:rsidR="00337B8E">
              <w:rPr>
                <w:noProof/>
                <w:webHidden/>
              </w:rPr>
              <w:tab/>
            </w:r>
            <w:r w:rsidR="00337B8E">
              <w:rPr>
                <w:noProof/>
                <w:webHidden/>
              </w:rPr>
              <w:fldChar w:fldCharType="begin"/>
            </w:r>
            <w:r w:rsidR="00337B8E">
              <w:rPr>
                <w:noProof/>
                <w:webHidden/>
              </w:rPr>
              <w:instrText xml:space="preserve"> PAGEREF _Toc149511478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29E09E39" w14:textId="3A359065"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9" w:history="1">
            <w:r w:rsidR="00337B8E" w:rsidRPr="00134AB5">
              <w:rPr>
                <w:rStyle w:val="Hyperlink"/>
                <w:noProof/>
              </w:rPr>
              <w:t>(US002) Login Functionality</w:t>
            </w:r>
            <w:r w:rsidR="00337B8E">
              <w:rPr>
                <w:noProof/>
                <w:webHidden/>
              </w:rPr>
              <w:tab/>
            </w:r>
            <w:r w:rsidR="00337B8E">
              <w:rPr>
                <w:noProof/>
                <w:webHidden/>
              </w:rPr>
              <w:fldChar w:fldCharType="begin"/>
            </w:r>
            <w:r w:rsidR="00337B8E">
              <w:rPr>
                <w:noProof/>
                <w:webHidden/>
              </w:rPr>
              <w:instrText xml:space="preserve"> PAGEREF _Toc149511479 \h </w:instrText>
            </w:r>
            <w:r w:rsidR="00337B8E">
              <w:rPr>
                <w:noProof/>
                <w:webHidden/>
              </w:rPr>
            </w:r>
            <w:r w:rsidR="00337B8E">
              <w:rPr>
                <w:noProof/>
                <w:webHidden/>
              </w:rPr>
              <w:fldChar w:fldCharType="separate"/>
            </w:r>
            <w:r w:rsidR="00337B8E">
              <w:rPr>
                <w:noProof/>
                <w:webHidden/>
              </w:rPr>
              <w:t>9</w:t>
            </w:r>
            <w:r w:rsidR="00337B8E">
              <w:rPr>
                <w:noProof/>
                <w:webHidden/>
              </w:rPr>
              <w:fldChar w:fldCharType="end"/>
            </w:r>
          </w:hyperlink>
        </w:p>
        <w:p w14:paraId="2922BEEF" w14:textId="4DF02B0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0" w:history="1">
            <w:r w:rsidR="00337B8E" w:rsidRPr="00134AB5">
              <w:rPr>
                <w:rStyle w:val="Hyperlink"/>
                <w:noProof/>
              </w:rPr>
              <w:t>(US003) Binz Creation</w:t>
            </w:r>
            <w:r w:rsidR="00337B8E">
              <w:rPr>
                <w:noProof/>
                <w:webHidden/>
              </w:rPr>
              <w:tab/>
            </w:r>
            <w:r w:rsidR="00337B8E">
              <w:rPr>
                <w:noProof/>
                <w:webHidden/>
              </w:rPr>
              <w:fldChar w:fldCharType="begin"/>
            </w:r>
            <w:r w:rsidR="00337B8E">
              <w:rPr>
                <w:noProof/>
                <w:webHidden/>
              </w:rPr>
              <w:instrText xml:space="preserve"> PAGEREF _Toc149511480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3503A294" w14:textId="232308D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1" w:history="1">
            <w:r w:rsidR="00337B8E" w:rsidRPr="00134AB5">
              <w:rPr>
                <w:rStyle w:val="Hyperlink"/>
                <w:noProof/>
              </w:rPr>
              <w:t>(US004) Add Items to Binz Functionality</w:t>
            </w:r>
            <w:r w:rsidR="00337B8E">
              <w:rPr>
                <w:noProof/>
                <w:webHidden/>
              </w:rPr>
              <w:tab/>
            </w:r>
            <w:r w:rsidR="00337B8E">
              <w:rPr>
                <w:noProof/>
                <w:webHidden/>
              </w:rPr>
              <w:fldChar w:fldCharType="begin"/>
            </w:r>
            <w:r w:rsidR="00337B8E">
              <w:rPr>
                <w:noProof/>
                <w:webHidden/>
              </w:rPr>
              <w:instrText xml:space="preserve"> PAGEREF _Toc149511481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6780D3BE" w14:textId="7FD9B857"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2" w:history="1">
            <w:r w:rsidR="00337B8E" w:rsidRPr="00134AB5">
              <w:rPr>
                <w:rStyle w:val="Hyperlink"/>
                <w:noProof/>
              </w:rPr>
              <w:t>(US005) “Consume” Binz Items Functionality</w:t>
            </w:r>
            <w:r w:rsidR="00337B8E">
              <w:rPr>
                <w:noProof/>
                <w:webHidden/>
              </w:rPr>
              <w:tab/>
            </w:r>
            <w:r w:rsidR="00337B8E">
              <w:rPr>
                <w:noProof/>
                <w:webHidden/>
              </w:rPr>
              <w:fldChar w:fldCharType="begin"/>
            </w:r>
            <w:r w:rsidR="00337B8E">
              <w:rPr>
                <w:noProof/>
                <w:webHidden/>
              </w:rPr>
              <w:instrText xml:space="preserve"> PAGEREF _Toc149511482 \h </w:instrText>
            </w:r>
            <w:r w:rsidR="00337B8E">
              <w:rPr>
                <w:noProof/>
                <w:webHidden/>
              </w:rPr>
            </w:r>
            <w:r w:rsidR="00337B8E">
              <w:rPr>
                <w:noProof/>
                <w:webHidden/>
              </w:rPr>
              <w:fldChar w:fldCharType="separate"/>
            </w:r>
            <w:r w:rsidR="00337B8E">
              <w:rPr>
                <w:noProof/>
                <w:webHidden/>
              </w:rPr>
              <w:t>10</w:t>
            </w:r>
            <w:r w:rsidR="00337B8E">
              <w:rPr>
                <w:noProof/>
                <w:webHidden/>
              </w:rPr>
              <w:fldChar w:fldCharType="end"/>
            </w:r>
          </w:hyperlink>
        </w:p>
        <w:p w14:paraId="544800E8" w14:textId="6BC76AA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3" w:history="1">
            <w:r w:rsidR="00337B8E" w:rsidRPr="00134AB5">
              <w:rPr>
                <w:rStyle w:val="Hyperlink"/>
                <w:noProof/>
              </w:rPr>
              <w:t>(US006) UI enhancements</w:t>
            </w:r>
            <w:r w:rsidR="00337B8E">
              <w:rPr>
                <w:noProof/>
                <w:webHidden/>
              </w:rPr>
              <w:tab/>
            </w:r>
            <w:r w:rsidR="00337B8E">
              <w:rPr>
                <w:noProof/>
                <w:webHidden/>
              </w:rPr>
              <w:fldChar w:fldCharType="begin"/>
            </w:r>
            <w:r w:rsidR="00337B8E">
              <w:rPr>
                <w:noProof/>
                <w:webHidden/>
              </w:rPr>
              <w:instrText xml:space="preserve"> PAGEREF _Toc149511483 \h </w:instrText>
            </w:r>
            <w:r w:rsidR="00337B8E">
              <w:rPr>
                <w:noProof/>
                <w:webHidden/>
              </w:rPr>
            </w:r>
            <w:r w:rsidR="00337B8E">
              <w:rPr>
                <w:noProof/>
                <w:webHidden/>
              </w:rPr>
              <w:fldChar w:fldCharType="separate"/>
            </w:r>
            <w:r w:rsidR="00337B8E">
              <w:rPr>
                <w:noProof/>
                <w:webHidden/>
              </w:rPr>
              <w:t>11</w:t>
            </w:r>
            <w:r w:rsidR="00337B8E">
              <w:rPr>
                <w:noProof/>
                <w:webHidden/>
              </w:rPr>
              <w:fldChar w:fldCharType="end"/>
            </w:r>
          </w:hyperlink>
        </w:p>
        <w:p w14:paraId="695798CC" w14:textId="4A7B76A9"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4" w:history="1">
            <w:r w:rsidR="00337B8E" w:rsidRPr="00134AB5">
              <w:rPr>
                <w:rStyle w:val="Hyperlink"/>
                <w:noProof/>
              </w:rPr>
              <w:t>(US007) Add Expiry Alerts</w:t>
            </w:r>
            <w:r w:rsidR="00337B8E">
              <w:rPr>
                <w:noProof/>
                <w:webHidden/>
              </w:rPr>
              <w:tab/>
            </w:r>
            <w:r w:rsidR="00337B8E">
              <w:rPr>
                <w:noProof/>
                <w:webHidden/>
              </w:rPr>
              <w:fldChar w:fldCharType="begin"/>
            </w:r>
            <w:r w:rsidR="00337B8E">
              <w:rPr>
                <w:noProof/>
                <w:webHidden/>
              </w:rPr>
              <w:instrText xml:space="preserve"> PAGEREF _Toc149511484 \h </w:instrText>
            </w:r>
            <w:r w:rsidR="00337B8E">
              <w:rPr>
                <w:noProof/>
                <w:webHidden/>
              </w:rPr>
            </w:r>
            <w:r w:rsidR="00337B8E">
              <w:rPr>
                <w:noProof/>
                <w:webHidden/>
              </w:rPr>
              <w:fldChar w:fldCharType="separate"/>
            </w:r>
            <w:r w:rsidR="00337B8E">
              <w:rPr>
                <w:noProof/>
                <w:webHidden/>
              </w:rPr>
              <w:t>11</w:t>
            </w:r>
            <w:r w:rsidR="00337B8E">
              <w:rPr>
                <w:noProof/>
                <w:webHidden/>
              </w:rPr>
              <w:fldChar w:fldCharType="end"/>
            </w:r>
          </w:hyperlink>
        </w:p>
        <w:p w14:paraId="608DC61D" w14:textId="4F10655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5" w:history="1">
            <w:r w:rsidR="00337B8E" w:rsidRPr="00134AB5">
              <w:rPr>
                <w:rStyle w:val="Hyperlink"/>
                <w:noProof/>
              </w:rPr>
              <w:t>(US008) User Personalized Alert Times</w:t>
            </w:r>
            <w:r w:rsidR="00337B8E">
              <w:rPr>
                <w:noProof/>
                <w:webHidden/>
              </w:rPr>
              <w:tab/>
            </w:r>
            <w:r w:rsidR="00337B8E">
              <w:rPr>
                <w:noProof/>
                <w:webHidden/>
              </w:rPr>
              <w:fldChar w:fldCharType="begin"/>
            </w:r>
            <w:r w:rsidR="00337B8E">
              <w:rPr>
                <w:noProof/>
                <w:webHidden/>
              </w:rPr>
              <w:instrText xml:space="preserve"> PAGEREF _Toc149511485 \h </w:instrText>
            </w:r>
            <w:r w:rsidR="00337B8E">
              <w:rPr>
                <w:noProof/>
                <w:webHidden/>
              </w:rPr>
            </w:r>
            <w:r w:rsidR="00337B8E">
              <w:rPr>
                <w:noProof/>
                <w:webHidden/>
              </w:rPr>
              <w:fldChar w:fldCharType="separate"/>
            </w:r>
            <w:r w:rsidR="00337B8E">
              <w:rPr>
                <w:noProof/>
                <w:webHidden/>
              </w:rPr>
              <w:t>12</w:t>
            </w:r>
            <w:r w:rsidR="00337B8E">
              <w:rPr>
                <w:noProof/>
                <w:webHidden/>
              </w:rPr>
              <w:fldChar w:fldCharType="end"/>
            </w:r>
          </w:hyperlink>
        </w:p>
        <w:p w14:paraId="39F637FA" w14:textId="463DD1D4"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6" w:history="1">
            <w:r w:rsidR="00337B8E" w:rsidRPr="00134AB5">
              <w:rPr>
                <w:rStyle w:val="Hyperlink"/>
                <w:noProof/>
              </w:rPr>
              <w:t>(US009) Top Binz Items List</w:t>
            </w:r>
            <w:r w:rsidR="00337B8E">
              <w:rPr>
                <w:noProof/>
                <w:webHidden/>
              </w:rPr>
              <w:tab/>
            </w:r>
            <w:r w:rsidR="00337B8E">
              <w:rPr>
                <w:noProof/>
                <w:webHidden/>
              </w:rPr>
              <w:fldChar w:fldCharType="begin"/>
            </w:r>
            <w:r w:rsidR="00337B8E">
              <w:rPr>
                <w:noProof/>
                <w:webHidden/>
              </w:rPr>
              <w:instrText xml:space="preserve"> PAGEREF _Toc149511486 \h </w:instrText>
            </w:r>
            <w:r w:rsidR="00337B8E">
              <w:rPr>
                <w:noProof/>
                <w:webHidden/>
              </w:rPr>
            </w:r>
            <w:r w:rsidR="00337B8E">
              <w:rPr>
                <w:noProof/>
                <w:webHidden/>
              </w:rPr>
              <w:fldChar w:fldCharType="separate"/>
            </w:r>
            <w:r w:rsidR="00337B8E">
              <w:rPr>
                <w:noProof/>
                <w:webHidden/>
              </w:rPr>
              <w:t>12</w:t>
            </w:r>
            <w:r w:rsidR="00337B8E">
              <w:rPr>
                <w:noProof/>
                <w:webHidden/>
              </w:rPr>
              <w:fldChar w:fldCharType="end"/>
            </w:r>
          </w:hyperlink>
        </w:p>
        <w:p w14:paraId="35CE4BCF" w14:textId="02540184"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7" w:history="1">
            <w:r w:rsidR="00337B8E" w:rsidRPr="00134AB5">
              <w:rPr>
                <w:rStyle w:val="Hyperlink"/>
                <w:noProof/>
              </w:rPr>
              <w:t>(US010) Low Code User Friendly Query</w:t>
            </w:r>
            <w:r w:rsidR="00337B8E">
              <w:rPr>
                <w:noProof/>
                <w:webHidden/>
              </w:rPr>
              <w:tab/>
            </w:r>
            <w:r w:rsidR="00337B8E">
              <w:rPr>
                <w:noProof/>
                <w:webHidden/>
              </w:rPr>
              <w:fldChar w:fldCharType="begin"/>
            </w:r>
            <w:r w:rsidR="00337B8E">
              <w:rPr>
                <w:noProof/>
                <w:webHidden/>
              </w:rPr>
              <w:instrText xml:space="preserve"> PAGEREF _Toc149511487 \h </w:instrText>
            </w:r>
            <w:r w:rsidR="00337B8E">
              <w:rPr>
                <w:noProof/>
                <w:webHidden/>
              </w:rPr>
            </w:r>
            <w:r w:rsidR="00337B8E">
              <w:rPr>
                <w:noProof/>
                <w:webHidden/>
              </w:rPr>
              <w:fldChar w:fldCharType="separate"/>
            </w:r>
            <w:r w:rsidR="00337B8E">
              <w:rPr>
                <w:noProof/>
                <w:webHidden/>
              </w:rPr>
              <w:t>13</w:t>
            </w:r>
            <w:r w:rsidR="00337B8E">
              <w:rPr>
                <w:noProof/>
                <w:webHidden/>
              </w:rPr>
              <w:fldChar w:fldCharType="end"/>
            </w:r>
          </w:hyperlink>
        </w:p>
        <w:p w14:paraId="463F23CF" w14:textId="6DD27CA1"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8" w:history="1">
            <w:r w:rsidR="00337B8E" w:rsidRPr="00134AB5">
              <w:rPr>
                <w:rStyle w:val="Hyperlink"/>
                <w:noProof/>
              </w:rPr>
              <w:t>(US011) Logging Out</w:t>
            </w:r>
            <w:r w:rsidR="00337B8E">
              <w:rPr>
                <w:noProof/>
                <w:webHidden/>
              </w:rPr>
              <w:tab/>
            </w:r>
            <w:r w:rsidR="00337B8E">
              <w:rPr>
                <w:noProof/>
                <w:webHidden/>
              </w:rPr>
              <w:fldChar w:fldCharType="begin"/>
            </w:r>
            <w:r w:rsidR="00337B8E">
              <w:rPr>
                <w:noProof/>
                <w:webHidden/>
              </w:rPr>
              <w:instrText xml:space="preserve"> PAGEREF _Toc149511488 \h </w:instrText>
            </w:r>
            <w:r w:rsidR="00337B8E">
              <w:rPr>
                <w:noProof/>
                <w:webHidden/>
              </w:rPr>
            </w:r>
            <w:r w:rsidR="00337B8E">
              <w:rPr>
                <w:noProof/>
                <w:webHidden/>
              </w:rPr>
              <w:fldChar w:fldCharType="separate"/>
            </w:r>
            <w:r w:rsidR="00337B8E">
              <w:rPr>
                <w:noProof/>
                <w:webHidden/>
              </w:rPr>
              <w:t>13</w:t>
            </w:r>
            <w:r w:rsidR="00337B8E">
              <w:rPr>
                <w:noProof/>
                <w:webHidden/>
              </w:rPr>
              <w:fldChar w:fldCharType="end"/>
            </w:r>
          </w:hyperlink>
        </w:p>
        <w:p w14:paraId="7F4D8D58" w14:textId="3E6C74F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9" w:history="1">
            <w:r w:rsidR="00337B8E" w:rsidRPr="00134AB5">
              <w:rPr>
                <w:rStyle w:val="Hyperlink"/>
                <w:noProof/>
              </w:rPr>
              <w:t>(US012) Session State Handling</w:t>
            </w:r>
            <w:r w:rsidR="00337B8E">
              <w:rPr>
                <w:noProof/>
                <w:webHidden/>
              </w:rPr>
              <w:tab/>
            </w:r>
            <w:r w:rsidR="00337B8E">
              <w:rPr>
                <w:noProof/>
                <w:webHidden/>
              </w:rPr>
              <w:fldChar w:fldCharType="begin"/>
            </w:r>
            <w:r w:rsidR="00337B8E">
              <w:rPr>
                <w:noProof/>
                <w:webHidden/>
              </w:rPr>
              <w:instrText xml:space="preserve"> PAGEREF _Toc149511489 \h </w:instrText>
            </w:r>
            <w:r w:rsidR="00337B8E">
              <w:rPr>
                <w:noProof/>
                <w:webHidden/>
              </w:rPr>
            </w:r>
            <w:r w:rsidR="00337B8E">
              <w:rPr>
                <w:noProof/>
                <w:webHidden/>
              </w:rPr>
              <w:fldChar w:fldCharType="separate"/>
            </w:r>
            <w:r w:rsidR="00337B8E">
              <w:rPr>
                <w:noProof/>
                <w:webHidden/>
              </w:rPr>
              <w:t>14</w:t>
            </w:r>
            <w:r w:rsidR="00337B8E">
              <w:rPr>
                <w:noProof/>
                <w:webHidden/>
              </w:rPr>
              <w:fldChar w:fldCharType="end"/>
            </w:r>
          </w:hyperlink>
        </w:p>
        <w:p w14:paraId="5D345E4E" w14:textId="7EE0DA3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0" w:history="1">
            <w:r w:rsidR="00337B8E" w:rsidRPr="00134AB5">
              <w:rPr>
                <w:rStyle w:val="Hyperlink"/>
                <w:noProof/>
              </w:rPr>
              <w:t>(US0013) Create DB schema Design</w:t>
            </w:r>
            <w:r w:rsidR="00337B8E">
              <w:rPr>
                <w:noProof/>
                <w:webHidden/>
              </w:rPr>
              <w:tab/>
            </w:r>
            <w:r w:rsidR="00337B8E">
              <w:rPr>
                <w:noProof/>
                <w:webHidden/>
              </w:rPr>
              <w:fldChar w:fldCharType="begin"/>
            </w:r>
            <w:r w:rsidR="00337B8E">
              <w:rPr>
                <w:noProof/>
                <w:webHidden/>
              </w:rPr>
              <w:instrText xml:space="preserve"> PAGEREF _Toc149511490 \h </w:instrText>
            </w:r>
            <w:r w:rsidR="00337B8E">
              <w:rPr>
                <w:noProof/>
                <w:webHidden/>
              </w:rPr>
            </w:r>
            <w:r w:rsidR="00337B8E">
              <w:rPr>
                <w:noProof/>
                <w:webHidden/>
              </w:rPr>
              <w:fldChar w:fldCharType="separate"/>
            </w:r>
            <w:r w:rsidR="00337B8E">
              <w:rPr>
                <w:noProof/>
                <w:webHidden/>
              </w:rPr>
              <w:t>14</w:t>
            </w:r>
            <w:r w:rsidR="00337B8E">
              <w:rPr>
                <w:noProof/>
                <w:webHidden/>
              </w:rPr>
              <w:fldChar w:fldCharType="end"/>
            </w:r>
          </w:hyperlink>
        </w:p>
        <w:p w14:paraId="3D12C18F" w14:textId="4F346DC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1" w:history="1">
            <w:r w:rsidR="00337B8E" w:rsidRPr="00134AB5">
              <w:rPr>
                <w:rStyle w:val="Hyperlink"/>
                <w:noProof/>
              </w:rPr>
              <w:t>(US0014) Page-Switching Functionality</w:t>
            </w:r>
            <w:r w:rsidR="00337B8E">
              <w:rPr>
                <w:noProof/>
                <w:webHidden/>
              </w:rPr>
              <w:tab/>
            </w:r>
            <w:r w:rsidR="00337B8E">
              <w:rPr>
                <w:noProof/>
                <w:webHidden/>
              </w:rPr>
              <w:fldChar w:fldCharType="begin"/>
            </w:r>
            <w:r w:rsidR="00337B8E">
              <w:rPr>
                <w:noProof/>
                <w:webHidden/>
              </w:rPr>
              <w:instrText xml:space="preserve"> PAGEREF _Toc149511491 \h </w:instrText>
            </w:r>
            <w:r w:rsidR="00337B8E">
              <w:rPr>
                <w:noProof/>
                <w:webHidden/>
              </w:rPr>
            </w:r>
            <w:r w:rsidR="00337B8E">
              <w:rPr>
                <w:noProof/>
                <w:webHidden/>
              </w:rPr>
              <w:fldChar w:fldCharType="separate"/>
            </w:r>
            <w:r w:rsidR="00337B8E">
              <w:rPr>
                <w:noProof/>
                <w:webHidden/>
              </w:rPr>
              <w:t>15</w:t>
            </w:r>
            <w:r w:rsidR="00337B8E">
              <w:rPr>
                <w:noProof/>
                <w:webHidden/>
              </w:rPr>
              <w:fldChar w:fldCharType="end"/>
            </w:r>
          </w:hyperlink>
        </w:p>
        <w:p w14:paraId="13986205" w14:textId="77A1339F"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2" w:history="1">
            <w:r w:rsidR="00337B8E" w:rsidRPr="00134AB5">
              <w:rPr>
                <w:rStyle w:val="Hyperlink"/>
                <w:noProof/>
              </w:rPr>
              <w:t>(US015) “Use one” functionality for items</w:t>
            </w:r>
            <w:r w:rsidR="00337B8E">
              <w:rPr>
                <w:noProof/>
                <w:webHidden/>
              </w:rPr>
              <w:tab/>
            </w:r>
            <w:r w:rsidR="00337B8E">
              <w:rPr>
                <w:noProof/>
                <w:webHidden/>
              </w:rPr>
              <w:fldChar w:fldCharType="begin"/>
            </w:r>
            <w:r w:rsidR="00337B8E">
              <w:rPr>
                <w:noProof/>
                <w:webHidden/>
              </w:rPr>
              <w:instrText xml:space="preserve"> PAGEREF _Toc149511492 \h </w:instrText>
            </w:r>
            <w:r w:rsidR="00337B8E">
              <w:rPr>
                <w:noProof/>
                <w:webHidden/>
              </w:rPr>
            </w:r>
            <w:r w:rsidR="00337B8E">
              <w:rPr>
                <w:noProof/>
                <w:webHidden/>
              </w:rPr>
              <w:fldChar w:fldCharType="separate"/>
            </w:r>
            <w:r w:rsidR="00337B8E">
              <w:rPr>
                <w:noProof/>
                <w:webHidden/>
              </w:rPr>
              <w:t>15</w:t>
            </w:r>
            <w:r w:rsidR="00337B8E">
              <w:rPr>
                <w:noProof/>
                <w:webHidden/>
              </w:rPr>
              <w:fldChar w:fldCharType="end"/>
            </w:r>
          </w:hyperlink>
        </w:p>
        <w:p w14:paraId="57F50FD7" w14:textId="27631F8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3" w:history="1">
            <w:r w:rsidR="00337B8E" w:rsidRPr="00134AB5">
              <w:rPr>
                <w:rStyle w:val="Hyperlink"/>
                <w:noProof/>
              </w:rPr>
              <w:t>(US016) “Use many” functionality for items</w:t>
            </w:r>
            <w:r w:rsidR="00337B8E">
              <w:rPr>
                <w:noProof/>
                <w:webHidden/>
              </w:rPr>
              <w:tab/>
            </w:r>
            <w:r w:rsidR="00337B8E">
              <w:rPr>
                <w:noProof/>
                <w:webHidden/>
              </w:rPr>
              <w:fldChar w:fldCharType="begin"/>
            </w:r>
            <w:r w:rsidR="00337B8E">
              <w:rPr>
                <w:noProof/>
                <w:webHidden/>
              </w:rPr>
              <w:instrText xml:space="preserve"> PAGEREF _Toc149511493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6F6D8385" w14:textId="2DC25E2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4" w:history="1">
            <w:r w:rsidR="00337B8E" w:rsidRPr="00134AB5">
              <w:rPr>
                <w:rStyle w:val="Hyperlink"/>
                <w:noProof/>
              </w:rPr>
              <w:t>(US017) Historical list</w:t>
            </w:r>
            <w:r w:rsidR="00337B8E">
              <w:rPr>
                <w:noProof/>
                <w:webHidden/>
              </w:rPr>
              <w:tab/>
            </w:r>
            <w:r w:rsidR="00337B8E">
              <w:rPr>
                <w:noProof/>
                <w:webHidden/>
              </w:rPr>
              <w:fldChar w:fldCharType="begin"/>
            </w:r>
            <w:r w:rsidR="00337B8E">
              <w:rPr>
                <w:noProof/>
                <w:webHidden/>
              </w:rPr>
              <w:instrText xml:space="preserve"> PAGEREF _Toc149511494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575B6C0B" w14:textId="13F2EDD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5" w:history="1">
            <w:r w:rsidR="00337B8E" w:rsidRPr="00134AB5">
              <w:rPr>
                <w:rStyle w:val="Hyperlink"/>
                <w:noProof/>
              </w:rPr>
              <w:t>(US018) Pre final release code tests</w:t>
            </w:r>
            <w:r w:rsidR="00337B8E">
              <w:rPr>
                <w:noProof/>
                <w:webHidden/>
              </w:rPr>
              <w:tab/>
            </w:r>
            <w:r w:rsidR="00337B8E">
              <w:rPr>
                <w:noProof/>
                <w:webHidden/>
              </w:rPr>
              <w:fldChar w:fldCharType="begin"/>
            </w:r>
            <w:r w:rsidR="00337B8E">
              <w:rPr>
                <w:noProof/>
                <w:webHidden/>
              </w:rPr>
              <w:instrText xml:space="preserve"> PAGEREF _Toc149511495 \h </w:instrText>
            </w:r>
            <w:r w:rsidR="00337B8E">
              <w:rPr>
                <w:noProof/>
                <w:webHidden/>
              </w:rPr>
            </w:r>
            <w:r w:rsidR="00337B8E">
              <w:rPr>
                <w:noProof/>
                <w:webHidden/>
              </w:rPr>
              <w:fldChar w:fldCharType="separate"/>
            </w:r>
            <w:r w:rsidR="00337B8E">
              <w:rPr>
                <w:noProof/>
                <w:webHidden/>
              </w:rPr>
              <w:t>16</w:t>
            </w:r>
            <w:r w:rsidR="00337B8E">
              <w:rPr>
                <w:noProof/>
                <w:webHidden/>
              </w:rPr>
              <w:fldChar w:fldCharType="end"/>
            </w:r>
          </w:hyperlink>
        </w:p>
        <w:p w14:paraId="694CBD08" w14:textId="07B20C91"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6" w:history="1">
            <w:r w:rsidR="00337B8E" w:rsidRPr="00134AB5">
              <w:rPr>
                <w:rStyle w:val="Hyperlink"/>
                <w:noProof/>
              </w:rPr>
              <w:t>(US019) Password Hashing</w:t>
            </w:r>
            <w:r w:rsidR="00337B8E">
              <w:rPr>
                <w:noProof/>
                <w:webHidden/>
              </w:rPr>
              <w:tab/>
            </w:r>
            <w:r w:rsidR="00337B8E">
              <w:rPr>
                <w:noProof/>
                <w:webHidden/>
              </w:rPr>
              <w:fldChar w:fldCharType="begin"/>
            </w:r>
            <w:r w:rsidR="00337B8E">
              <w:rPr>
                <w:noProof/>
                <w:webHidden/>
              </w:rPr>
              <w:instrText xml:space="preserve"> PAGEREF _Toc149511496 \h </w:instrText>
            </w:r>
            <w:r w:rsidR="00337B8E">
              <w:rPr>
                <w:noProof/>
                <w:webHidden/>
              </w:rPr>
            </w:r>
            <w:r w:rsidR="00337B8E">
              <w:rPr>
                <w:noProof/>
                <w:webHidden/>
              </w:rPr>
              <w:fldChar w:fldCharType="separate"/>
            </w:r>
            <w:r w:rsidR="00337B8E">
              <w:rPr>
                <w:noProof/>
                <w:webHidden/>
              </w:rPr>
              <w:t>17</w:t>
            </w:r>
            <w:r w:rsidR="00337B8E">
              <w:rPr>
                <w:noProof/>
                <w:webHidden/>
              </w:rPr>
              <w:fldChar w:fldCharType="end"/>
            </w:r>
          </w:hyperlink>
        </w:p>
        <w:p w14:paraId="3FFCD058" w14:textId="092C576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7" w:history="1">
            <w:r w:rsidR="00337B8E" w:rsidRPr="00134AB5">
              <w:rPr>
                <w:rStyle w:val="Hyperlink"/>
                <w:noProof/>
              </w:rPr>
              <w:t>(US020) Delete Binz</w:t>
            </w:r>
            <w:r w:rsidR="00337B8E">
              <w:rPr>
                <w:noProof/>
                <w:webHidden/>
              </w:rPr>
              <w:tab/>
            </w:r>
            <w:r w:rsidR="00337B8E">
              <w:rPr>
                <w:noProof/>
                <w:webHidden/>
              </w:rPr>
              <w:fldChar w:fldCharType="begin"/>
            </w:r>
            <w:r w:rsidR="00337B8E">
              <w:rPr>
                <w:noProof/>
                <w:webHidden/>
              </w:rPr>
              <w:instrText xml:space="preserve"> PAGEREF _Toc149511497 \h </w:instrText>
            </w:r>
            <w:r w:rsidR="00337B8E">
              <w:rPr>
                <w:noProof/>
                <w:webHidden/>
              </w:rPr>
            </w:r>
            <w:r w:rsidR="00337B8E">
              <w:rPr>
                <w:noProof/>
                <w:webHidden/>
              </w:rPr>
              <w:fldChar w:fldCharType="separate"/>
            </w:r>
            <w:r w:rsidR="00337B8E">
              <w:rPr>
                <w:noProof/>
                <w:webHidden/>
              </w:rPr>
              <w:t>17</w:t>
            </w:r>
            <w:r w:rsidR="00337B8E">
              <w:rPr>
                <w:noProof/>
                <w:webHidden/>
              </w:rPr>
              <w:fldChar w:fldCharType="end"/>
            </w:r>
          </w:hyperlink>
        </w:p>
        <w:p w14:paraId="60D1A425" w14:textId="5D0EE45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8" w:history="1">
            <w:r w:rsidR="00337B8E" w:rsidRPr="00134AB5">
              <w:rPr>
                <w:rStyle w:val="Hyperlink"/>
                <w:noProof/>
              </w:rPr>
              <w:t>4.2 – User Story Allocation</w:t>
            </w:r>
            <w:r w:rsidR="00337B8E">
              <w:rPr>
                <w:noProof/>
                <w:webHidden/>
              </w:rPr>
              <w:tab/>
            </w:r>
            <w:r w:rsidR="00337B8E">
              <w:rPr>
                <w:noProof/>
                <w:webHidden/>
              </w:rPr>
              <w:fldChar w:fldCharType="begin"/>
            </w:r>
            <w:r w:rsidR="00337B8E">
              <w:rPr>
                <w:noProof/>
                <w:webHidden/>
              </w:rPr>
              <w:instrText xml:space="preserve"> PAGEREF _Toc149511498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65931A06" w14:textId="21D3364C"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9" w:history="1">
            <w:r w:rsidR="00337B8E" w:rsidRPr="00134AB5">
              <w:rPr>
                <w:rStyle w:val="Hyperlink"/>
                <w:noProof/>
              </w:rPr>
              <w:t>4.3 – Sprint Period</w:t>
            </w:r>
            <w:r w:rsidR="00337B8E">
              <w:rPr>
                <w:noProof/>
                <w:webHidden/>
              </w:rPr>
              <w:tab/>
            </w:r>
            <w:r w:rsidR="00337B8E">
              <w:rPr>
                <w:noProof/>
                <w:webHidden/>
              </w:rPr>
              <w:fldChar w:fldCharType="begin"/>
            </w:r>
            <w:r w:rsidR="00337B8E">
              <w:rPr>
                <w:noProof/>
                <w:webHidden/>
              </w:rPr>
              <w:instrText xml:space="preserve"> PAGEREF _Toc149511499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575A3850" w14:textId="27AB45EF"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0" w:history="1">
            <w:r w:rsidR="00337B8E" w:rsidRPr="00134AB5">
              <w:rPr>
                <w:rStyle w:val="Hyperlink"/>
                <w:noProof/>
              </w:rPr>
              <w:t>4.4 – Sprint Backlog Allocation</w:t>
            </w:r>
            <w:r w:rsidR="00337B8E">
              <w:rPr>
                <w:noProof/>
                <w:webHidden/>
              </w:rPr>
              <w:tab/>
            </w:r>
            <w:r w:rsidR="00337B8E">
              <w:rPr>
                <w:noProof/>
                <w:webHidden/>
              </w:rPr>
              <w:fldChar w:fldCharType="begin"/>
            </w:r>
            <w:r w:rsidR="00337B8E">
              <w:rPr>
                <w:noProof/>
                <w:webHidden/>
              </w:rPr>
              <w:instrText xml:space="preserve"> PAGEREF _Toc149511500 \h </w:instrText>
            </w:r>
            <w:r w:rsidR="00337B8E">
              <w:rPr>
                <w:noProof/>
                <w:webHidden/>
              </w:rPr>
            </w:r>
            <w:r w:rsidR="00337B8E">
              <w:rPr>
                <w:noProof/>
                <w:webHidden/>
              </w:rPr>
              <w:fldChar w:fldCharType="separate"/>
            </w:r>
            <w:r w:rsidR="00337B8E">
              <w:rPr>
                <w:noProof/>
                <w:webHidden/>
              </w:rPr>
              <w:t>18</w:t>
            </w:r>
            <w:r w:rsidR="00337B8E">
              <w:rPr>
                <w:noProof/>
                <w:webHidden/>
              </w:rPr>
              <w:fldChar w:fldCharType="end"/>
            </w:r>
          </w:hyperlink>
        </w:p>
        <w:p w14:paraId="3B2F30A0" w14:textId="0C6F024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1" w:history="1">
            <w:r w:rsidR="00337B8E" w:rsidRPr="00134AB5">
              <w:rPr>
                <w:rStyle w:val="Hyperlink"/>
                <w:noProof/>
              </w:rPr>
              <w:t>4.5 – Burndown Chart</w:t>
            </w:r>
            <w:r w:rsidR="00337B8E">
              <w:rPr>
                <w:noProof/>
                <w:webHidden/>
              </w:rPr>
              <w:tab/>
            </w:r>
            <w:r w:rsidR="00337B8E">
              <w:rPr>
                <w:noProof/>
                <w:webHidden/>
              </w:rPr>
              <w:fldChar w:fldCharType="begin"/>
            </w:r>
            <w:r w:rsidR="00337B8E">
              <w:rPr>
                <w:noProof/>
                <w:webHidden/>
              </w:rPr>
              <w:instrText xml:space="preserve"> PAGEREF _Toc149511501 \h </w:instrText>
            </w:r>
            <w:r w:rsidR="00337B8E">
              <w:rPr>
                <w:noProof/>
                <w:webHidden/>
              </w:rPr>
            </w:r>
            <w:r w:rsidR="00337B8E">
              <w:rPr>
                <w:noProof/>
                <w:webHidden/>
              </w:rPr>
              <w:fldChar w:fldCharType="separate"/>
            </w:r>
            <w:r w:rsidR="00337B8E">
              <w:rPr>
                <w:noProof/>
                <w:webHidden/>
              </w:rPr>
              <w:t>19</w:t>
            </w:r>
            <w:r w:rsidR="00337B8E">
              <w:rPr>
                <w:noProof/>
                <w:webHidden/>
              </w:rPr>
              <w:fldChar w:fldCharType="end"/>
            </w:r>
          </w:hyperlink>
        </w:p>
        <w:p w14:paraId="1C69429E" w14:textId="05C2C620"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2" w:history="1">
            <w:r w:rsidR="00337B8E" w:rsidRPr="00134AB5">
              <w:rPr>
                <w:rStyle w:val="Hyperlink"/>
                <w:noProof/>
              </w:rPr>
              <w:t>Section 5 – Team &amp; Roles</w:t>
            </w:r>
            <w:r w:rsidR="00337B8E">
              <w:rPr>
                <w:noProof/>
                <w:webHidden/>
              </w:rPr>
              <w:tab/>
            </w:r>
            <w:r w:rsidR="00337B8E">
              <w:rPr>
                <w:noProof/>
                <w:webHidden/>
              </w:rPr>
              <w:fldChar w:fldCharType="begin"/>
            </w:r>
            <w:r w:rsidR="00337B8E">
              <w:rPr>
                <w:noProof/>
                <w:webHidden/>
              </w:rPr>
              <w:instrText xml:space="preserve"> PAGEREF _Toc149511502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0D2D6EBC" w14:textId="322278A0"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3" w:history="1">
            <w:r w:rsidR="00337B8E" w:rsidRPr="00134AB5">
              <w:rPr>
                <w:rStyle w:val="Hyperlink"/>
                <w:noProof/>
              </w:rPr>
              <w:t>Team Members</w:t>
            </w:r>
            <w:r w:rsidR="00337B8E">
              <w:rPr>
                <w:noProof/>
                <w:webHidden/>
              </w:rPr>
              <w:tab/>
            </w:r>
            <w:r w:rsidR="00337B8E">
              <w:rPr>
                <w:noProof/>
                <w:webHidden/>
              </w:rPr>
              <w:fldChar w:fldCharType="begin"/>
            </w:r>
            <w:r w:rsidR="00337B8E">
              <w:rPr>
                <w:noProof/>
                <w:webHidden/>
              </w:rPr>
              <w:instrText xml:space="preserve"> PAGEREF _Toc149511503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22FDD2C7" w14:textId="582A718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4" w:history="1">
            <w:r w:rsidR="00337B8E" w:rsidRPr="00134AB5">
              <w:rPr>
                <w:rStyle w:val="Hyperlink"/>
                <w:noProof/>
              </w:rPr>
              <w:t>Samuel Muvdi</w:t>
            </w:r>
            <w:r w:rsidR="00337B8E">
              <w:rPr>
                <w:noProof/>
                <w:webHidden/>
              </w:rPr>
              <w:tab/>
            </w:r>
            <w:r w:rsidR="00337B8E">
              <w:rPr>
                <w:noProof/>
                <w:webHidden/>
              </w:rPr>
              <w:fldChar w:fldCharType="begin"/>
            </w:r>
            <w:r w:rsidR="00337B8E">
              <w:rPr>
                <w:noProof/>
                <w:webHidden/>
              </w:rPr>
              <w:instrText xml:space="preserve"> PAGEREF _Toc149511504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7E8BE3C5" w14:textId="54CBABA8"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5" w:history="1">
            <w:r w:rsidR="00337B8E" w:rsidRPr="00134AB5">
              <w:rPr>
                <w:rStyle w:val="Hyperlink"/>
                <w:noProof/>
              </w:rPr>
              <w:t>Ed</w:t>
            </w:r>
            <w:r w:rsidR="00337B8E">
              <w:rPr>
                <w:noProof/>
                <w:webHidden/>
              </w:rPr>
              <w:tab/>
            </w:r>
            <w:r w:rsidR="00337B8E">
              <w:rPr>
                <w:noProof/>
                <w:webHidden/>
              </w:rPr>
              <w:fldChar w:fldCharType="begin"/>
            </w:r>
            <w:r w:rsidR="00337B8E">
              <w:rPr>
                <w:noProof/>
                <w:webHidden/>
              </w:rPr>
              <w:instrText xml:space="preserve"> PAGEREF _Toc149511505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57AE07B5" w14:textId="773E6173"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6" w:history="1">
            <w:r w:rsidR="00337B8E" w:rsidRPr="00134AB5">
              <w:rPr>
                <w:rStyle w:val="Hyperlink"/>
                <w:noProof/>
              </w:rPr>
              <w:t>Abel</w:t>
            </w:r>
            <w:r w:rsidR="00337B8E">
              <w:rPr>
                <w:noProof/>
                <w:webHidden/>
              </w:rPr>
              <w:tab/>
            </w:r>
            <w:r w:rsidR="00337B8E">
              <w:rPr>
                <w:noProof/>
                <w:webHidden/>
              </w:rPr>
              <w:fldChar w:fldCharType="begin"/>
            </w:r>
            <w:r w:rsidR="00337B8E">
              <w:rPr>
                <w:noProof/>
                <w:webHidden/>
              </w:rPr>
              <w:instrText xml:space="preserve"> PAGEREF _Toc149511506 \h </w:instrText>
            </w:r>
            <w:r w:rsidR="00337B8E">
              <w:rPr>
                <w:noProof/>
                <w:webHidden/>
              </w:rPr>
            </w:r>
            <w:r w:rsidR="00337B8E">
              <w:rPr>
                <w:noProof/>
                <w:webHidden/>
              </w:rPr>
              <w:fldChar w:fldCharType="separate"/>
            </w:r>
            <w:r w:rsidR="00337B8E">
              <w:rPr>
                <w:noProof/>
                <w:webHidden/>
              </w:rPr>
              <w:t>20</w:t>
            </w:r>
            <w:r w:rsidR="00337B8E">
              <w:rPr>
                <w:noProof/>
                <w:webHidden/>
              </w:rPr>
              <w:fldChar w:fldCharType="end"/>
            </w:r>
          </w:hyperlink>
        </w:p>
        <w:p w14:paraId="4A6A906E" w14:textId="05561F33"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7" w:history="1">
            <w:r w:rsidR="00337B8E" w:rsidRPr="00134AB5">
              <w:rPr>
                <w:rStyle w:val="Hyperlink"/>
                <w:noProof/>
              </w:rPr>
              <w:t>David Rice</w:t>
            </w:r>
            <w:r w:rsidR="00337B8E">
              <w:rPr>
                <w:noProof/>
                <w:webHidden/>
              </w:rPr>
              <w:tab/>
            </w:r>
            <w:r w:rsidR="00337B8E">
              <w:rPr>
                <w:noProof/>
                <w:webHidden/>
              </w:rPr>
              <w:fldChar w:fldCharType="begin"/>
            </w:r>
            <w:r w:rsidR="00337B8E">
              <w:rPr>
                <w:noProof/>
                <w:webHidden/>
              </w:rPr>
              <w:instrText xml:space="preserve"> PAGEREF _Toc149511507 \h </w:instrText>
            </w:r>
            <w:r w:rsidR="00337B8E">
              <w:rPr>
                <w:noProof/>
                <w:webHidden/>
              </w:rPr>
            </w:r>
            <w:r w:rsidR="00337B8E">
              <w:rPr>
                <w:noProof/>
                <w:webHidden/>
              </w:rPr>
              <w:fldChar w:fldCharType="separate"/>
            </w:r>
            <w:r w:rsidR="00337B8E">
              <w:rPr>
                <w:noProof/>
                <w:webHidden/>
              </w:rPr>
              <w:t>21</w:t>
            </w:r>
            <w:r w:rsidR="00337B8E">
              <w:rPr>
                <w:noProof/>
                <w:webHidden/>
              </w:rPr>
              <w:fldChar w:fldCharType="end"/>
            </w:r>
          </w:hyperlink>
        </w:p>
        <w:p w14:paraId="7533B874" w14:textId="2B3BF44B"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8" w:history="1">
            <w:r w:rsidR="00337B8E" w:rsidRPr="00134AB5">
              <w:rPr>
                <w:rStyle w:val="Hyperlink"/>
                <w:noProof/>
              </w:rPr>
              <w:t>Ryan</w:t>
            </w:r>
            <w:r w:rsidR="00337B8E">
              <w:rPr>
                <w:noProof/>
                <w:webHidden/>
              </w:rPr>
              <w:tab/>
            </w:r>
            <w:r w:rsidR="00337B8E">
              <w:rPr>
                <w:noProof/>
                <w:webHidden/>
              </w:rPr>
              <w:fldChar w:fldCharType="begin"/>
            </w:r>
            <w:r w:rsidR="00337B8E">
              <w:rPr>
                <w:noProof/>
                <w:webHidden/>
              </w:rPr>
              <w:instrText xml:space="preserve"> PAGEREF _Toc149511508 \h </w:instrText>
            </w:r>
            <w:r w:rsidR="00337B8E">
              <w:rPr>
                <w:noProof/>
                <w:webHidden/>
              </w:rPr>
            </w:r>
            <w:r w:rsidR="00337B8E">
              <w:rPr>
                <w:noProof/>
                <w:webHidden/>
              </w:rPr>
              <w:fldChar w:fldCharType="separate"/>
            </w:r>
            <w:r w:rsidR="00337B8E">
              <w:rPr>
                <w:noProof/>
                <w:webHidden/>
              </w:rPr>
              <w:t>21</w:t>
            </w:r>
            <w:r w:rsidR="00337B8E">
              <w:rPr>
                <w:noProof/>
                <w:webHidden/>
              </w:rPr>
              <w:fldChar w:fldCharType="end"/>
            </w:r>
          </w:hyperlink>
        </w:p>
        <w:p w14:paraId="5C383AF1" w14:textId="27C5D33A"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9" w:history="1">
            <w:r w:rsidR="00337B8E" w:rsidRPr="00134AB5">
              <w:rPr>
                <w:rStyle w:val="Hyperlink"/>
                <w:noProof/>
              </w:rPr>
              <w:t>Section 6 – Project Design</w:t>
            </w:r>
            <w:r w:rsidR="00337B8E">
              <w:rPr>
                <w:noProof/>
                <w:webHidden/>
              </w:rPr>
              <w:tab/>
            </w:r>
            <w:r w:rsidR="00337B8E">
              <w:rPr>
                <w:noProof/>
                <w:webHidden/>
              </w:rPr>
              <w:fldChar w:fldCharType="begin"/>
            </w:r>
            <w:r w:rsidR="00337B8E">
              <w:rPr>
                <w:noProof/>
                <w:webHidden/>
              </w:rPr>
              <w:instrText xml:space="preserve"> PAGEREF _Toc149511509 \h </w:instrText>
            </w:r>
            <w:r w:rsidR="00337B8E">
              <w:rPr>
                <w:noProof/>
                <w:webHidden/>
              </w:rPr>
            </w:r>
            <w:r w:rsidR="00337B8E">
              <w:rPr>
                <w:noProof/>
                <w:webHidden/>
              </w:rPr>
              <w:fldChar w:fldCharType="separate"/>
            </w:r>
            <w:r w:rsidR="00337B8E">
              <w:rPr>
                <w:noProof/>
                <w:webHidden/>
              </w:rPr>
              <w:t>22</w:t>
            </w:r>
            <w:r w:rsidR="00337B8E">
              <w:rPr>
                <w:noProof/>
                <w:webHidden/>
              </w:rPr>
              <w:fldChar w:fldCharType="end"/>
            </w:r>
          </w:hyperlink>
        </w:p>
        <w:p w14:paraId="743A12AE" w14:textId="3E155926"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0" w:history="1">
            <w:r w:rsidR="00337B8E" w:rsidRPr="00134AB5">
              <w:rPr>
                <w:rStyle w:val="Hyperlink"/>
                <w:noProof/>
              </w:rPr>
              <w:t>6.1 – Design Defined</w:t>
            </w:r>
            <w:r w:rsidR="00337B8E">
              <w:rPr>
                <w:noProof/>
                <w:webHidden/>
              </w:rPr>
              <w:tab/>
            </w:r>
            <w:r w:rsidR="00337B8E">
              <w:rPr>
                <w:noProof/>
                <w:webHidden/>
              </w:rPr>
              <w:fldChar w:fldCharType="begin"/>
            </w:r>
            <w:r w:rsidR="00337B8E">
              <w:rPr>
                <w:noProof/>
                <w:webHidden/>
              </w:rPr>
              <w:instrText xml:space="preserve"> PAGEREF _Toc149511510 \h </w:instrText>
            </w:r>
            <w:r w:rsidR="00337B8E">
              <w:rPr>
                <w:noProof/>
                <w:webHidden/>
              </w:rPr>
            </w:r>
            <w:r w:rsidR="00337B8E">
              <w:rPr>
                <w:noProof/>
                <w:webHidden/>
              </w:rPr>
              <w:fldChar w:fldCharType="separate"/>
            </w:r>
            <w:r w:rsidR="00337B8E">
              <w:rPr>
                <w:noProof/>
                <w:webHidden/>
              </w:rPr>
              <w:t>22</w:t>
            </w:r>
            <w:r w:rsidR="00337B8E">
              <w:rPr>
                <w:noProof/>
                <w:webHidden/>
              </w:rPr>
              <w:fldChar w:fldCharType="end"/>
            </w:r>
          </w:hyperlink>
        </w:p>
        <w:p w14:paraId="72EB82F6" w14:textId="5E92EF1A"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1" w:history="1">
            <w:r w:rsidR="00337B8E" w:rsidRPr="00134AB5">
              <w:rPr>
                <w:rStyle w:val="Hyperlink"/>
                <w:noProof/>
              </w:rPr>
              <w:t>6.2 – Team Design Process</w:t>
            </w:r>
            <w:r w:rsidR="00337B8E">
              <w:rPr>
                <w:noProof/>
                <w:webHidden/>
              </w:rPr>
              <w:tab/>
            </w:r>
            <w:r w:rsidR="00337B8E">
              <w:rPr>
                <w:noProof/>
                <w:webHidden/>
              </w:rPr>
              <w:fldChar w:fldCharType="begin"/>
            </w:r>
            <w:r w:rsidR="00337B8E">
              <w:rPr>
                <w:noProof/>
                <w:webHidden/>
              </w:rPr>
              <w:instrText xml:space="preserve"> PAGEREF _Toc149511511 \h </w:instrText>
            </w:r>
            <w:r w:rsidR="00337B8E">
              <w:rPr>
                <w:noProof/>
                <w:webHidden/>
              </w:rPr>
            </w:r>
            <w:r w:rsidR="00337B8E">
              <w:rPr>
                <w:noProof/>
                <w:webHidden/>
              </w:rPr>
              <w:fldChar w:fldCharType="separate"/>
            </w:r>
            <w:r w:rsidR="00337B8E">
              <w:rPr>
                <w:noProof/>
                <w:webHidden/>
              </w:rPr>
              <w:t>23</w:t>
            </w:r>
            <w:r w:rsidR="00337B8E">
              <w:rPr>
                <w:noProof/>
                <w:webHidden/>
              </w:rPr>
              <w:fldChar w:fldCharType="end"/>
            </w:r>
          </w:hyperlink>
        </w:p>
        <w:p w14:paraId="500C0AFB" w14:textId="0CF45681"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2" w:history="1">
            <w:r w:rsidR="00337B8E" w:rsidRPr="00134AB5">
              <w:rPr>
                <w:rStyle w:val="Hyperlink"/>
                <w:noProof/>
              </w:rPr>
              <w:t>6.2 – Graphical Design of WasteDrop</w:t>
            </w:r>
            <w:r w:rsidR="00337B8E">
              <w:rPr>
                <w:noProof/>
                <w:webHidden/>
              </w:rPr>
              <w:tab/>
            </w:r>
            <w:r w:rsidR="00337B8E">
              <w:rPr>
                <w:noProof/>
                <w:webHidden/>
              </w:rPr>
              <w:fldChar w:fldCharType="begin"/>
            </w:r>
            <w:r w:rsidR="00337B8E">
              <w:rPr>
                <w:noProof/>
                <w:webHidden/>
              </w:rPr>
              <w:instrText xml:space="preserve"> PAGEREF _Toc149511512 \h </w:instrText>
            </w:r>
            <w:r w:rsidR="00337B8E">
              <w:rPr>
                <w:noProof/>
                <w:webHidden/>
              </w:rPr>
            </w:r>
            <w:r w:rsidR="00337B8E">
              <w:rPr>
                <w:noProof/>
                <w:webHidden/>
              </w:rPr>
              <w:fldChar w:fldCharType="separate"/>
            </w:r>
            <w:r w:rsidR="00337B8E">
              <w:rPr>
                <w:noProof/>
                <w:webHidden/>
              </w:rPr>
              <w:t>24</w:t>
            </w:r>
            <w:r w:rsidR="00337B8E">
              <w:rPr>
                <w:noProof/>
                <w:webHidden/>
              </w:rPr>
              <w:fldChar w:fldCharType="end"/>
            </w:r>
          </w:hyperlink>
        </w:p>
        <w:p w14:paraId="790E2382" w14:textId="17F9459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3" w:history="1">
            <w:r w:rsidR="00337B8E" w:rsidRPr="00134AB5">
              <w:rPr>
                <w:rStyle w:val="Hyperlink"/>
                <w:noProof/>
              </w:rPr>
              <w:t>Use Case Diagram</w:t>
            </w:r>
            <w:r w:rsidR="00337B8E">
              <w:rPr>
                <w:noProof/>
                <w:webHidden/>
              </w:rPr>
              <w:tab/>
            </w:r>
            <w:r w:rsidR="00337B8E">
              <w:rPr>
                <w:noProof/>
                <w:webHidden/>
              </w:rPr>
              <w:fldChar w:fldCharType="begin"/>
            </w:r>
            <w:r w:rsidR="00337B8E">
              <w:rPr>
                <w:noProof/>
                <w:webHidden/>
              </w:rPr>
              <w:instrText xml:space="preserve"> PAGEREF _Toc149511513 \h </w:instrText>
            </w:r>
            <w:r w:rsidR="00337B8E">
              <w:rPr>
                <w:noProof/>
                <w:webHidden/>
              </w:rPr>
            </w:r>
            <w:r w:rsidR="00337B8E">
              <w:rPr>
                <w:noProof/>
                <w:webHidden/>
              </w:rPr>
              <w:fldChar w:fldCharType="separate"/>
            </w:r>
            <w:r w:rsidR="00337B8E">
              <w:rPr>
                <w:noProof/>
                <w:webHidden/>
              </w:rPr>
              <w:t>24</w:t>
            </w:r>
            <w:r w:rsidR="00337B8E">
              <w:rPr>
                <w:noProof/>
                <w:webHidden/>
              </w:rPr>
              <w:fldChar w:fldCharType="end"/>
            </w:r>
          </w:hyperlink>
        </w:p>
        <w:p w14:paraId="2E753ABF" w14:textId="6F52438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4" w:history="1">
            <w:r w:rsidR="00337B8E" w:rsidRPr="00134AB5">
              <w:rPr>
                <w:rStyle w:val="Hyperlink"/>
                <w:noProof/>
              </w:rPr>
              <w:t>Class Diagrams</w:t>
            </w:r>
            <w:r w:rsidR="00337B8E">
              <w:rPr>
                <w:noProof/>
                <w:webHidden/>
              </w:rPr>
              <w:tab/>
            </w:r>
            <w:r w:rsidR="00337B8E">
              <w:rPr>
                <w:noProof/>
                <w:webHidden/>
              </w:rPr>
              <w:fldChar w:fldCharType="begin"/>
            </w:r>
            <w:r w:rsidR="00337B8E">
              <w:rPr>
                <w:noProof/>
                <w:webHidden/>
              </w:rPr>
              <w:instrText xml:space="preserve"> PAGEREF _Toc149511514 \h </w:instrText>
            </w:r>
            <w:r w:rsidR="00337B8E">
              <w:rPr>
                <w:noProof/>
                <w:webHidden/>
              </w:rPr>
            </w:r>
            <w:r w:rsidR="00337B8E">
              <w:rPr>
                <w:noProof/>
                <w:webHidden/>
              </w:rPr>
              <w:fldChar w:fldCharType="separate"/>
            </w:r>
            <w:r w:rsidR="00337B8E">
              <w:rPr>
                <w:noProof/>
                <w:webHidden/>
              </w:rPr>
              <w:t>25</w:t>
            </w:r>
            <w:r w:rsidR="00337B8E">
              <w:rPr>
                <w:noProof/>
                <w:webHidden/>
              </w:rPr>
              <w:fldChar w:fldCharType="end"/>
            </w:r>
          </w:hyperlink>
        </w:p>
        <w:p w14:paraId="625B896D" w14:textId="30602BCD"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5" w:history="1">
            <w:r w:rsidR="00337B8E" w:rsidRPr="00134AB5">
              <w:rPr>
                <w:rStyle w:val="Hyperlink"/>
                <w:noProof/>
              </w:rPr>
              <w:t>Sequence Diagram</w:t>
            </w:r>
            <w:r w:rsidR="00337B8E">
              <w:rPr>
                <w:noProof/>
                <w:webHidden/>
              </w:rPr>
              <w:tab/>
            </w:r>
            <w:r w:rsidR="00337B8E">
              <w:rPr>
                <w:noProof/>
                <w:webHidden/>
              </w:rPr>
              <w:fldChar w:fldCharType="begin"/>
            </w:r>
            <w:r w:rsidR="00337B8E">
              <w:rPr>
                <w:noProof/>
                <w:webHidden/>
              </w:rPr>
              <w:instrText xml:space="preserve"> PAGEREF _Toc149511515 \h </w:instrText>
            </w:r>
            <w:r w:rsidR="00337B8E">
              <w:rPr>
                <w:noProof/>
                <w:webHidden/>
              </w:rPr>
            </w:r>
            <w:r w:rsidR="00337B8E">
              <w:rPr>
                <w:noProof/>
                <w:webHidden/>
              </w:rPr>
              <w:fldChar w:fldCharType="separate"/>
            </w:r>
            <w:r w:rsidR="00337B8E">
              <w:rPr>
                <w:noProof/>
                <w:webHidden/>
              </w:rPr>
              <w:t>26</w:t>
            </w:r>
            <w:r w:rsidR="00337B8E">
              <w:rPr>
                <w:noProof/>
                <w:webHidden/>
              </w:rPr>
              <w:fldChar w:fldCharType="end"/>
            </w:r>
          </w:hyperlink>
        </w:p>
        <w:p w14:paraId="6CB404D8" w14:textId="36411145"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16" w:history="1">
            <w:r w:rsidR="00337B8E" w:rsidRPr="00134AB5">
              <w:rPr>
                <w:rStyle w:val="Hyperlink"/>
                <w:noProof/>
              </w:rPr>
              <w:t>Section 7 – Rationale Management</w:t>
            </w:r>
            <w:r w:rsidR="00337B8E">
              <w:rPr>
                <w:noProof/>
                <w:webHidden/>
              </w:rPr>
              <w:tab/>
            </w:r>
            <w:r w:rsidR="00337B8E">
              <w:rPr>
                <w:noProof/>
                <w:webHidden/>
              </w:rPr>
              <w:fldChar w:fldCharType="begin"/>
            </w:r>
            <w:r w:rsidR="00337B8E">
              <w:rPr>
                <w:noProof/>
                <w:webHidden/>
              </w:rPr>
              <w:instrText xml:space="preserve"> PAGEREF _Toc149511516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512AC209" w14:textId="2115E3F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7" w:history="1">
            <w:r w:rsidR="00337B8E" w:rsidRPr="00134AB5">
              <w:rPr>
                <w:rStyle w:val="Hyperlink"/>
                <w:noProof/>
              </w:rPr>
              <w:t>7.1 – Design Framework</w:t>
            </w:r>
            <w:r w:rsidR="00337B8E">
              <w:rPr>
                <w:noProof/>
                <w:webHidden/>
              </w:rPr>
              <w:tab/>
            </w:r>
            <w:r w:rsidR="00337B8E">
              <w:rPr>
                <w:noProof/>
                <w:webHidden/>
              </w:rPr>
              <w:fldChar w:fldCharType="begin"/>
            </w:r>
            <w:r w:rsidR="00337B8E">
              <w:rPr>
                <w:noProof/>
                <w:webHidden/>
              </w:rPr>
              <w:instrText xml:space="preserve"> PAGEREF _Toc149511517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7062BEF0" w14:textId="1A0DAB4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8" w:history="1">
            <w:r w:rsidR="00337B8E" w:rsidRPr="00134AB5">
              <w:rPr>
                <w:rStyle w:val="Hyperlink"/>
                <w:noProof/>
              </w:rPr>
              <w:t>7.1.1 – Issue Defined</w:t>
            </w:r>
            <w:r w:rsidR="00337B8E">
              <w:rPr>
                <w:noProof/>
                <w:webHidden/>
              </w:rPr>
              <w:tab/>
            </w:r>
            <w:r w:rsidR="00337B8E">
              <w:rPr>
                <w:noProof/>
                <w:webHidden/>
              </w:rPr>
              <w:fldChar w:fldCharType="begin"/>
            </w:r>
            <w:r w:rsidR="00337B8E">
              <w:rPr>
                <w:noProof/>
                <w:webHidden/>
              </w:rPr>
              <w:instrText xml:space="preserve"> PAGEREF _Toc149511518 \h </w:instrText>
            </w:r>
            <w:r w:rsidR="00337B8E">
              <w:rPr>
                <w:noProof/>
                <w:webHidden/>
              </w:rPr>
            </w:r>
            <w:r w:rsidR="00337B8E">
              <w:rPr>
                <w:noProof/>
                <w:webHidden/>
              </w:rPr>
              <w:fldChar w:fldCharType="separate"/>
            </w:r>
            <w:r w:rsidR="00337B8E">
              <w:rPr>
                <w:noProof/>
                <w:webHidden/>
              </w:rPr>
              <w:t>27</w:t>
            </w:r>
            <w:r w:rsidR="00337B8E">
              <w:rPr>
                <w:noProof/>
                <w:webHidden/>
              </w:rPr>
              <w:fldChar w:fldCharType="end"/>
            </w:r>
          </w:hyperlink>
        </w:p>
        <w:p w14:paraId="1743FE11" w14:textId="6B622179"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9" w:history="1">
            <w:r w:rsidR="00337B8E" w:rsidRPr="00134AB5">
              <w:rPr>
                <w:rStyle w:val="Hyperlink"/>
                <w:noProof/>
              </w:rPr>
              <w:t>7.1.2 – Guiding Criteria</w:t>
            </w:r>
            <w:r w:rsidR="00337B8E">
              <w:rPr>
                <w:noProof/>
                <w:webHidden/>
              </w:rPr>
              <w:tab/>
            </w:r>
            <w:r w:rsidR="00337B8E">
              <w:rPr>
                <w:noProof/>
                <w:webHidden/>
              </w:rPr>
              <w:fldChar w:fldCharType="begin"/>
            </w:r>
            <w:r w:rsidR="00337B8E">
              <w:rPr>
                <w:noProof/>
                <w:webHidden/>
              </w:rPr>
              <w:instrText xml:space="preserve"> PAGEREF _Toc149511519 \h </w:instrText>
            </w:r>
            <w:r w:rsidR="00337B8E">
              <w:rPr>
                <w:noProof/>
                <w:webHidden/>
              </w:rPr>
            </w:r>
            <w:r w:rsidR="00337B8E">
              <w:rPr>
                <w:noProof/>
                <w:webHidden/>
              </w:rPr>
              <w:fldChar w:fldCharType="separate"/>
            </w:r>
            <w:r w:rsidR="00337B8E">
              <w:rPr>
                <w:noProof/>
                <w:webHidden/>
              </w:rPr>
              <w:t>28</w:t>
            </w:r>
            <w:r w:rsidR="00337B8E">
              <w:rPr>
                <w:noProof/>
                <w:webHidden/>
              </w:rPr>
              <w:fldChar w:fldCharType="end"/>
            </w:r>
          </w:hyperlink>
        </w:p>
        <w:p w14:paraId="267695D7" w14:textId="1C70689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0" w:history="1">
            <w:r w:rsidR="00337B8E" w:rsidRPr="00134AB5">
              <w:rPr>
                <w:rStyle w:val="Hyperlink"/>
                <w:noProof/>
              </w:rPr>
              <w:t>7.1.3 – Design Decision</w:t>
            </w:r>
            <w:r w:rsidR="00337B8E">
              <w:rPr>
                <w:noProof/>
                <w:webHidden/>
              </w:rPr>
              <w:tab/>
            </w:r>
            <w:r w:rsidR="00337B8E">
              <w:rPr>
                <w:noProof/>
                <w:webHidden/>
              </w:rPr>
              <w:fldChar w:fldCharType="begin"/>
            </w:r>
            <w:r w:rsidR="00337B8E">
              <w:rPr>
                <w:noProof/>
                <w:webHidden/>
              </w:rPr>
              <w:instrText xml:space="preserve"> PAGEREF _Toc149511520 \h </w:instrText>
            </w:r>
            <w:r w:rsidR="00337B8E">
              <w:rPr>
                <w:noProof/>
                <w:webHidden/>
              </w:rPr>
            </w:r>
            <w:r w:rsidR="00337B8E">
              <w:rPr>
                <w:noProof/>
                <w:webHidden/>
              </w:rPr>
              <w:fldChar w:fldCharType="separate"/>
            </w:r>
            <w:r w:rsidR="00337B8E">
              <w:rPr>
                <w:noProof/>
                <w:webHidden/>
              </w:rPr>
              <w:t>28</w:t>
            </w:r>
            <w:r w:rsidR="00337B8E">
              <w:rPr>
                <w:noProof/>
                <w:webHidden/>
              </w:rPr>
              <w:fldChar w:fldCharType="end"/>
            </w:r>
          </w:hyperlink>
        </w:p>
        <w:p w14:paraId="2E5F0D68" w14:textId="2F1118D6"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1" w:history="1">
            <w:r w:rsidR="00337B8E" w:rsidRPr="00134AB5">
              <w:rPr>
                <w:rStyle w:val="Hyperlink"/>
                <w:noProof/>
              </w:rPr>
              <w:t>7.1.4 – Alternatives Considered</w:t>
            </w:r>
            <w:r w:rsidR="00337B8E">
              <w:rPr>
                <w:noProof/>
                <w:webHidden/>
              </w:rPr>
              <w:tab/>
            </w:r>
            <w:r w:rsidR="00337B8E">
              <w:rPr>
                <w:noProof/>
                <w:webHidden/>
              </w:rPr>
              <w:fldChar w:fldCharType="begin"/>
            </w:r>
            <w:r w:rsidR="00337B8E">
              <w:rPr>
                <w:noProof/>
                <w:webHidden/>
              </w:rPr>
              <w:instrText xml:space="preserve"> PAGEREF _Toc149511521 \h </w:instrText>
            </w:r>
            <w:r w:rsidR="00337B8E">
              <w:rPr>
                <w:noProof/>
                <w:webHidden/>
              </w:rPr>
            </w:r>
            <w:r w:rsidR="00337B8E">
              <w:rPr>
                <w:noProof/>
                <w:webHidden/>
              </w:rPr>
              <w:fldChar w:fldCharType="separate"/>
            </w:r>
            <w:r w:rsidR="00337B8E">
              <w:rPr>
                <w:noProof/>
                <w:webHidden/>
              </w:rPr>
              <w:t>29</w:t>
            </w:r>
            <w:r w:rsidR="00337B8E">
              <w:rPr>
                <w:noProof/>
                <w:webHidden/>
              </w:rPr>
              <w:fldChar w:fldCharType="end"/>
            </w:r>
          </w:hyperlink>
        </w:p>
        <w:p w14:paraId="0F922062" w14:textId="6289965E" w:rsidR="00337B8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22" w:history="1">
            <w:r w:rsidR="00337B8E" w:rsidRPr="00134AB5">
              <w:rPr>
                <w:rStyle w:val="Hyperlink"/>
                <w:noProof/>
              </w:rPr>
              <w:t>7.2 – User Interface</w:t>
            </w:r>
            <w:r w:rsidR="00337B8E">
              <w:rPr>
                <w:noProof/>
                <w:webHidden/>
              </w:rPr>
              <w:tab/>
            </w:r>
            <w:r w:rsidR="00337B8E">
              <w:rPr>
                <w:noProof/>
                <w:webHidden/>
              </w:rPr>
              <w:fldChar w:fldCharType="begin"/>
            </w:r>
            <w:r w:rsidR="00337B8E">
              <w:rPr>
                <w:noProof/>
                <w:webHidden/>
              </w:rPr>
              <w:instrText xml:space="preserve"> PAGEREF _Toc149511522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73F0FBA8" w14:textId="03F1E70E"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3" w:history="1">
            <w:r w:rsidR="00337B8E" w:rsidRPr="00134AB5">
              <w:rPr>
                <w:rStyle w:val="Hyperlink"/>
                <w:noProof/>
              </w:rPr>
              <w:t>7.2.1 – Issue Defined</w:t>
            </w:r>
            <w:r w:rsidR="00337B8E">
              <w:rPr>
                <w:noProof/>
                <w:webHidden/>
              </w:rPr>
              <w:tab/>
            </w:r>
            <w:r w:rsidR="00337B8E">
              <w:rPr>
                <w:noProof/>
                <w:webHidden/>
              </w:rPr>
              <w:fldChar w:fldCharType="begin"/>
            </w:r>
            <w:r w:rsidR="00337B8E">
              <w:rPr>
                <w:noProof/>
                <w:webHidden/>
              </w:rPr>
              <w:instrText xml:space="preserve"> PAGEREF _Toc149511523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7EF354BD" w14:textId="7A37EB9C"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4" w:history="1">
            <w:r w:rsidR="00337B8E" w:rsidRPr="00134AB5">
              <w:rPr>
                <w:rStyle w:val="Hyperlink"/>
                <w:noProof/>
              </w:rPr>
              <w:t>7.2.2 – Guiding Criteria</w:t>
            </w:r>
            <w:r w:rsidR="00337B8E">
              <w:rPr>
                <w:noProof/>
                <w:webHidden/>
              </w:rPr>
              <w:tab/>
            </w:r>
            <w:r w:rsidR="00337B8E">
              <w:rPr>
                <w:noProof/>
                <w:webHidden/>
              </w:rPr>
              <w:fldChar w:fldCharType="begin"/>
            </w:r>
            <w:r w:rsidR="00337B8E">
              <w:rPr>
                <w:noProof/>
                <w:webHidden/>
              </w:rPr>
              <w:instrText xml:space="preserve"> PAGEREF _Toc149511524 \h </w:instrText>
            </w:r>
            <w:r w:rsidR="00337B8E">
              <w:rPr>
                <w:noProof/>
                <w:webHidden/>
              </w:rPr>
            </w:r>
            <w:r w:rsidR="00337B8E">
              <w:rPr>
                <w:noProof/>
                <w:webHidden/>
              </w:rPr>
              <w:fldChar w:fldCharType="separate"/>
            </w:r>
            <w:r w:rsidR="00337B8E">
              <w:rPr>
                <w:noProof/>
                <w:webHidden/>
              </w:rPr>
              <w:t>30</w:t>
            </w:r>
            <w:r w:rsidR="00337B8E">
              <w:rPr>
                <w:noProof/>
                <w:webHidden/>
              </w:rPr>
              <w:fldChar w:fldCharType="end"/>
            </w:r>
          </w:hyperlink>
        </w:p>
        <w:p w14:paraId="5806C87A" w14:textId="34E42792"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5" w:history="1">
            <w:r w:rsidR="00337B8E" w:rsidRPr="00134AB5">
              <w:rPr>
                <w:rStyle w:val="Hyperlink"/>
                <w:noProof/>
              </w:rPr>
              <w:t>7.2.3 – Design Decision</w:t>
            </w:r>
            <w:r w:rsidR="00337B8E">
              <w:rPr>
                <w:noProof/>
                <w:webHidden/>
              </w:rPr>
              <w:tab/>
            </w:r>
            <w:r w:rsidR="00337B8E">
              <w:rPr>
                <w:noProof/>
                <w:webHidden/>
              </w:rPr>
              <w:fldChar w:fldCharType="begin"/>
            </w:r>
            <w:r w:rsidR="00337B8E">
              <w:rPr>
                <w:noProof/>
                <w:webHidden/>
              </w:rPr>
              <w:instrText xml:space="preserve"> PAGEREF _Toc149511525 \h </w:instrText>
            </w:r>
            <w:r w:rsidR="00337B8E">
              <w:rPr>
                <w:noProof/>
                <w:webHidden/>
              </w:rPr>
            </w:r>
            <w:r w:rsidR="00337B8E">
              <w:rPr>
                <w:noProof/>
                <w:webHidden/>
              </w:rPr>
              <w:fldChar w:fldCharType="separate"/>
            </w:r>
            <w:r w:rsidR="00337B8E">
              <w:rPr>
                <w:noProof/>
                <w:webHidden/>
              </w:rPr>
              <w:t>31</w:t>
            </w:r>
            <w:r w:rsidR="00337B8E">
              <w:rPr>
                <w:noProof/>
                <w:webHidden/>
              </w:rPr>
              <w:fldChar w:fldCharType="end"/>
            </w:r>
          </w:hyperlink>
        </w:p>
        <w:p w14:paraId="1745C6DE" w14:textId="2644516A" w:rsidR="00337B8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6" w:history="1">
            <w:r w:rsidR="00337B8E" w:rsidRPr="00134AB5">
              <w:rPr>
                <w:rStyle w:val="Hyperlink"/>
                <w:noProof/>
              </w:rPr>
              <w:t>7.2.4 – Alternatives Considered</w:t>
            </w:r>
            <w:r w:rsidR="00337B8E">
              <w:rPr>
                <w:noProof/>
                <w:webHidden/>
              </w:rPr>
              <w:tab/>
            </w:r>
            <w:r w:rsidR="00337B8E">
              <w:rPr>
                <w:noProof/>
                <w:webHidden/>
              </w:rPr>
              <w:fldChar w:fldCharType="begin"/>
            </w:r>
            <w:r w:rsidR="00337B8E">
              <w:rPr>
                <w:noProof/>
                <w:webHidden/>
              </w:rPr>
              <w:instrText xml:space="preserve"> PAGEREF _Toc149511526 \h </w:instrText>
            </w:r>
            <w:r w:rsidR="00337B8E">
              <w:rPr>
                <w:noProof/>
                <w:webHidden/>
              </w:rPr>
            </w:r>
            <w:r w:rsidR="00337B8E">
              <w:rPr>
                <w:noProof/>
                <w:webHidden/>
              </w:rPr>
              <w:fldChar w:fldCharType="separate"/>
            </w:r>
            <w:r w:rsidR="00337B8E">
              <w:rPr>
                <w:noProof/>
                <w:webHidden/>
              </w:rPr>
              <w:t>31</w:t>
            </w:r>
            <w:r w:rsidR="00337B8E">
              <w:rPr>
                <w:noProof/>
                <w:webHidden/>
              </w:rPr>
              <w:fldChar w:fldCharType="end"/>
            </w:r>
          </w:hyperlink>
        </w:p>
        <w:p w14:paraId="6AEADE41" w14:textId="4704A511" w:rsidR="00337B8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27" w:history="1">
            <w:r w:rsidR="00337B8E" w:rsidRPr="00134AB5">
              <w:rPr>
                <w:rStyle w:val="Hyperlink"/>
                <w:noProof/>
              </w:rPr>
              <w:t>Section 8 – Sources</w:t>
            </w:r>
            <w:r w:rsidR="00337B8E">
              <w:rPr>
                <w:noProof/>
                <w:webHidden/>
              </w:rPr>
              <w:tab/>
            </w:r>
            <w:r w:rsidR="00337B8E">
              <w:rPr>
                <w:noProof/>
                <w:webHidden/>
              </w:rPr>
              <w:fldChar w:fldCharType="begin"/>
            </w:r>
            <w:r w:rsidR="00337B8E">
              <w:rPr>
                <w:noProof/>
                <w:webHidden/>
              </w:rPr>
              <w:instrText xml:space="preserve"> PAGEREF _Toc149511527 \h </w:instrText>
            </w:r>
            <w:r w:rsidR="00337B8E">
              <w:rPr>
                <w:noProof/>
                <w:webHidden/>
              </w:rPr>
            </w:r>
            <w:r w:rsidR="00337B8E">
              <w:rPr>
                <w:noProof/>
                <w:webHidden/>
              </w:rPr>
              <w:fldChar w:fldCharType="separate"/>
            </w:r>
            <w:r w:rsidR="00337B8E">
              <w:rPr>
                <w:noProof/>
                <w:webHidden/>
              </w:rPr>
              <w:t>32</w:t>
            </w:r>
            <w:r w:rsidR="00337B8E">
              <w:rPr>
                <w:noProof/>
                <w:webHidden/>
              </w:rPr>
              <w:fldChar w:fldCharType="end"/>
            </w:r>
          </w:hyperlink>
        </w:p>
        <w:p w14:paraId="56F6D1F2" w14:textId="4F5D58E0" w:rsidR="00A6539E" w:rsidRDefault="00A6539E" w:rsidP="00A6539E">
          <w:r>
            <w:rPr>
              <w:b/>
              <w:bCs/>
              <w:noProof/>
            </w:rPr>
            <w:lastRenderedPageBreak/>
            <w:fldChar w:fldCharType="end"/>
          </w:r>
        </w:p>
      </w:sdtContent>
    </w:sdt>
    <w:p w14:paraId="55E106B2" w14:textId="77777777" w:rsidR="00A6539E" w:rsidRDefault="00A6539E" w:rsidP="00A6539E"/>
    <w:p w14:paraId="34CACAC2" w14:textId="77777777" w:rsidR="00A6539E" w:rsidRDefault="00A6539E" w:rsidP="00A6539E"/>
    <w:p w14:paraId="62D14420" w14:textId="77777777" w:rsidR="00A6539E" w:rsidRDefault="00A6539E" w:rsidP="00A6539E">
      <w:pPr>
        <w:jc w:val="center"/>
        <w:rPr>
          <w:rStyle w:val="Heading1Char"/>
        </w:rPr>
      </w:pPr>
      <w:r>
        <w:rPr>
          <w:rStyle w:val="Heading1Char"/>
        </w:rPr>
        <w:br w:type="column"/>
      </w:r>
      <w:bookmarkStart w:id="0" w:name="_Toc149511469"/>
      <w:r w:rsidRPr="00AD3ED3">
        <w:rPr>
          <w:rStyle w:val="Heading1Char"/>
        </w:rPr>
        <w:lastRenderedPageBreak/>
        <w:t>Section 1</w:t>
      </w:r>
      <w:r>
        <w:rPr>
          <w:rStyle w:val="Heading1Char"/>
        </w:rPr>
        <w:t xml:space="preserve"> – Salient Characteristics</w:t>
      </w:r>
      <w:bookmarkEnd w:id="0"/>
    </w:p>
    <w:p w14:paraId="112F5CB0" w14:textId="77777777" w:rsidR="00A6539E" w:rsidRDefault="00A6539E" w:rsidP="00A6539E">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 and social impact by reducing food waste which otherwise could have been donated or eaten before its expiration date. Our users will range from family households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61039657" w14:textId="77777777" w:rsidR="00A6539E" w:rsidRDefault="00A6539E" w:rsidP="00A6539E"/>
    <w:p w14:paraId="61AB6F9B" w14:textId="77777777" w:rsidR="00A6539E" w:rsidRDefault="00A6539E" w:rsidP="00A6539E">
      <w:pPr>
        <w:pStyle w:val="Heading1"/>
        <w:jc w:val="center"/>
      </w:pPr>
      <w:bookmarkStart w:id="1" w:name="_Toc149511470"/>
      <w:r>
        <w:t>Section 2 – Description of Salient Characteristics</w:t>
      </w:r>
      <w:bookmarkEnd w:id="1"/>
    </w:p>
    <w:p w14:paraId="08E56BA6" w14:textId="77777777" w:rsidR="00A6539E" w:rsidRDefault="00A6539E" w:rsidP="00A6539E">
      <w:pPr>
        <w:rPr>
          <w:rStyle w:val="Heading2Char"/>
        </w:rPr>
      </w:pPr>
      <w:bookmarkStart w:id="2" w:name="_Toc149511471"/>
      <w:r w:rsidRPr="00AD3ED3">
        <w:rPr>
          <w:rStyle w:val="Heading2Char"/>
        </w:rPr>
        <w:t>2.1</w:t>
      </w:r>
      <w:bookmarkEnd w:id="2"/>
    </w:p>
    <w:p w14:paraId="645F66B7" w14:textId="77777777" w:rsidR="00A6539E" w:rsidRDefault="00A6539E" w:rsidP="00A6539E">
      <w:pPr>
        <w:ind w:firstLine="720"/>
      </w:pPr>
      <w:r>
        <w:t xml:space="preserve">The background of </w:t>
      </w:r>
      <w:proofErr w:type="spellStart"/>
      <w:r>
        <w:t>WasteDrop</w:t>
      </w:r>
      <w:proofErr w:type="spellEnd"/>
      <w:r>
        <w:t xml:space="preserve"> stems from food waste, a common issue that is faced in many countries and areas around the world. According to the Food and Agriculture Organization of the United Nations, approximately one-third of all food produced for human consumption is lost or wasted (citation needed?). </w:t>
      </w:r>
      <w:r w:rsidRPr="00CA4D5E">
        <w:t>This significant wast</w:t>
      </w:r>
      <w:r>
        <w:t>e</w:t>
      </w:r>
      <w:r w:rsidRPr="00CA4D5E">
        <w:t xml:space="preserve"> can be </w:t>
      </w:r>
      <w:r>
        <w:t>partially attributed</w:t>
      </w:r>
      <w:r w:rsidRPr="00CA4D5E">
        <w:t xml:space="preserve"> to consumers grappling with the management of expiration dates</w:t>
      </w:r>
      <w:r>
        <w:t>,</w:t>
      </w:r>
      <w:r w:rsidRPr="00CA4D5E">
        <w:t xml:space="preserve"> </w:t>
      </w:r>
      <w:r>
        <w:t>as well as</w:t>
      </w:r>
      <w:r w:rsidRPr="00CA4D5E">
        <w:t xml:space="preserve"> a lack of accessible information regarding optimal methods for storing and utilizing perishable items.</w:t>
      </w:r>
    </w:p>
    <w:p w14:paraId="3AF46926" w14:textId="77777777" w:rsidR="00A6539E" w:rsidRDefault="00A6539E" w:rsidP="00A6539E">
      <w:pPr>
        <w:pStyle w:val="Heading2"/>
      </w:pPr>
      <w:bookmarkStart w:id="3" w:name="_Toc149511472"/>
      <w:r>
        <w:lastRenderedPageBreak/>
        <w:t>2.2</w:t>
      </w:r>
      <w:bookmarkEnd w:id="3"/>
    </w:p>
    <w:p w14:paraId="4D72BB82" w14:textId="77777777" w:rsidR="00A6539E" w:rsidRDefault="00A6539E" w:rsidP="00A6539E">
      <w:pPr>
        <w:ind w:firstLine="720"/>
      </w:pPr>
      <w:proofErr w:type="spellStart"/>
      <w:r>
        <w:t>WasteDrop</w:t>
      </w:r>
      <w:proofErr w:type="spellEnd"/>
      <w:r>
        <w:t xml:space="preserve"> will stand out from other apps and tools in the market because we will be marketing and catering primarily to food inventories whether it’s dry, wet, or frozen food. Second, we will deploy our project online through the web and eventually as an app that can be downloaded and saved. Third, we will be using low-code user intelligence queries which will let the users get insights on their inventory without even having to know how to code. Finally, our app will implement sending notifications whenever food is expiring soon or otherwise according to the users’ preferences and settings.</w:t>
      </w:r>
    </w:p>
    <w:p w14:paraId="459048DC" w14:textId="77777777" w:rsidR="00A6539E" w:rsidRDefault="00A6539E" w:rsidP="00A6539E">
      <w:pPr>
        <w:pStyle w:val="Heading2"/>
      </w:pPr>
      <w:bookmarkStart w:id="4" w:name="_Toc149511473"/>
      <w:r>
        <w:t>2.3</w:t>
      </w:r>
      <w:bookmarkEnd w:id="4"/>
      <w:r>
        <w:t xml:space="preserve"> </w:t>
      </w:r>
    </w:p>
    <w:p w14:paraId="4B480992" w14:textId="77777777" w:rsidR="00A6539E" w:rsidRDefault="00A6539E" w:rsidP="00A6539E">
      <w:pPr>
        <w:ind w:firstLine="720"/>
      </w:pPr>
      <w:proofErr w:type="spellStart"/>
      <w:r w:rsidRPr="00A30EEF">
        <w:t>WasteDrop</w:t>
      </w:r>
      <w:proofErr w:type="spellEnd"/>
      <w:r w:rsidRPr="00A30EEF">
        <w:t xml:space="preserve">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t xml:space="preserve"> and streamlined inventory management,</w:t>
      </w:r>
      <w:r w:rsidRPr="00A30EEF">
        <w:t xml:space="preserve"> </w:t>
      </w:r>
      <w:proofErr w:type="spellStart"/>
      <w:r w:rsidRPr="00A30EEF">
        <w:t>WasteDrop</w:t>
      </w:r>
      <w:proofErr w:type="spellEnd"/>
      <w:r w:rsidRPr="00A30EEF">
        <w:t xml:space="preserve"> </w:t>
      </w:r>
      <w:r>
        <w:t>promotes</w:t>
      </w:r>
      <w:r w:rsidRPr="00A30EEF">
        <w:t xml:space="preserve"> cultur</w:t>
      </w:r>
      <w:r>
        <w:t>al</w:t>
      </w:r>
      <w:r w:rsidRPr="00A30EEF">
        <w:t xml:space="preserve"> awareness and education, encouraging responsible food consumption practices. In this way, </w:t>
      </w:r>
      <w:proofErr w:type="spellStart"/>
      <w:r w:rsidRPr="00A30EEF">
        <w:t>WasteDrop</w:t>
      </w:r>
      <w:proofErr w:type="spellEnd"/>
      <w:r w:rsidRPr="00A30EEF">
        <w:t xml:space="preserve"> holds the potential to bring about a significant positive impact on both consumer behavior and the environmental repercussions linked to food waste.</w:t>
      </w:r>
    </w:p>
    <w:p w14:paraId="25A4043A" w14:textId="77777777" w:rsidR="00A6539E" w:rsidRDefault="00A6539E" w:rsidP="00A6539E">
      <w:pPr>
        <w:ind w:firstLine="720"/>
      </w:pPr>
    </w:p>
    <w:p w14:paraId="2042E4E9" w14:textId="77777777" w:rsidR="00A6539E" w:rsidRDefault="00A6539E" w:rsidP="00A6539E">
      <w:pPr>
        <w:ind w:firstLine="720"/>
      </w:pPr>
    </w:p>
    <w:p w14:paraId="41548F31" w14:textId="77777777" w:rsidR="00A6539E" w:rsidRDefault="00A6539E" w:rsidP="00A6539E">
      <w:pPr>
        <w:pStyle w:val="Heading1"/>
        <w:jc w:val="center"/>
      </w:pPr>
      <w:r>
        <w:br w:type="column"/>
      </w:r>
      <w:bookmarkStart w:id="5" w:name="_Toc149511474"/>
      <w:r>
        <w:lastRenderedPageBreak/>
        <w:t>Section 3 – Contextual Issues and Constraints</w:t>
      </w:r>
      <w:bookmarkEnd w:id="5"/>
    </w:p>
    <w:p w14:paraId="64062EC1" w14:textId="77777777" w:rsidR="00A6539E" w:rsidRDefault="00A6539E" w:rsidP="00A6539E">
      <w:pPr>
        <w:pStyle w:val="Heading2"/>
      </w:pPr>
      <w:bookmarkStart w:id="6" w:name="_Toc149511475"/>
      <w:r>
        <w:t>3.1</w:t>
      </w:r>
      <w:bookmarkEnd w:id="6"/>
    </w:p>
    <w:p w14:paraId="5C3C87CA" w14:textId="77777777" w:rsidR="00A6539E" w:rsidRDefault="00A6539E" w:rsidP="00A6539E">
      <w:pPr>
        <w:ind w:firstLine="720"/>
      </w:pPr>
      <w:r w:rsidRPr="00FC0498">
        <w:t>Depending on user-provided input</w:t>
      </w:r>
      <w:r>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t xml:space="preserve">. </w:t>
      </w:r>
    </w:p>
    <w:p w14:paraId="19323CE2" w14:textId="77777777" w:rsidR="00A6539E" w:rsidRDefault="00A6539E" w:rsidP="00A6539E">
      <w:pPr>
        <w:ind w:firstLine="720"/>
      </w:pPr>
    </w:p>
    <w:p w14:paraId="37565E2D" w14:textId="77777777" w:rsidR="00A6539E" w:rsidRDefault="00A6539E" w:rsidP="00A6539E">
      <w:pPr>
        <w:ind w:firstLine="720"/>
      </w:pPr>
    </w:p>
    <w:p w14:paraId="0767C768" w14:textId="77777777" w:rsidR="00A6539E" w:rsidRDefault="00A6539E" w:rsidP="00A6539E">
      <w:pPr>
        <w:ind w:firstLine="720"/>
      </w:pPr>
    </w:p>
    <w:p w14:paraId="33599934" w14:textId="77777777" w:rsidR="00A6539E" w:rsidRDefault="00A6539E" w:rsidP="00A6539E">
      <w:pPr>
        <w:ind w:firstLine="720"/>
      </w:pPr>
    </w:p>
    <w:p w14:paraId="0F57311E" w14:textId="77777777" w:rsidR="00A6539E" w:rsidRDefault="00A6539E" w:rsidP="00A6539E">
      <w:pPr>
        <w:ind w:firstLine="720"/>
      </w:pPr>
    </w:p>
    <w:p w14:paraId="1F03FB7B" w14:textId="77777777" w:rsidR="00A6539E" w:rsidRDefault="00A6539E" w:rsidP="00A6539E">
      <w:pPr>
        <w:ind w:firstLine="720"/>
      </w:pPr>
    </w:p>
    <w:p w14:paraId="76D35E45" w14:textId="77777777" w:rsidR="00A6539E" w:rsidRDefault="00A6539E" w:rsidP="00A6539E">
      <w:pPr>
        <w:ind w:firstLine="720"/>
      </w:pPr>
    </w:p>
    <w:p w14:paraId="25D46CF0" w14:textId="77777777" w:rsidR="00A6539E" w:rsidRDefault="00A6539E" w:rsidP="00A6539E">
      <w:pPr>
        <w:ind w:firstLine="720"/>
      </w:pPr>
    </w:p>
    <w:p w14:paraId="6163EE01" w14:textId="77777777" w:rsidR="00A6539E" w:rsidRDefault="00A6539E" w:rsidP="00A6539E">
      <w:pPr>
        <w:pStyle w:val="Heading1"/>
        <w:jc w:val="center"/>
      </w:pPr>
      <w:r>
        <w:br w:type="column"/>
      </w:r>
      <w:bookmarkStart w:id="7" w:name="_Toc149511476"/>
      <w:r>
        <w:lastRenderedPageBreak/>
        <w:t>Section 4 – Proposed Schedule</w:t>
      </w:r>
      <w:bookmarkEnd w:id="7"/>
    </w:p>
    <w:p w14:paraId="51AE8CC1" w14:textId="77777777" w:rsidR="00A6539E" w:rsidRPr="00AD3ED3" w:rsidRDefault="00A6539E" w:rsidP="00A6539E">
      <w:pPr>
        <w:pStyle w:val="Heading2"/>
      </w:pPr>
      <w:bookmarkStart w:id="8" w:name="_Toc149511477"/>
      <w:r>
        <w:t>4.1.1 &amp; 4.1.2</w:t>
      </w:r>
      <w:bookmarkEnd w:id="8"/>
    </w:p>
    <w:p w14:paraId="305AB3A3" w14:textId="77777777" w:rsidR="00A6539E" w:rsidRPr="007658C2" w:rsidRDefault="00A6539E" w:rsidP="00A6539E">
      <w:pPr>
        <w:pStyle w:val="Heading3"/>
        <w:rPr>
          <w:sz w:val="28"/>
          <w:szCs w:val="28"/>
        </w:rPr>
      </w:pPr>
      <w:bookmarkStart w:id="9" w:name="_Toc149511478"/>
      <w:r w:rsidRPr="007658C2">
        <w:rPr>
          <w:sz w:val="28"/>
          <w:szCs w:val="28"/>
        </w:rPr>
        <w:t>(US001) Sign-up functionality</w:t>
      </w:r>
      <w:bookmarkEnd w:id="9"/>
    </w:p>
    <w:p w14:paraId="22AA40CB" w14:textId="77777777" w:rsidR="00A6539E" w:rsidRPr="007658C2" w:rsidRDefault="00A6539E" w:rsidP="00A6539E">
      <w:pPr>
        <w:jc w:val="center"/>
        <w:rPr>
          <w:b/>
          <w:bCs/>
        </w:rPr>
      </w:pPr>
      <w:r w:rsidRPr="007658C2">
        <w:rPr>
          <w:b/>
          <w:bCs/>
        </w:rPr>
        <w:t>Description</w:t>
      </w:r>
    </w:p>
    <w:p w14:paraId="788477A5" w14:textId="77777777" w:rsidR="00A6539E" w:rsidRDefault="00A6539E" w:rsidP="00A6539E">
      <w:pPr>
        <w:ind w:firstLine="720"/>
      </w:pPr>
      <w:r>
        <w:t xml:space="preserve">As a user, I want to be able to sign up for an account on </w:t>
      </w:r>
      <w:proofErr w:type="spellStart"/>
      <w:r>
        <w:t>WasteDrop</w:t>
      </w:r>
      <w:proofErr w:type="spellEnd"/>
      <w:r>
        <w:t xml:space="preserve"> so that I may login and use the app.</w:t>
      </w:r>
    </w:p>
    <w:p w14:paraId="0CEEF539" w14:textId="77777777" w:rsidR="00A6539E" w:rsidRPr="007658C2" w:rsidRDefault="00A6539E" w:rsidP="00A6539E">
      <w:pPr>
        <w:jc w:val="center"/>
        <w:rPr>
          <w:b/>
          <w:bCs/>
        </w:rPr>
      </w:pPr>
      <w:r w:rsidRPr="007658C2">
        <w:rPr>
          <w:b/>
          <w:bCs/>
        </w:rPr>
        <w:t>Criteria</w:t>
      </w:r>
    </w:p>
    <w:p w14:paraId="46423DFC" w14:textId="77777777" w:rsidR="00A6539E" w:rsidRDefault="00A6539E" w:rsidP="00A6539E">
      <w:pPr>
        <w:ind w:firstLine="720"/>
      </w:pPr>
      <w:r>
        <w:t xml:space="preserve">Users will be able to create accounts on </w:t>
      </w:r>
      <w:proofErr w:type="spellStart"/>
      <w:r>
        <w:t>WasteDrop</w:t>
      </w:r>
      <w:proofErr w:type="spellEnd"/>
      <w:r>
        <w:t xml:space="preserve">, that will contain their first name, last name, email address, and a hashed password. This sign-up functionality will allow users to have accounts which they can then use to access </w:t>
      </w:r>
      <w:proofErr w:type="spellStart"/>
      <w:r>
        <w:t>WasteDrop</w:t>
      </w:r>
      <w:proofErr w:type="spellEnd"/>
      <w:r>
        <w:t>.</w:t>
      </w:r>
    </w:p>
    <w:p w14:paraId="7650C1D0" w14:textId="77777777" w:rsidR="00A6539E" w:rsidRPr="007658C2" w:rsidRDefault="00A6539E" w:rsidP="00A6539E">
      <w:pPr>
        <w:pStyle w:val="Heading3"/>
        <w:rPr>
          <w:sz w:val="28"/>
          <w:szCs w:val="28"/>
        </w:rPr>
      </w:pPr>
      <w:bookmarkStart w:id="10" w:name="_Toc149511479"/>
      <w:r w:rsidRPr="007658C2">
        <w:rPr>
          <w:sz w:val="28"/>
          <w:szCs w:val="28"/>
        </w:rPr>
        <w:t>(US002) Login Functionality</w:t>
      </w:r>
      <w:bookmarkEnd w:id="10"/>
    </w:p>
    <w:p w14:paraId="13283D87" w14:textId="77777777" w:rsidR="00A6539E" w:rsidRPr="007658C2" w:rsidRDefault="00A6539E" w:rsidP="00A6539E">
      <w:pPr>
        <w:jc w:val="center"/>
        <w:rPr>
          <w:b/>
          <w:bCs/>
        </w:rPr>
      </w:pPr>
      <w:r w:rsidRPr="007658C2">
        <w:rPr>
          <w:b/>
          <w:bCs/>
        </w:rPr>
        <w:t>Description</w:t>
      </w:r>
    </w:p>
    <w:p w14:paraId="09CD2C5A" w14:textId="77777777" w:rsidR="00A6539E" w:rsidRDefault="00A6539E" w:rsidP="00A6539E">
      <w:pPr>
        <w:ind w:firstLine="720"/>
      </w:pPr>
      <w:r>
        <w:t xml:space="preserve">As a user, I want to be able to login to the account I created on </w:t>
      </w:r>
      <w:proofErr w:type="spellStart"/>
      <w:r>
        <w:t>WasteDrop</w:t>
      </w:r>
      <w:proofErr w:type="spellEnd"/>
      <w:r>
        <w:t xml:space="preserve"> and access their and only their accounts, so that I can access my own </w:t>
      </w:r>
      <w:proofErr w:type="gramStart"/>
      <w:r>
        <w:t>account</w:t>
      </w:r>
      <w:proofErr w:type="gramEnd"/>
    </w:p>
    <w:p w14:paraId="1F2B370A" w14:textId="77777777" w:rsidR="00A6539E" w:rsidRPr="007658C2" w:rsidRDefault="00A6539E" w:rsidP="00A6539E">
      <w:pPr>
        <w:jc w:val="center"/>
        <w:rPr>
          <w:b/>
          <w:bCs/>
        </w:rPr>
      </w:pPr>
      <w:r w:rsidRPr="007658C2">
        <w:rPr>
          <w:b/>
          <w:bCs/>
        </w:rPr>
        <w:t>Criteria</w:t>
      </w:r>
    </w:p>
    <w:p w14:paraId="57EB32E7" w14:textId="77777777" w:rsidR="00A6539E" w:rsidRDefault="00A6539E" w:rsidP="00A6539E">
      <w:pPr>
        <w:ind w:firstLine="720"/>
      </w:pPr>
      <w:r>
        <w:t xml:space="preserve">Users will be able to login to the accounts they made on </w:t>
      </w:r>
      <w:proofErr w:type="spellStart"/>
      <w:r>
        <w:t>WasteDrop</w:t>
      </w:r>
      <w:proofErr w:type="spellEnd"/>
      <w:r>
        <w:t xml:space="preserve"> and retrieve their data.</w:t>
      </w:r>
    </w:p>
    <w:p w14:paraId="750CB190" w14:textId="77777777" w:rsidR="00A6539E" w:rsidRDefault="00A6539E" w:rsidP="00A6539E"/>
    <w:p w14:paraId="0304E5DD" w14:textId="77777777" w:rsidR="00A6539E" w:rsidRDefault="00A6539E" w:rsidP="00A6539E"/>
    <w:p w14:paraId="6DF30F32" w14:textId="77777777" w:rsidR="00A6539E" w:rsidRPr="007658C2" w:rsidRDefault="00A6539E" w:rsidP="00A6539E">
      <w:pPr>
        <w:pStyle w:val="Heading3"/>
        <w:rPr>
          <w:sz w:val="28"/>
          <w:szCs w:val="28"/>
        </w:rPr>
      </w:pPr>
      <w:bookmarkStart w:id="11" w:name="_Toc149511480"/>
      <w:r w:rsidRPr="007658C2">
        <w:rPr>
          <w:sz w:val="28"/>
          <w:szCs w:val="28"/>
        </w:rPr>
        <w:lastRenderedPageBreak/>
        <w:t>(US003) Binz Creation</w:t>
      </w:r>
      <w:bookmarkEnd w:id="11"/>
    </w:p>
    <w:p w14:paraId="209AEF0C" w14:textId="77777777" w:rsidR="00A6539E" w:rsidRPr="007658C2" w:rsidRDefault="00A6539E" w:rsidP="00A6539E">
      <w:pPr>
        <w:jc w:val="center"/>
        <w:rPr>
          <w:b/>
          <w:bCs/>
        </w:rPr>
      </w:pPr>
      <w:r w:rsidRPr="007658C2">
        <w:rPr>
          <w:b/>
          <w:bCs/>
        </w:rPr>
        <w:t>Description</w:t>
      </w:r>
    </w:p>
    <w:p w14:paraId="72D16FE8" w14:textId="77777777" w:rsidR="00A6539E" w:rsidRDefault="00A6539E" w:rsidP="00A6539E">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 so that I can access my items.</w:t>
      </w:r>
    </w:p>
    <w:p w14:paraId="67BEFB3C" w14:textId="77777777" w:rsidR="00A6539E" w:rsidRPr="007658C2" w:rsidRDefault="00A6539E" w:rsidP="00A6539E">
      <w:pPr>
        <w:jc w:val="center"/>
        <w:rPr>
          <w:b/>
          <w:bCs/>
        </w:rPr>
      </w:pPr>
      <w:r w:rsidRPr="007658C2">
        <w:rPr>
          <w:b/>
          <w:bCs/>
        </w:rPr>
        <w:t>Criteria</w:t>
      </w:r>
    </w:p>
    <w:p w14:paraId="24B912A0" w14:textId="77777777" w:rsidR="00A6539E" w:rsidRDefault="00A6539E" w:rsidP="00A6539E">
      <w:pPr>
        <w:ind w:firstLine="720"/>
      </w:pPr>
      <w:r>
        <w:t>A user can create a Binz that is saved to their account, and they can access it freely.</w:t>
      </w:r>
    </w:p>
    <w:p w14:paraId="6B0C5831" w14:textId="77777777" w:rsidR="00A6539E" w:rsidRPr="007658C2" w:rsidRDefault="00A6539E" w:rsidP="00A6539E"/>
    <w:p w14:paraId="53A0485C" w14:textId="77777777" w:rsidR="00A6539E" w:rsidRPr="007658C2" w:rsidRDefault="00A6539E" w:rsidP="00A6539E">
      <w:pPr>
        <w:pStyle w:val="Heading3"/>
        <w:rPr>
          <w:sz w:val="28"/>
          <w:szCs w:val="28"/>
        </w:rPr>
      </w:pPr>
      <w:bookmarkStart w:id="12" w:name="_Toc149511481"/>
      <w:r w:rsidRPr="007658C2">
        <w:rPr>
          <w:sz w:val="28"/>
          <w:szCs w:val="28"/>
        </w:rPr>
        <w:t>(US004) Add Items to Binz Functionality</w:t>
      </w:r>
      <w:bookmarkEnd w:id="12"/>
    </w:p>
    <w:p w14:paraId="4704D54D" w14:textId="77777777" w:rsidR="00A6539E" w:rsidRPr="007658C2" w:rsidRDefault="00A6539E" w:rsidP="00A6539E">
      <w:pPr>
        <w:jc w:val="center"/>
        <w:rPr>
          <w:b/>
          <w:bCs/>
        </w:rPr>
      </w:pPr>
      <w:r w:rsidRPr="007658C2">
        <w:rPr>
          <w:b/>
          <w:bCs/>
        </w:rPr>
        <w:t>Description</w:t>
      </w:r>
    </w:p>
    <w:p w14:paraId="1F77C9AF" w14:textId="77777777" w:rsidR="00A6539E" w:rsidRDefault="00A6539E" w:rsidP="00A6539E">
      <w:pPr>
        <w:ind w:firstLine="720"/>
      </w:pPr>
      <w:r>
        <w:t>As a user, I want to be able to add items to my Binz so that I can track my inventory.</w:t>
      </w:r>
    </w:p>
    <w:p w14:paraId="518108D4" w14:textId="77777777" w:rsidR="00A6539E" w:rsidRPr="007658C2" w:rsidRDefault="00A6539E" w:rsidP="00A6539E">
      <w:pPr>
        <w:jc w:val="center"/>
        <w:rPr>
          <w:b/>
          <w:bCs/>
        </w:rPr>
      </w:pPr>
      <w:r w:rsidRPr="007658C2">
        <w:rPr>
          <w:b/>
          <w:bCs/>
        </w:rPr>
        <w:t>Criteria</w:t>
      </w:r>
    </w:p>
    <w:p w14:paraId="5E3C8714" w14:textId="77777777" w:rsidR="00A6539E" w:rsidRDefault="00A6539E" w:rsidP="00A6539E">
      <w:pPr>
        <w:ind w:firstLine="720"/>
      </w:pPr>
      <w:r>
        <w:t>Binz will have a feature where the user can add items with their information.</w:t>
      </w:r>
    </w:p>
    <w:p w14:paraId="5316F0D7" w14:textId="77777777" w:rsidR="00A6539E" w:rsidRDefault="00A6539E" w:rsidP="00A6539E"/>
    <w:p w14:paraId="32225B7F" w14:textId="77777777" w:rsidR="00A6539E" w:rsidRPr="007658C2" w:rsidRDefault="00A6539E" w:rsidP="00A6539E">
      <w:pPr>
        <w:pStyle w:val="Heading3"/>
        <w:rPr>
          <w:sz w:val="28"/>
          <w:szCs w:val="28"/>
        </w:rPr>
      </w:pPr>
      <w:bookmarkStart w:id="13" w:name="_Toc149511482"/>
      <w:r w:rsidRPr="007658C2">
        <w:rPr>
          <w:sz w:val="28"/>
          <w:szCs w:val="28"/>
        </w:rPr>
        <w:t>(US005) “Consume” Binz Items Functionality</w:t>
      </w:r>
      <w:bookmarkEnd w:id="13"/>
    </w:p>
    <w:p w14:paraId="6B1CE67C" w14:textId="77777777" w:rsidR="00A6539E" w:rsidRPr="007658C2" w:rsidRDefault="00A6539E" w:rsidP="00A6539E">
      <w:pPr>
        <w:jc w:val="center"/>
        <w:rPr>
          <w:b/>
          <w:bCs/>
        </w:rPr>
      </w:pPr>
      <w:r w:rsidRPr="007658C2">
        <w:rPr>
          <w:b/>
          <w:bCs/>
        </w:rPr>
        <w:t>Description</w:t>
      </w:r>
    </w:p>
    <w:p w14:paraId="4EC30A99" w14:textId="77777777" w:rsidR="00A6539E" w:rsidRDefault="00A6539E" w:rsidP="00A6539E">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2B7A6A9F" w14:textId="77777777" w:rsidR="00A6539E" w:rsidRPr="007658C2" w:rsidRDefault="00A6539E" w:rsidP="00A6539E">
      <w:pPr>
        <w:jc w:val="center"/>
        <w:rPr>
          <w:b/>
          <w:bCs/>
        </w:rPr>
      </w:pPr>
      <w:r w:rsidRPr="007658C2">
        <w:rPr>
          <w:b/>
          <w:bCs/>
        </w:rPr>
        <w:t>Criteria</w:t>
      </w:r>
    </w:p>
    <w:p w14:paraId="125923D7" w14:textId="77777777" w:rsidR="00A6539E" w:rsidRDefault="00A6539E" w:rsidP="00A6539E">
      <w:pPr>
        <w:ind w:firstLine="720"/>
      </w:pPr>
      <w:r>
        <w:t>Ability to take things off from Binz inventory if they were eaten or thrown away etc.…</w:t>
      </w:r>
    </w:p>
    <w:p w14:paraId="00C0ACED" w14:textId="77777777" w:rsidR="00A6539E" w:rsidRDefault="00A6539E" w:rsidP="00A6539E">
      <w:pPr>
        <w:pStyle w:val="Heading3"/>
        <w:rPr>
          <w:sz w:val="28"/>
          <w:szCs w:val="28"/>
        </w:rPr>
      </w:pPr>
      <w:bookmarkStart w:id="14" w:name="_Toc149511483"/>
      <w:r w:rsidRPr="007658C2">
        <w:rPr>
          <w:sz w:val="28"/>
          <w:szCs w:val="28"/>
        </w:rPr>
        <w:lastRenderedPageBreak/>
        <w:t>(US006) UI enhancements</w:t>
      </w:r>
      <w:bookmarkEnd w:id="14"/>
    </w:p>
    <w:p w14:paraId="7AB6ADF3" w14:textId="77777777" w:rsidR="00A6539E" w:rsidRPr="007658C2" w:rsidRDefault="00A6539E" w:rsidP="00A6539E">
      <w:pPr>
        <w:jc w:val="center"/>
        <w:rPr>
          <w:b/>
          <w:bCs/>
        </w:rPr>
      </w:pPr>
      <w:r w:rsidRPr="007658C2">
        <w:rPr>
          <w:b/>
          <w:bCs/>
        </w:rPr>
        <w:t>Description</w:t>
      </w:r>
    </w:p>
    <w:p w14:paraId="4D3C49C6" w14:textId="77777777" w:rsidR="00A6539E" w:rsidRDefault="00A6539E" w:rsidP="00A6539E">
      <w:pPr>
        <w:ind w:firstLine="720"/>
      </w:pPr>
      <w:r>
        <w:t xml:space="preserve">As a UI developer, I want users to be able to have a simple yet modern look for </w:t>
      </w:r>
      <w:proofErr w:type="spellStart"/>
      <w:r>
        <w:t>WasteDrop</w:t>
      </w:r>
      <w:proofErr w:type="spellEnd"/>
      <w:r>
        <w:t xml:space="preserve"> and be able to enjoy how the app looks so they are more inclined to continue using it.</w:t>
      </w:r>
    </w:p>
    <w:p w14:paraId="1CE7181C" w14:textId="77777777" w:rsidR="00A6539E" w:rsidRPr="007658C2" w:rsidRDefault="00A6539E" w:rsidP="00A6539E">
      <w:pPr>
        <w:jc w:val="center"/>
        <w:rPr>
          <w:b/>
          <w:bCs/>
        </w:rPr>
      </w:pPr>
      <w:r w:rsidRPr="007658C2">
        <w:rPr>
          <w:b/>
          <w:bCs/>
        </w:rPr>
        <w:t>Criteria</w:t>
      </w:r>
    </w:p>
    <w:p w14:paraId="6894A237" w14:textId="77777777" w:rsidR="00A6539E" w:rsidRDefault="00A6539E" w:rsidP="00A6539E">
      <w:pPr>
        <w:ind w:firstLine="720"/>
      </w:pPr>
      <w:r>
        <w:t>The app is beautified the most it can be so that users see it as more likeable and pretty.</w:t>
      </w:r>
    </w:p>
    <w:p w14:paraId="29201317" w14:textId="77777777" w:rsidR="00A6539E" w:rsidRDefault="00A6539E" w:rsidP="00A6539E"/>
    <w:p w14:paraId="4E891D8A" w14:textId="77777777" w:rsidR="00A6539E" w:rsidRPr="007658C2" w:rsidRDefault="00A6539E" w:rsidP="00A6539E">
      <w:pPr>
        <w:pStyle w:val="Heading3"/>
        <w:rPr>
          <w:sz w:val="28"/>
          <w:szCs w:val="28"/>
        </w:rPr>
      </w:pPr>
      <w:bookmarkStart w:id="15" w:name="_Toc149511484"/>
      <w:r w:rsidRPr="007658C2">
        <w:rPr>
          <w:sz w:val="28"/>
          <w:szCs w:val="28"/>
        </w:rPr>
        <w:t>(US007) Add Expiry Alerts</w:t>
      </w:r>
      <w:bookmarkEnd w:id="15"/>
    </w:p>
    <w:p w14:paraId="7D3F1C35" w14:textId="77777777" w:rsidR="00A6539E" w:rsidRPr="007658C2" w:rsidRDefault="00A6539E" w:rsidP="00A6539E">
      <w:pPr>
        <w:jc w:val="center"/>
        <w:rPr>
          <w:b/>
          <w:bCs/>
        </w:rPr>
      </w:pPr>
      <w:r w:rsidRPr="007658C2">
        <w:rPr>
          <w:b/>
          <w:bCs/>
        </w:rPr>
        <w:t>Description</w:t>
      </w:r>
    </w:p>
    <w:p w14:paraId="792A1EBA" w14:textId="77777777" w:rsidR="00A6539E" w:rsidRDefault="00A6539E" w:rsidP="00A6539E">
      <w:pPr>
        <w:ind w:firstLine="720"/>
      </w:pPr>
      <w:r>
        <w:t>As a user, I want to be able to be alerted any time my Binz items are about to expire so that I may take proper action.</w:t>
      </w:r>
    </w:p>
    <w:p w14:paraId="5FE9C0FA" w14:textId="77777777" w:rsidR="00A6539E" w:rsidRPr="007658C2" w:rsidRDefault="00A6539E" w:rsidP="00A6539E">
      <w:pPr>
        <w:jc w:val="center"/>
        <w:rPr>
          <w:b/>
          <w:bCs/>
        </w:rPr>
      </w:pPr>
      <w:r w:rsidRPr="007658C2">
        <w:rPr>
          <w:b/>
          <w:bCs/>
        </w:rPr>
        <w:t>Criteria</w:t>
      </w:r>
    </w:p>
    <w:p w14:paraId="259D16F5" w14:textId="77777777" w:rsidR="00A6539E" w:rsidRDefault="00A6539E" w:rsidP="00A6539E">
      <w:pPr>
        <w:ind w:firstLine="720"/>
      </w:pPr>
      <w:proofErr w:type="spellStart"/>
      <w:r>
        <w:t>WasteDrop</w:t>
      </w:r>
      <w:proofErr w:type="spellEnd"/>
      <w:r>
        <w:t xml:space="preserve"> lets users know when their items are about to expire (users add expiry dates using the sell by and best by dates on food, if for some reason the sell by or expiry dates are not accurate on the food, maybe it’s just the date the food should be sold by and not necessarily expired, the user should choose a given date to be the expiry date)</w:t>
      </w:r>
    </w:p>
    <w:p w14:paraId="16866A35" w14:textId="77777777" w:rsidR="00A6539E" w:rsidRDefault="00A6539E" w:rsidP="00A6539E"/>
    <w:p w14:paraId="3DA52562" w14:textId="77777777" w:rsidR="00A6539E" w:rsidRDefault="00A6539E" w:rsidP="00A6539E"/>
    <w:p w14:paraId="0397E7F0" w14:textId="77777777" w:rsidR="00A6539E" w:rsidRDefault="00A6539E" w:rsidP="00A6539E"/>
    <w:p w14:paraId="75A992AA" w14:textId="77777777" w:rsidR="00A6539E" w:rsidRPr="007658C2" w:rsidRDefault="00A6539E" w:rsidP="00A6539E">
      <w:pPr>
        <w:pStyle w:val="Heading3"/>
        <w:rPr>
          <w:sz w:val="28"/>
          <w:szCs w:val="28"/>
        </w:rPr>
      </w:pPr>
      <w:bookmarkStart w:id="16" w:name="_Toc149511485"/>
      <w:r w:rsidRPr="007658C2">
        <w:rPr>
          <w:sz w:val="28"/>
          <w:szCs w:val="28"/>
        </w:rPr>
        <w:lastRenderedPageBreak/>
        <w:t>(US008) User Personalized Alert Times</w:t>
      </w:r>
      <w:bookmarkEnd w:id="16"/>
    </w:p>
    <w:p w14:paraId="056C719B" w14:textId="77777777" w:rsidR="00A6539E" w:rsidRPr="007658C2" w:rsidRDefault="00A6539E" w:rsidP="00A6539E">
      <w:pPr>
        <w:jc w:val="center"/>
        <w:rPr>
          <w:b/>
          <w:bCs/>
        </w:rPr>
      </w:pPr>
      <w:r w:rsidRPr="007658C2">
        <w:rPr>
          <w:b/>
          <w:bCs/>
        </w:rPr>
        <w:t>Description</w:t>
      </w:r>
    </w:p>
    <w:p w14:paraId="2C4F05E0" w14:textId="77777777" w:rsidR="00A6539E" w:rsidRDefault="00A6539E" w:rsidP="00A6539E">
      <w:pPr>
        <w:ind w:firstLine="720"/>
      </w:pPr>
      <w:r>
        <w:t>As a user, I want to pick how many days before an item expires to be alerted that the item is expiring so that I can have enough time to take proper action.</w:t>
      </w:r>
    </w:p>
    <w:p w14:paraId="6EA12F8C" w14:textId="77777777" w:rsidR="00A6539E" w:rsidRPr="007658C2" w:rsidRDefault="00A6539E" w:rsidP="00A6539E">
      <w:pPr>
        <w:jc w:val="center"/>
        <w:rPr>
          <w:b/>
          <w:bCs/>
        </w:rPr>
      </w:pPr>
      <w:r w:rsidRPr="007658C2">
        <w:rPr>
          <w:b/>
          <w:bCs/>
        </w:rPr>
        <w:t>Criteria</w:t>
      </w:r>
    </w:p>
    <w:p w14:paraId="38AA1182" w14:textId="77777777" w:rsidR="00A6539E" w:rsidRDefault="00A6539E" w:rsidP="00A6539E">
      <w:pPr>
        <w:ind w:firstLine="720"/>
      </w:pPr>
      <w:r>
        <w:t>The user can pick how long before an item is about to expire to be notified that an item is expiring soon.</w:t>
      </w:r>
    </w:p>
    <w:p w14:paraId="6F6E879C" w14:textId="77777777" w:rsidR="00A6539E" w:rsidRDefault="00A6539E" w:rsidP="00A6539E"/>
    <w:p w14:paraId="7E554E46" w14:textId="77777777" w:rsidR="00A6539E" w:rsidRPr="007658C2" w:rsidRDefault="00A6539E" w:rsidP="00A6539E">
      <w:pPr>
        <w:pStyle w:val="Heading3"/>
        <w:rPr>
          <w:sz w:val="28"/>
          <w:szCs w:val="28"/>
        </w:rPr>
      </w:pPr>
      <w:bookmarkStart w:id="17" w:name="_Toc149511486"/>
      <w:r w:rsidRPr="007658C2">
        <w:rPr>
          <w:sz w:val="28"/>
          <w:szCs w:val="28"/>
        </w:rPr>
        <w:t>(US009) Top Binz Items List</w:t>
      </w:r>
      <w:bookmarkEnd w:id="17"/>
    </w:p>
    <w:p w14:paraId="29A8D522" w14:textId="77777777" w:rsidR="00A6539E" w:rsidRPr="007658C2" w:rsidRDefault="00A6539E" w:rsidP="00A6539E">
      <w:pPr>
        <w:jc w:val="center"/>
        <w:rPr>
          <w:b/>
          <w:bCs/>
        </w:rPr>
      </w:pPr>
      <w:r w:rsidRPr="007658C2">
        <w:rPr>
          <w:b/>
          <w:bCs/>
        </w:rPr>
        <w:t>Description</w:t>
      </w:r>
    </w:p>
    <w:p w14:paraId="4D053D03" w14:textId="77777777" w:rsidR="00A6539E" w:rsidRDefault="00A6539E" w:rsidP="00A6539E">
      <w:pPr>
        <w:ind w:firstLine="720"/>
      </w:pPr>
      <w:r>
        <w:t xml:space="preserve">As a user, I want my most added items to be added to a short list so that I may be able to see how many times I have added </w:t>
      </w:r>
      <w:proofErr w:type="gramStart"/>
      <w:r>
        <w:t>it</w:t>
      </w:r>
      <w:proofErr w:type="gramEnd"/>
      <w:r>
        <w:t xml:space="preserve"> and which items are most frequent in my Binz.</w:t>
      </w:r>
    </w:p>
    <w:p w14:paraId="5D0276C0" w14:textId="77777777" w:rsidR="00A6539E" w:rsidRPr="007658C2" w:rsidRDefault="00A6539E" w:rsidP="00A6539E">
      <w:pPr>
        <w:jc w:val="center"/>
        <w:rPr>
          <w:b/>
          <w:bCs/>
        </w:rPr>
      </w:pPr>
      <w:r w:rsidRPr="007658C2">
        <w:rPr>
          <w:b/>
          <w:bCs/>
        </w:rPr>
        <w:t>Criteria</w:t>
      </w:r>
    </w:p>
    <w:p w14:paraId="42929BB6" w14:textId="77777777" w:rsidR="00A6539E" w:rsidRDefault="00A6539E" w:rsidP="00A6539E">
      <w:pPr>
        <w:ind w:firstLine="720"/>
      </w:pPr>
      <w:r>
        <w:t>Users have a top items list where they can see what items they added the most and how many times they have added it.</w:t>
      </w:r>
    </w:p>
    <w:p w14:paraId="0D6C678B" w14:textId="77777777" w:rsidR="00A6539E" w:rsidRDefault="00A6539E" w:rsidP="00A6539E"/>
    <w:p w14:paraId="12CCEB7B" w14:textId="77777777" w:rsidR="00A6539E" w:rsidRDefault="00A6539E" w:rsidP="00A6539E"/>
    <w:p w14:paraId="5A72990F" w14:textId="77777777" w:rsidR="00A6539E" w:rsidRDefault="00A6539E" w:rsidP="00A6539E"/>
    <w:p w14:paraId="7966CA4F" w14:textId="77777777" w:rsidR="00A6539E" w:rsidRPr="007658C2" w:rsidRDefault="00A6539E" w:rsidP="00A6539E">
      <w:pPr>
        <w:pStyle w:val="Heading3"/>
        <w:rPr>
          <w:sz w:val="28"/>
          <w:szCs w:val="28"/>
        </w:rPr>
      </w:pPr>
      <w:bookmarkStart w:id="18" w:name="_Toc149511487"/>
      <w:bookmarkStart w:id="19" w:name="_Hlk145780427"/>
      <w:r w:rsidRPr="007658C2">
        <w:rPr>
          <w:sz w:val="28"/>
          <w:szCs w:val="28"/>
        </w:rPr>
        <w:lastRenderedPageBreak/>
        <w:t>(US010) Low Code User Friendly Query</w:t>
      </w:r>
      <w:bookmarkEnd w:id="18"/>
    </w:p>
    <w:bookmarkEnd w:id="19"/>
    <w:p w14:paraId="776C2E2F" w14:textId="77777777" w:rsidR="00A6539E" w:rsidRPr="007658C2" w:rsidRDefault="00A6539E" w:rsidP="00A6539E">
      <w:pPr>
        <w:jc w:val="center"/>
        <w:rPr>
          <w:b/>
          <w:bCs/>
        </w:rPr>
      </w:pPr>
      <w:r w:rsidRPr="007658C2">
        <w:rPr>
          <w:b/>
          <w:bCs/>
        </w:rPr>
        <w:t>Description</w:t>
      </w:r>
    </w:p>
    <w:p w14:paraId="0C34BA16" w14:textId="77777777" w:rsidR="00A6539E" w:rsidRDefault="00A6539E" w:rsidP="00A6539E">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5DD39EF4" w14:textId="77777777" w:rsidR="00A6539E" w:rsidRPr="007658C2" w:rsidRDefault="00A6539E" w:rsidP="00A6539E">
      <w:pPr>
        <w:jc w:val="center"/>
        <w:rPr>
          <w:b/>
          <w:bCs/>
        </w:rPr>
      </w:pPr>
      <w:r w:rsidRPr="007658C2">
        <w:rPr>
          <w:b/>
          <w:bCs/>
        </w:rPr>
        <w:t>Criteria</w:t>
      </w:r>
    </w:p>
    <w:p w14:paraId="1A85E2FD" w14:textId="77777777" w:rsidR="00A6539E" w:rsidRDefault="00A6539E" w:rsidP="00A6539E">
      <w:pPr>
        <w:ind w:firstLine="720"/>
      </w:pPr>
      <w:r>
        <w:t>Users will have the option to make no code / low code queries using drop down lists to get insights on their Binz data.</w:t>
      </w:r>
    </w:p>
    <w:p w14:paraId="1D61D06A" w14:textId="77777777" w:rsidR="00A6539E" w:rsidRPr="00F37778" w:rsidRDefault="00A6539E" w:rsidP="00A6539E">
      <w:pPr>
        <w:ind w:firstLine="720"/>
      </w:pPr>
    </w:p>
    <w:p w14:paraId="4C853771" w14:textId="77777777" w:rsidR="00A6539E" w:rsidRPr="007658C2" w:rsidRDefault="00A6539E" w:rsidP="00A6539E">
      <w:pPr>
        <w:pStyle w:val="Heading3"/>
        <w:rPr>
          <w:sz w:val="28"/>
          <w:szCs w:val="28"/>
        </w:rPr>
      </w:pPr>
      <w:bookmarkStart w:id="20" w:name="_Toc149511488"/>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2DACC816" w14:textId="77777777" w:rsidR="00A6539E" w:rsidRPr="007658C2" w:rsidRDefault="00A6539E" w:rsidP="00A6539E">
      <w:pPr>
        <w:jc w:val="center"/>
        <w:rPr>
          <w:b/>
          <w:bCs/>
        </w:rPr>
      </w:pPr>
      <w:r w:rsidRPr="007658C2">
        <w:rPr>
          <w:b/>
          <w:bCs/>
        </w:rPr>
        <w:t>Description</w:t>
      </w:r>
    </w:p>
    <w:p w14:paraId="5884CC42" w14:textId="77777777" w:rsidR="00A6539E" w:rsidRDefault="00A6539E" w:rsidP="00A6539E">
      <w:pPr>
        <w:ind w:firstLine="720"/>
      </w:pPr>
      <w:r>
        <w:t>As a user, I want to be able to sign out of my account so that, if someone were to have access to the same device as me, they would not be able to access the information on my account without my login credentials.</w:t>
      </w:r>
    </w:p>
    <w:p w14:paraId="799CD8C3" w14:textId="77777777" w:rsidR="00A6539E" w:rsidRPr="007658C2" w:rsidRDefault="00A6539E" w:rsidP="00A6539E">
      <w:pPr>
        <w:jc w:val="center"/>
        <w:rPr>
          <w:b/>
          <w:bCs/>
        </w:rPr>
      </w:pPr>
      <w:r w:rsidRPr="007658C2">
        <w:rPr>
          <w:b/>
          <w:bCs/>
        </w:rPr>
        <w:t>Criteria</w:t>
      </w:r>
    </w:p>
    <w:p w14:paraId="1134BA69" w14:textId="77777777" w:rsidR="00A6539E" w:rsidRDefault="00A6539E" w:rsidP="00A6539E">
      <w:pPr>
        <w:ind w:firstLine="720"/>
      </w:pPr>
      <w:r>
        <w:t xml:space="preserve">Users will have the option to log out of their account when they are finished using the app, closing their </w:t>
      </w:r>
      <w:proofErr w:type="gramStart"/>
      <w:r>
        <w:t>session</w:t>
      </w:r>
      <w:proofErr w:type="gramEnd"/>
      <w:r>
        <w:t xml:space="preserve"> and ensuring security of their account information.</w:t>
      </w:r>
    </w:p>
    <w:p w14:paraId="2EE01481" w14:textId="77777777" w:rsidR="00A6539E" w:rsidRDefault="00A6539E" w:rsidP="00A6539E">
      <w:pPr>
        <w:ind w:firstLine="720"/>
      </w:pPr>
    </w:p>
    <w:p w14:paraId="657F61D7" w14:textId="77777777" w:rsidR="00A6539E" w:rsidRPr="00CA07A9" w:rsidRDefault="00A6539E" w:rsidP="00A6539E">
      <w:pPr>
        <w:ind w:firstLine="720"/>
      </w:pPr>
    </w:p>
    <w:p w14:paraId="62D97229" w14:textId="77777777" w:rsidR="00A6539E" w:rsidRPr="007658C2" w:rsidRDefault="00A6539E" w:rsidP="00A6539E">
      <w:pPr>
        <w:pStyle w:val="Heading3"/>
        <w:rPr>
          <w:sz w:val="28"/>
          <w:szCs w:val="28"/>
        </w:rPr>
      </w:pPr>
      <w:bookmarkStart w:id="21" w:name="_Toc149511489"/>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4AFD6ECD" w14:textId="77777777" w:rsidR="00A6539E" w:rsidRPr="007658C2" w:rsidRDefault="00A6539E" w:rsidP="00A6539E">
      <w:pPr>
        <w:jc w:val="center"/>
        <w:rPr>
          <w:b/>
          <w:bCs/>
        </w:rPr>
      </w:pPr>
      <w:r w:rsidRPr="007658C2">
        <w:rPr>
          <w:b/>
          <w:bCs/>
        </w:rPr>
        <w:t>Description</w:t>
      </w:r>
    </w:p>
    <w:p w14:paraId="77909B7E" w14:textId="77777777" w:rsidR="00A6539E" w:rsidRDefault="00A6539E" w:rsidP="00A6539E">
      <w:pPr>
        <w:ind w:firstLine="720"/>
      </w:pPr>
      <w:r>
        <w:t>As a user, I do not want to have to repeatedly enter the same information to continue accessing my account. I want to have indefinite access to my account until if/when I choose to log out.</w:t>
      </w:r>
    </w:p>
    <w:p w14:paraId="01AA15A2" w14:textId="77777777" w:rsidR="00A6539E" w:rsidRPr="007658C2" w:rsidRDefault="00A6539E" w:rsidP="00A6539E">
      <w:pPr>
        <w:jc w:val="center"/>
        <w:rPr>
          <w:b/>
          <w:bCs/>
        </w:rPr>
      </w:pPr>
      <w:r w:rsidRPr="007658C2">
        <w:rPr>
          <w:b/>
          <w:bCs/>
        </w:rPr>
        <w:t>Criteria</w:t>
      </w:r>
    </w:p>
    <w:p w14:paraId="750C87D8" w14:textId="77777777" w:rsidR="00A6539E" w:rsidRDefault="00A6539E" w:rsidP="00A6539E">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7CC458CF" w14:textId="77777777" w:rsidR="00A6539E" w:rsidRDefault="00A6539E" w:rsidP="00A6539E"/>
    <w:p w14:paraId="139005CC" w14:textId="77777777" w:rsidR="00A6539E" w:rsidRPr="003E32E3" w:rsidRDefault="00A6539E" w:rsidP="00A6539E">
      <w:pPr>
        <w:pStyle w:val="Heading3"/>
        <w:rPr>
          <w:sz w:val="28"/>
          <w:szCs w:val="28"/>
        </w:rPr>
      </w:pPr>
      <w:bookmarkStart w:id="22" w:name="_Toc149511490"/>
      <w:r w:rsidRPr="003E32E3">
        <w:rPr>
          <w:sz w:val="28"/>
          <w:szCs w:val="28"/>
        </w:rPr>
        <w:t xml:space="preserve">(US0013) Create DB schema </w:t>
      </w:r>
      <w:proofErr w:type="gramStart"/>
      <w:r w:rsidRPr="003E32E3">
        <w:rPr>
          <w:sz w:val="28"/>
          <w:szCs w:val="28"/>
        </w:rPr>
        <w:t>Design</w:t>
      </w:r>
      <w:bookmarkEnd w:id="22"/>
      <w:proofErr w:type="gramEnd"/>
    </w:p>
    <w:p w14:paraId="173B1BAF" w14:textId="77777777" w:rsidR="00A6539E" w:rsidRPr="00724D3C" w:rsidRDefault="00A6539E" w:rsidP="00A6539E">
      <w:pPr>
        <w:jc w:val="center"/>
        <w:rPr>
          <w:b/>
          <w:bCs/>
        </w:rPr>
      </w:pPr>
      <w:r w:rsidRPr="00724D3C">
        <w:rPr>
          <w:b/>
          <w:bCs/>
        </w:rPr>
        <w:t>Description</w:t>
      </w:r>
    </w:p>
    <w:p w14:paraId="51A1C15E" w14:textId="77777777" w:rsidR="00A6539E" w:rsidRDefault="00A6539E" w:rsidP="00A6539E">
      <w:pPr>
        <w:ind w:firstLine="720"/>
      </w:pPr>
      <w:r>
        <w:t>As a developer, I want to be able to design a functional and normalized database schema so that the users can have a smooth experience when querying or inserting.</w:t>
      </w:r>
    </w:p>
    <w:p w14:paraId="45842736" w14:textId="77777777" w:rsidR="00A6539E" w:rsidRPr="00724D3C" w:rsidRDefault="00A6539E" w:rsidP="00A6539E">
      <w:pPr>
        <w:jc w:val="center"/>
        <w:rPr>
          <w:b/>
          <w:bCs/>
        </w:rPr>
      </w:pPr>
      <w:r w:rsidRPr="00724D3C">
        <w:rPr>
          <w:b/>
          <w:bCs/>
        </w:rPr>
        <w:t>Acceptance criteria</w:t>
      </w:r>
    </w:p>
    <w:p w14:paraId="79E12A51" w14:textId="77777777" w:rsidR="00A6539E" w:rsidRDefault="00A6539E" w:rsidP="00A6539E">
      <w:pPr>
        <w:ind w:firstLine="720"/>
      </w:pPr>
      <w:r>
        <w:t>A working and normalized database schema design is created.</w:t>
      </w:r>
    </w:p>
    <w:p w14:paraId="4E214E40" w14:textId="77777777" w:rsidR="00A6539E" w:rsidRDefault="00A6539E" w:rsidP="00A6539E"/>
    <w:p w14:paraId="6EC3CB95" w14:textId="77777777" w:rsidR="00A6539E" w:rsidRDefault="00A6539E" w:rsidP="00A6539E"/>
    <w:p w14:paraId="68660744" w14:textId="77777777" w:rsidR="00A6539E" w:rsidRDefault="00A6539E" w:rsidP="00A6539E"/>
    <w:p w14:paraId="2D31AA86" w14:textId="77777777" w:rsidR="00A6539E" w:rsidRPr="003E32E3" w:rsidRDefault="00A6539E" w:rsidP="00A6539E">
      <w:pPr>
        <w:pStyle w:val="Heading3"/>
        <w:rPr>
          <w:sz w:val="28"/>
          <w:szCs w:val="28"/>
        </w:rPr>
      </w:pPr>
      <w:bookmarkStart w:id="23" w:name="_Toc149511491"/>
      <w:r w:rsidRPr="003E32E3">
        <w:rPr>
          <w:sz w:val="28"/>
          <w:szCs w:val="28"/>
        </w:rPr>
        <w:lastRenderedPageBreak/>
        <w:t>(US0014) Page</w:t>
      </w:r>
      <w:r>
        <w:rPr>
          <w:sz w:val="28"/>
          <w:szCs w:val="28"/>
        </w:rPr>
        <w:t>-S</w:t>
      </w:r>
      <w:r w:rsidRPr="003E32E3">
        <w:rPr>
          <w:sz w:val="28"/>
          <w:szCs w:val="28"/>
        </w:rPr>
        <w:t xml:space="preserve">witching </w:t>
      </w:r>
      <w:r>
        <w:rPr>
          <w:sz w:val="28"/>
          <w:szCs w:val="28"/>
        </w:rPr>
        <w:t>F</w:t>
      </w:r>
      <w:r w:rsidRPr="003E32E3">
        <w:rPr>
          <w:sz w:val="28"/>
          <w:szCs w:val="28"/>
        </w:rPr>
        <w:t>unctionality</w:t>
      </w:r>
      <w:bookmarkEnd w:id="23"/>
    </w:p>
    <w:p w14:paraId="6567A2F4" w14:textId="77777777" w:rsidR="00A6539E" w:rsidRDefault="00A6539E" w:rsidP="00A6539E">
      <w:pPr>
        <w:jc w:val="center"/>
      </w:pPr>
      <w:r w:rsidRPr="00724D3C">
        <w:rPr>
          <w:b/>
          <w:bCs/>
        </w:rPr>
        <w:t>Description</w:t>
      </w:r>
    </w:p>
    <w:p w14:paraId="53E36765" w14:textId="77777777" w:rsidR="00A6539E" w:rsidRDefault="00A6539E" w:rsidP="00A6539E">
      <w:pPr>
        <w:ind w:firstLine="720"/>
      </w:pPr>
      <w:r>
        <w:t>As a user, I want to be able to switch pages whenever I log in so that I may access my items.</w:t>
      </w:r>
    </w:p>
    <w:p w14:paraId="56027817" w14:textId="77777777" w:rsidR="00A6539E" w:rsidRDefault="00A6539E" w:rsidP="00A6539E">
      <w:pPr>
        <w:jc w:val="center"/>
      </w:pPr>
      <w:r w:rsidRPr="00724D3C">
        <w:rPr>
          <w:b/>
          <w:bCs/>
        </w:rPr>
        <w:t>Acceptance</w:t>
      </w:r>
      <w:r>
        <w:t xml:space="preserve"> </w:t>
      </w:r>
      <w:r w:rsidRPr="00724D3C">
        <w:rPr>
          <w:b/>
          <w:bCs/>
        </w:rPr>
        <w:t>criteria</w:t>
      </w:r>
      <w:r>
        <w:t>:</w:t>
      </w:r>
    </w:p>
    <w:p w14:paraId="37C5E17F" w14:textId="77777777" w:rsidR="00A6539E" w:rsidRDefault="00A6539E" w:rsidP="00A6539E">
      <w:pPr>
        <w:ind w:firstLine="720"/>
      </w:pPr>
      <w:r>
        <w:t>When users log in or need to access items, the switch page functionality works correctly.</w:t>
      </w:r>
    </w:p>
    <w:p w14:paraId="3D68A87E" w14:textId="77777777" w:rsidR="00A6539E" w:rsidRPr="003E32E3" w:rsidRDefault="00A6539E" w:rsidP="00A6539E">
      <w:pPr>
        <w:rPr>
          <w:sz w:val="28"/>
          <w:szCs w:val="32"/>
        </w:rPr>
      </w:pPr>
    </w:p>
    <w:p w14:paraId="7314BE11" w14:textId="77777777" w:rsidR="00A6539E" w:rsidRPr="003E32E3" w:rsidRDefault="00A6539E" w:rsidP="00A6539E">
      <w:pPr>
        <w:pStyle w:val="Heading3"/>
        <w:rPr>
          <w:sz w:val="28"/>
          <w:szCs w:val="28"/>
        </w:rPr>
      </w:pPr>
      <w:bookmarkStart w:id="24" w:name="_Toc149511492"/>
      <w:r w:rsidRPr="003E32E3">
        <w:rPr>
          <w:sz w:val="28"/>
          <w:szCs w:val="28"/>
        </w:rPr>
        <w:t xml:space="preserve">(US015) “Use one” functionality for </w:t>
      </w:r>
      <w:proofErr w:type="gramStart"/>
      <w:r w:rsidRPr="003E32E3">
        <w:rPr>
          <w:sz w:val="28"/>
          <w:szCs w:val="28"/>
        </w:rPr>
        <w:t>items</w:t>
      </w:r>
      <w:bookmarkEnd w:id="24"/>
      <w:proofErr w:type="gramEnd"/>
    </w:p>
    <w:p w14:paraId="7DCC7946" w14:textId="77777777" w:rsidR="00A6539E" w:rsidRPr="00151DEB" w:rsidRDefault="00A6539E" w:rsidP="00A6539E">
      <w:pPr>
        <w:jc w:val="center"/>
        <w:rPr>
          <w:b/>
          <w:bCs/>
        </w:rPr>
      </w:pPr>
      <w:r w:rsidRPr="00151DEB">
        <w:rPr>
          <w:b/>
          <w:bCs/>
        </w:rPr>
        <w:t>Description</w:t>
      </w:r>
    </w:p>
    <w:p w14:paraId="2855703C" w14:textId="77777777" w:rsidR="00A6539E" w:rsidRDefault="00A6539E" w:rsidP="00A6539E">
      <w:pPr>
        <w:ind w:firstLine="720"/>
      </w:pPr>
      <w:r>
        <w:t>As a user, I want to be able to reduce my inventory quantity by 1 for a specific item each time by a button so that I may track updated quantity.</w:t>
      </w:r>
    </w:p>
    <w:p w14:paraId="70BF86BC" w14:textId="77777777" w:rsidR="00A6539E" w:rsidRPr="00151DEB" w:rsidRDefault="00A6539E" w:rsidP="00A6539E">
      <w:pPr>
        <w:jc w:val="center"/>
        <w:rPr>
          <w:b/>
          <w:bCs/>
        </w:rPr>
      </w:pPr>
      <w:r w:rsidRPr="00151DEB">
        <w:rPr>
          <w:b/>
          <w:bCs/>
        </w:rPr>
        <w:t>Acceptance criteria</w:t>
      </w:r>
    </w:p>
    <w:p w14:paraId="7EA0CB6F" w14:textId="77777777" w:rsidR="00A6539E" w:rsidRDefault="00A6539E" w:rsidP="00A6539E">
      <w:pPr>
        <w:ind w:firstLine="720"/>
      </w:pPr>
      <w:r>
        <w:t>A button will allow for the reduction of 1 for inventory quantity for item.</w:t>
      </w:r>
    </w:p>
    <w:p w14:paraId="79A96C50" w14:textId="77777777" w:rsidR="00A6539E" w:rsidRDefault="00A6539E" w:rsidP="00A6539E"/>
    <w:p w14:paraId="73AD372A" w14:textId="77777777" w:rsidR="00A6539E" w:rsidRDefault="00A6539E" w:rsidP="00A6539E"/>
    <w:p w14:paraId="572A3B12" w14:textId="77777777" w:rsidR="00A6539E" w:rsidRDefault="00A6539E" w:rsidP="00A6539E"/>
    <w:p w14:paraId="0A290246" w14:textId="77777777" w:rsidR="00A6539E" w:rsidRDefault="00A6539E" w:rsidP="00A6539E"/>
    <w:p w14:paraId="6248FE03" w14:textId="77777777" w:rsidR="00A6539E" w:rsidRDefault="00A6539E" w:rsidP="00A6539E"/>
    <w:p w14:paraId="254596FA" w14:textId="77777777" w:rsidR="00A6539E" w:rsidRPr="003E32E3" w:rsidRDefault="00A6539E" w:rsidP="00A6539E">
      <w:pPr>
        <w:pStyle w:val="Heading3"/>
        <w:rPr>
          <w:sz w:val="28"/>
          <w:szCs w:val="28"/>
        </w:rPr>
      </w:pPr>
      <w:bookmarkStart w:id="25" w:name="_Toc149511493"/>
      <w:r w:rsidRPr="003E32E3">
        <w:rPr>
          <w:sz w:val="28"/>
          <w:szCs w:val="28"/>
        </w:rPr>
        <w:lastRenderedPageBreak/>
        <w:t>(</w:t>
      </w:r>
      <w:r w:rsidRPr="003E32E3">
        <w:rPr>
          <w:rStyle w:val="Heading3Char"/>
          <w:sz w:val="28"/>
          <w:szCs w:val="28"/>
        </w:rPr>
        <w:t>US016) “Use many” functionality for items</w:t>
      </w:r>
      <w:bookmarkEnd w:id="25"/>
    </w:p>
    <w:p w14:paraId="79BDBF25" w14:textId="77777777" w:rsidR="00A6539E" w:rsidRDefault="00A6539E" w:rsidP="00A6539E">
      <w:pPr>
        <w:jc w:val="center"/>
      </w:pPr>
      <w:r w:rsidRPr="00151DEB">
        <w:rPr>
          <w:b/>
          <w:bCs/>
        </w:rPr>
        <w:t>Description</w:t>
      </w:r>
    </w:p>
    <w:p w14:paraId="7F5AF5D5" w14:textId="77777777" w:rsidR="00A6539E" w:rsidRDefault="00A6539E" w:rsidP="00A6539E">
      <w:pPr>
        <w:ind w:firstLine="720"/>
      </w:pPr>
      <w:r>
        <w:t>As a user, I want to be able to reduce the count of my inventory quantity by a specified amount so that I may track my consumption and updated inventory.</w:t>
      </w:r>
    </w:p>
    <w:p w14:paraId="5F95F545" w14:textId="77777777" w:rsidR="00A6539E" w:rsidRPr="00151DEB" w:rsidRDefault="00A6539E" w:rsidP="00A6539E">
      <w:pPr>
        <w:jc w:val="center"/>
        <w:rPr>
          <w:b/>
          <w:bCs/>
        </w:rPr>
      </w:pPr>
      <w:r w:rsidRPr="00151DEB">
        <w:rPr>
          <w:b/>
          <w:bCs/>
        </w:rPr>
        <w:t>Acceptance criteria</w:t>
      </w:r>
    </w:p>
    <w:p w14:paraId="16EF52E0" w14:textId="77777777" w:rsidR="00A6539E" w:rsidRPr="00151DEB" w:rsidRDefault="00A6539E" w:rsidP="00A6539E">
      <w:pPr>
        <w:ind w:firstLine="720"/>
      </w:pPr>
      <w:r>
        <w:t xml:space="preserve">Users will be able to reduce inventory count quantity of an item by more than just </w:t>
      </w:r>
      <w:proofErr w:type="gramStart"/>
      <w:r>
        <w:t>1</w:t>
      </w:r>
      <w:proofErr w:type="gramEnd"/>
    </w:p>
    <w:p w14:paraId="764B2A0C" w14:textId="77777777" w:rsidR="00A6539E" w:rsidRPr="003E32E3" w:rsidRDefault="00A6539E" w:rsidP="00A6539E">
      <w:pPr>
        <w:pStyle w:val="Heading3"/>
        <w:rPr>
          <w:sz w:val="28"/>
          <w:szCs w:val="28"/>
        </w:rPr>
      </w:pPr>
      <w:bookmarkStart w:id="26" w:name="_Toc149511494"/>
      <w:r w:rsidRPr="003E32E3">
        <w:rPr>
          <w:sz w:val="28"/>
          <w:szCs w:val="28"/>
        </w:rPr>
        <w:t>(US017) Historical list</w:t>
      </w:r>
      <w:bookmarkEnd w:id="26"/>
    </w:p>
    <w:p w14:paraId="3C9903EC" w14:textId="77777777" w:rsidR="00A6539E" w:rsidRDefault="00A6539E" w:rsidP="00A6539E">
      <w:pPr>
        <w:jc w:val="center"/>
      </w:pPr>
      <w:r w:rsidRPr="00151DEB">
        <w:rPr>
          <w:b/>
          <w:bCs/>
        </w:rPr>
        <w:t>Description</w:t>
      </w:r>
    </w:p>
    <w:p w14:paraId="55384E6C" w14:textId="77777777" w:rsidR="00A6539E" w:rsidRDefault="00A6539E" w:rsidP="00A6539E">
      <w:pPr>
        <w:ind w:firstLine="720"/>
      </w:pPr>
      <w:r>
        <w:t>As a user, I want to be able to see all items I ever added so that I may keep track of past inventory for analysis.</w:t>
      </w:r>
    </w:p>
    <w:p w14:paraId="6C256F55" w14:textId="77777777" w:rsidR="00A6539E" w:rsidRPr="00151DEB" w:rsidRDefault="00A6539E" w:rsidP="00A6539E">
      <w:pPr>
        <w:jc w:val="center"/>
        <w:rPr>
          <w:b/>
          <w:bCs/>
        </w:rPr>
      </w:pPr>
      <w:r w:rsidRPr="00151DEB">
        <w:rPr>
          <w:b/>
          <w:bCs/>
        </w:rPr>
        <w:t>Acceptance criteria</w:t>
      </w:r>
    </w:p>
    <w:p w14:paraId="732CF182" w14:textId="77777777" w:rsidR="00A6539E" w:rsidRDefault="00A6539E" w:rsidP="00A6539E">
      <w:pPr>
        <w:ind w:firstLine="720"/>
      </w:pPr>
      <w:r>
        <w:t>Trigger moves consumed items to historical items table.</w:t>
      </w:r>
    </w:p>
    <w:p w14:paraId="1E39FC25" w14:textId="77777777" w:rsidR="00A6539E" w:rsidRDefault="00A6539E" w:rsidP="00A6539E"/>
    <w:p w14:paraId="318ACAEB" w14:textId="77777777" w:rsidR="00A6539E" w:rsidRPr="003E32E3" w:rsidRDefault="00A6539E" w:rsidP="00A6539E">
      <w:pPr>
        <w:pStyle w:val="Heading3"/>
        <w:rPr>
          <w:sz w:val="28"/>
          <w:szCs w:val="28"/>
        </w:rPr>
      </w:pPr>
      <w:bookmarkStart w:id="27" w:name="_Toc149511495"/>
      <w:r w:rsidRPr="003E32E3">
        <w:rPr>
          <w:sz w:val="28"/>
          <w:szCs w:val="28"/>
        </w:rPr>
        <w:t>(US018) Pre final release code tests</w:t>
      </w:r>
      <w:bookmarkEnd w:id="27"/>
    </w:p>
    <w:p w14:paraId="34976B0B" w14:textId="77777777" w:rsidR="00A6539E" w:rsidRPr="00151DEB" w:rsidRDefault="00A6539E" w:rsidP="00A6539E">
      <w:pPr>
        <w:jc w:val="center"/>
        <w:rPr>
          <w:b/>
          <w:bCs/>
        </w:rPr>
      </w:pPr>
      <w:r w:rsidRPr="00151DEB">
        <w:rPr>
          <w:b/>
          <w:bCs/>
        </w:rPr>
        <w:t>Description</w:t>
      </w:r>
    </w:p>
    <w:p w14:paraId="2FF25E63" w14:textId="77777777" w:rsidR="00A6539E" w:rsidRDefault="00A6539E" w:rsidP="00A6539E">
      <w:pPr>
        <w:ind w:firstLine="720"/>
      </w:pPr>
      <w:r>
        <w:t xml:space="preserve">As a developer, I want to do full app testing to pick up any bugs before the final release so that users </w:t>
      </w:r>
      <w:proofErr w:type="gramStart"/>
      <w:r>
        <w:t>wont</w:t>
      </w:r>
      <w:proofErr w:type="gramEnd"/>
      <w:r>
        <w:t xml:space="preserve"> experience any last-minute issues.</w:t>
      </w:r>
    </w:p>
    <w:p w14:paraId="001BCA32" w14:textId="77777777" w:rsidR="00A6539E" w:rsidRPr="00151DEB" w:rsidRDefault="00A6539E" w:rsidP="00A6539E">
      <w:pPr>
        <w:jc w:val="center"/>
        <w:rPr>
          <w:b/>
          <w:bCs/>
        </w:rPr>
      </w:pPr>
      <w:r w:rsidRPr="00151DEB">
        <w:rPr>
          <w:b/>
          <w:bCs/>
        </w:rPr>
        <w:t>Acceptance criteria</w:t>
      </w:r>
    </w:p>
    <w:p w14:paraId="4528858E" w14:textId="77777777" w:rsidR="00A6539E" w:rsidRDefault="00A6539E" w:rsidP="00A6539E">
      <w:pPr>
        <w:ind w:firstLine="720"/>
      </w:pPr>
      <w:r>
        <w:t>No final bugs are found in last check before final code deployment on release.</w:t>
      </w:r>
    </w:p>
    <w:p w14:paraId="3E986491" w14:textId="77777777" w:rsidR="00A6539E" w:rsidRPr="003E32E3" w:rsidRDefault="00A6539E" w:rsidP="00A6539E">
      <w:pPr>
        <w:pStyle w:val="Heading3"/>
        <w:rPr>
          <w:sz w:val="28"/>
          <w:szCs w:val="28"/>
        </w:rPr>
      </w:pPr>
      <w:bookmarkStart w:id="28" w:name="_Toc149511496"/>
      <w:r w:rsidRPr="003E32E3">
        <w:rPr>
          <w:sz w:val="28"/>
          <w:szCs w:val="28"/>
        </w:rPr>
        <w:lastRenderedPageBreak/>
        <w:t>(US019) Password Hashing</w:t>
      </w:r>
      <w:bookmarkEnd w:id="28"/>
    </w:p>
    <w:p w14:paraId="7756D794" w14:textId="77777777" w:rsidR="00A6539E" w:rsidRPr="00151DEB" w:rsidRDefault="00A6539E" w:rsidP="00A6539E">
      <w:pPr>
        <w:jc w:val="center"/>
        <w:rPr>
          <w:b/>
          <w:bCs/>
        </w:rPr>
      </w:pPr>
      <w:r w:rsidRPr="00151DEB">
        <w:rPr>
          <w:b/>
          <w:bCs/>
        </w:rPr>
        <w:t>Description</w:t>
      </w:r>
    </w:p>
    <w:p w14:paraId="59993EDA" w14:textId="77777777" w:rsidR="00A6539E" w:rsidRDefault="00A6539E" w:rsidP="00A6539E">
      <w:pPr>
        <w:ind w:firstLine="720"/>
      </w:pPr>
      <w:r>
        <w:t>As a developer, I want to hash passwords before they are inserted into the database so that users’ data is protected.</w:t>
      </w:r>
    </w:p>
    <w:p w14:paraId="670D1539" w14:textId="77777777" w:rsidR="00A6539E" w:rsidRPr="00151DEB" w:rsidRDefault="00A6539E" w:rsidP="00A6539E">
      <w:pPr>
        <w:jc w:val="center"/>
        <w:rPr>
          <w:b/>
          <w:bCs/>
        </w:rPr>
      </w:pPr>
      <w:r w:rsidRPr="00151DEB">
        <w:rPr>
          <w:b/>
          <w:bCs/>
        </w:rPr>
        <w:t>Acceptance Criteria</w:t>
      </w:r>
    </w:p>
    <w:p w14:paraId="7BF4185A" w14:textId="77777777" w:rsidR="00A6539E" w:rsidRDefault="00A6539E" w:rsidP="00A6539E">
      <w:pPr>
        <w:ind w:firstLine="720"/>
      </w:pPr>
      <w:r>
        <w:t>User passwords are hashed before inserted to the database.</w:t>
      </w:r>
    </w:p>
    <w:p w14:paraId="5E571D12" w14:textId="77777777" w:rsidR="00A6539E" w:rsidRPr="003E32E3" w:rsidRDefault="00A6539E" w:rsidP="00A6539E">
      <w:pPr>
        <w:pStyle w:val="Heading3"/>
        <w:rPr>
          <w:sz w:val="28"/>
          <w:szCs w:val="28"/>
        </w:rPr>
      </w:pPr>
      <w:bookmarkStart w:id="29" w:name="_Toc149511497"/>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4F03166D" w14:textId="77777777" w:rsidR="00A6539E" w:rsidRPr="00151DEB" w:rsidRDefault="00A6539E" w:rsidP="00A6539E">
      <w:pPr>
        <w:jc w:val="center"/>
        <w:rPr>
          <w:b/>
          <w:bCs/>
        </w:rPr>
      </w:pPr>
      <w:r w:rsidRPr="00151DEB">
        <w:rPr>
          <w:b/>
          <w:bCs/>
        </w:rPr>
        <w:t>Description</w:t>
      </w:r>
    </w:p>
    <w:p w14:paraId="44803A19" w14:textId="77777777" w:rsidR="00A6539E" w:rsidRDefault="00A6539E" w:rsidP="00A6539E">
      <w:pPr>
        <w:ind w:firstLine="720"/>
      </w:pPr>
      <w:r>
        <w:t>As a user, I want to be able to delete Binz when I no longer need them.</w:t>
      </w:r>
    </w:p>
    <w:p w14:paraId="0641BD82" w14:textId="77777777" w:rsidR="00A6539E" w:rsidRPr="00151DEB" w:rsidRDefault="00A6539E" w:rsidP="00A6539E">
      <w:pPr>
        <w:jc w:val="center"/>
        <w:rPr>
          <w:b/>
          <w:bCs/>
        </w:rPr>
      </w:pPr>
      <w:r w:rsidRPr="00151DEB">
        <w:rPr>
          <w:b/>
          <w:bCs/>
        </w:rPr>
        <w:t>Acceptance Criteria</w:t>
      </w:r>
    </w:p>
    <w:p w14:paraId="230FD156" w14:textId="77777777" w:rsidR="00A6539E" w:rsidRPr="00151DEB" w:rsidRDefault="00A6539E" w:rsidP="00A6539E">
      <w:pPr>
        <w:ind w:firstLine="720"/>
      </w:pPr>
      <w:r>
        <w:t>Users have capability to delete a Binz which removes it from the database and their profile.</w:t>
      </w:r>
    </w:p>
    <w:p w14:paraId="30DE910E" w14:textId="77777777" w:rsidR="00A6539E" w:rsidRPr="00151DEB" w:rsidRDefault="00A6539E" w:rsidP="00A6539E"/>
    <w:p w14:paraId="656FA47E" w14:textId="77777777" w:rsidR="00A6539E" w:rsidRDefault="00A6539E" w:rsidP="00A6539E">
      <w:pPr>
        <w:pStyle w:val="Heading2"/>
      </w:pPr>
      <w:r>
        <w:br w:type="column"/>
      </w:r>
      <w:bookmarkStart w:id="30" w:name="_Toc149511498"/>
      <w:r>
        <w:lastRenderedPageBreak/>
        <w:t>4.2 – User Story Allocation</w:t>
      </w:r>
      <w:bookmarkEnd w:id="30"/>
    </w:p>
    <w:p w14:paraId="070670E2" w14:textId="77777777" w:rsidR="00A6539E" w:rsidRDefault="00A6539E" w:rsidP="00A6539E">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w:t>
      </w:r>
      <w:proofErr w:type="gramStart"/>
      <w:r>
        <w:t>amount</w:t>
      </w:r>
      <w:proofErr w:type="gramEnd"/>
      <w:r>
        <w:t xml:space="preserve"> of stories each sprint to ensure that the project moves smoothly and on time. </w:t>
      </w:r>
    </w:p>
    <w:p w14:paraId="1D25524A" w14:textId="77777777" w:rsidR="00A6539E" w:rsidRDefault="00A6539E" w:rsidP="00A6539E">
      <w:pPr>
        <w:ind w:firstLine="720"/>
      </w:pPr>
      <w:r>
        <w:t xml:space="preserve">In the case that the project needs a new story for more functionalities or additions, a new story will be created for it and then will be added to the next sprint or started in the current sprint and if not completed, rolled over to the next sprint to complete. This will allow for all user stories to be tracked and the ones that are higher priority to be done as soon as possible. </w:t>
      </w:r>
    </w:p>
    <w:p w14:paraId="3BD29F99" w14:textId="77777777" w:rsidR="00A6539E" w:rsidRDefault="00A6539E" w:rsidP="00A6539E">
      <w:pPr>
        <w:pStyle w:val="Heading2"/>
      </w:pPr>
      <w:bookmarkStart w:id="31" w:name="_Toc149511499"/>
      <w:r>
        <w:t>4.3 – Sprint Period</w:t>
      </w:r>
      <w:bookmarkEnd w:id="31"/>
    </w:p>
    <w:p w14:paraId="1A418BB3" w14:textId="77777777" w:rsidR="00A6539E" w:rsidRDefault="00A6539E" w:rsidP="00A6539E">
      <w:pPr>
        <w:ind w:firstLine="720"/>
      </w:pPr>
      <w:r>
        <w:t>Each sprint will last for 2 weeks. Each sprint will start on Wednesdays and end on Wednesdays. Sprints will be tracked via Trello.</w:t>
      </w:r>
    </w:p>
    <w:p w14:paraId="5F9900B5" w14:textId="77777777" w:rsidR="00A6539E" w:rsidRDefault="00A6539E" w:rsidP="00A6539E">
      <w:pPr>
        <w:pStyle w:val="Heading2"/>
      </w:pPr>
      <w:bookmarkStart w:id="32" w:name="_Toc149511500"/>
      <w:r>
        <w:t>4.4 – Sprint Backlog Allocation</w:t>
      </w:r>
      <w:bookmarkEnd w:id="32"/>
    </w:p>
    <w:p w14:paraId="0BBCFFD1" w14:textId="77777777" w:rsidR="00A6539E" w:rsidRDefault="00A6539E" w:rsidP="00A6539E">
      <w:r>
        <w:t>The allocation of User Backlogs to sprints will be as follows:</w:t>
      </w:r>
    </w:p>
    <w:p w14:paraId="6CAEA327" w14:textId="77777777" w:rsidR="00A6539E" w:rsidRDefault="00A6539E" w:rsidP="00A6539E">
      <w:pPr>
        <w:pStyle w:val="ListParagraph"/>
        <w:numPr>
          <w:ilvl w:val="0"/>
          <w:numId w:val="5"/>
        </w:numPr>
      </w:pPr>
      <w:r>
        <w:t xml:space="preserve">Sprint 1 9/13-9/27: </w:t>
      </w:r>
      <w:r w:rsidRPr="005870F4">
        <w:t>(US001)</w:t>
      </w:r>
      <w:r>
        <w:t xml:space="preserve">, </w:t>
      </w:r>
      <w:r w:rsidRPr="005870F4">
        <w:t>(US00</w:t>
      </w:r>
      <w:r>
        <w:t>2</w:t>
      </w:r>
      <w:r w:rsidRPr="005870F4">
        <w:t>)</w:t>
      </w:r>
      <w:r>
        <w:t xml:space="preserve">, </w:t>
      </w:r>
      <w:r w:rsidRPr="005870F4">
        <w:t>(US0</w:t>
      </w:r>
      <w:r>
        <w:t>11</w:t>
      </w:r>
      <w:r w:rsidRPr="005870F4">
        <w:t>)</w:t>
      </w:r>
      <w:r>
        <w:t xml:space="preserve">, </w:t>
      </w:r>
      <w:r w:rsidRPr="005870F4">
        <w:t>(US0</w:t>
      </w:r>
      <w:r>
        <w:t>13</w:t>
      </w:r>
      <w:r w:rsidRPr="005870F4">
        <w:t>)</w:t>
      </w:r>
      <w:r>
        <w:t xml:space="preserve">, </w:t>
      </w:r>
      <w:r w:rsidRPr="005870F4">
        <w:t>(US0</w:t>
      </w:r>
      <w:r>
        <w:t>14</w:t>
      </w:r>
      <w:r w:rsidRPr="005870F4">
        <w:t>)</w:t>
      </w:r>
      <w:r>
        <w:t xml:space="preserve">, </w:t>
      </w:r>
      <w:r w:rsidRPr="005870F4">
        <w:t>(US0</w:t>
      </w:r>
      <w:r>
        <w:t>19</w:t>
      </w:r>
      <w:r w:rsidRPr="005870F4">
        <w:t>)</w:t>
      </w:r>
    </w:p>
    <w:p w14:paraId="02B61226" w14:textId="77777777" w:rsidR="00A6539E" w:rsidRDefault="00A6539E" w:rsidP="00A6539E">
      <w:pPr>
        <w:pStyle w:val="ListParagraph"/>
        <w:numPr>
          <w:ilvl w:val="0"/>
          <w:numId w:val="5"/>
        </w:numPr>
      </w:pPr>
      <w:r>
        <w:t xml:space="preserve">Sprint 2 9/27-10/11: </w:t>
      </w:r>
      <w:r w:rsidRPr="005870F4">
        <w:t>(US003)</w:t>
      </w:r>
      <w:r>
        <w:t xml:space="preserve">, </w:t>
      </w:r>
      <w:r w:rsidRPr="005870F4">
        <w:t>(US00</w:t>
      </w:r>
      <w:r>
        <w:t>4</w:t>
      </w:r>
      <w:r w:rsidRPr="005870F4">
        <w:t>)</w:t>
      </w:r>
      <w:r>
        <w:t xml:space="preserve">, </w:t>
      </w:r>
      <w:r w:rsidRPr="005870F4">
        <w:t>(US00</w:t>
      </w:r>
      <w:r>
        <w:t>5</w:t>
      </w:r>
      <w:r w:rsidRPr="005870F4">
        <w:t>)</w:t>
      </w:r>
      <w:r>
        <w:t xml:space="preserve">, </w:t>
      </w:r>
      <w:r w:rsidRPr="005870F4">
        <w:t>(US00</w:t>
      </w:r>
      <w:r>
        <w:t>6</w:t>
      </w:r>
      <w:r w:rsidRPr="005870F4">
        <w:t>)</w:t>
      </w:r>
      <w:r>
        <w:t xml:space="preserve">, </w:t>
      </w:r>
      <w:r w:rsidRPr="005870F4">
        <w:t>(US00</w:t>
      </w:r>
      <w:r>
        <w:t>7</w:t>
      </w:r>
      <w:r w:rsidRPr="005870F4">
        <w:t>)</w:t>
      </w:r>
    </w:p>
    <w:p w14:paraId="1DE2DC67" w14:textId="77777777" w:rsidR="00A6539E" w:rsidRDefault="00A6539E" w:rsidP="00A6539E">
      <w:pPr>
        <w:pStyle w:val="ListParagraph"/>
        <w:numPr>
          <w:ilvl w:val="0"/>
          <w:numId w:val="5"/>
        </w:numPr>
      </w:pPr>
      <w:r>
        <w:t xml:space="preserve">Sprint 3 10/11-10/25: </w:t>
      </w:r>
      <w:r w:rsidRPr="005870F4">
        <w:t>(US00</w:t>
      </w:r>
      <w:r>
        <w:t>8</w:t>
      </w:r>
      <w:r w:rsidRPr="005870F4">
        <w:t>)</w:t>
      </w:r>
      <w:r>
        <w:t xml:space="preserve">, </w:t>
      </w:r>
      <w:r w:rsidRPr="005870F4">
        <w:t>(US00</w:t>
      </w:r>
      <w:r>
        <w:t>9)</w:t>
      </w:r>
    </w:p>
    <w:p w14:paraId="232E0F6C" w14:textId="77777777" w:rsidR="00A6539E" w:rsidRDefault="00A6539E" w:rsidP="00A6539E">
      <w:pPr>
        <w:pStyle w:val="ListParagraph"/>
        <w:numPr>
          <w:ilvl w:val="0"/>
          <w:numId w:val="5"/>
        </w:numPr>
      </w:pPr>
      <w:r>
        <w:t>Sprint 4 10/25-11/8: (US010), (US012), (US015)</w:t>
      </w:r>
    </w:p>
    <w:p w14:paraId="39126EF6" w14:textId="77777777" w:rsidR="00A6539E" w:rsidRDefault="00A6539E" w:rsidP="00A6539E">
      <w:pPr>
        <w:pStyle w:val="ListParagraph"/>
        <w:numPr>
          <w:ilvl w:val="0"/>
          <w:numId w:val="5"/>
        </w:numPr>
      </w:pPr>
      <w:r>
        <w:t xml:space="preserve">Sprint 5 11/8-11/22 </w:t>
      </w:r>
      <w:r w:rsidRPr="005870F4">
        <w:t>(US0</w:t>
      </w:r>
      <w:r>
        <w:t>16</w:t>
      </w:r>
      <w:r w:rsidRPr="005870F4">
        <w:t>)</w:t>
      </w:r>
      <w:r>
        <w:t>, (US017)</w:t>
      </w:r>
    </w:p>
    <w:p w14:paraId="1337AD36" w14:textId="77777777" w:rsidR="00A6539E" w:rsidRDefault="00A6539E" w:rsidP="00A6539E">
      <w:pPr>
        <w:pStyle w:val="ListParagraph"/>
        <w:numPr>
          <w:ilvl w:val="0"/>
          <w:numId w:val="5"/>
        </w:numPr>
      </w:pPr>
      <w:r>
        <w:t>Sprint 6 11/22-12/6 (US018)</w:t>
      </w:r>
    </w:p>
    <w:p w14:paraId="59FC9BED" w14:textId="77777777" w:rsidR="00A6539E" w:rsidRDefault="00A6539E" w:rsidP="00A6539E">
      <w:pPr>
        <w:pStyle w:val="Heading2"/>
      </w:pPr>
      <w:bookmarkStart w:id="33" w:name="_Toc149511501"/>
      <w:r>
        <w:lastRenderedPageBreak/>
        <w:t>4.5 – Burndown Chart</w:t>
      </w:r>
      <w:bookmarkEnd w:id="33"/>
    </w:p>
    <w:p w14:paraId="4AF6AC7D" w14:textId="77777777" w:rsidR="00A6539E" w:rsidRDefault="00A6539E" w:rsidP="00A6539E">
      <w:r>
        <w:t>The burndown chart for the schedule that was outline in section 4.4 is shown below:</w:t>
      </w:r>
    </w:p>
    <w:p w14:paraId="744405A2" w14:textId="77777777" w:rsidR="00A6539E" w:rsidRDefault="00A6539E" w:rsidP="00A6539E">
      <w:r>
        <w:rPr>
          <w:noProof/>
        </w:rPr>
        <w:drawing>
          <wp:inline distT="0" distB="0" distL="0" distR="0" wp14:anchorId="3F0DAFCE" wp14:editId="0B1E53C5">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br/>
      </w:r>
      <w:r>
        <w:br/>
      </w:r>
    </w:p>
    <w:p w14:paraId="709909F7" w14:textId="77777777" w:rsidR="00A6539E" w:rsidRDefault="00A6539E" w:rsidP="00A6539E"/>
    <w:p w14:paraId="3A203B26" w14:textId="77777777" w:rsidR="00A6539E" w:rsidRDefault="00A6539E" w:rsidP="00A6539E">
      <w:pPr>
        <w:pStyle w:val="Heading1"/>
        <w:jc w:val="center"/>
      </w:pPr>
      <w:r>
        <w:br w:type="column"/>
      </w:r>
      <w:bookmarkStart w:id="34" w:name="_Toc149511502"/>
      <w:r>
        <w:lastRenderedPageBreak/>
        <w:t>Section 5 – Team &amp; Roles</w:t>
      </w:r>
      <w:bookmarkEnd w:id="34"/>
    </w:p>
    <w:p w14:paraId="0189E25F" w14:textId="77777777" w:rsidR="00A6539E" w:rsidRPr="00AD3ED3" w:rsidRDefault="00A6539E" w:rsidP="00A6539E">
      <w:pPr>
        <w:rPr>
          <w:b/>
          <w:bCs/>
        </w:rPr>
      </w:pPr>
      <w:r w:rsidRPr="00AD3ED3">
        <w:rPr>
          <w:b/>
          <w:bCs/>
        </w:rPr>
        <w:t xml:space="preserve">Team #7 </w:t>
      </w:r>
      <w:proofErr w:type="spellStart"/>
      <w:r w:rsidRPr="00AD3ED3">
        <w:rPr>
          <w:b/>
          <w:bCs/>
        </w:rPr>
        <w:t>WasteDrop</w:t>
      </w:r>
      <w:proofErr w:type="spellEnd"/>
      <w:r w:rsidRPr="00AD3ED3">
        <w:rPr>
          <w:b/>
          <w:bCs/>
        </w:rPr>
        <w:t xml:space="preserve"> Developers</w:t>
      </w:r>
    </w:p>
    <w:p w14:paraId="21BE0784" w14:textId="77777777" w:rsidR="00A6539E" w:rsidRPr="00AD3ED3" w:rsidRDefault="00A6539E" w:rsidP="00A6539E">
      <w:pPr>
        <w:pStyle w:val="Heading2"/>
        <w:rPr>
          <w:rStyle w:val="Heading3Char"/>
          <w:color w:val="2F5496" w:themeColor="accent1" w:themeShade="BF"/>
          <w:szCs w:val="26"/>
        </w:rPr>
      </w:pPr>
      <w:bookmarkStart w:id="35" w:name="_Toc149511503"/>
      <w:r>
        <w:t>Team Members</w:t>
      </w:r>
      <w:bookmarkEnd w:id="35"/>
    </w:p>
    <w:p w14:paraId="123324DB" w14:textId="77777777" w:rsidR="00A6539E" w:rsidRPr="00AD3ED3" w:rsidRDefault="00A6539E" w:rsidP="00A6539E">
      <w:pPr>
        <w:rPr>
          <w:rStyle w:val="Heading3Char"/>
          <w:rFonts w:ascii="Times New Roman" w:eastAsiaTheme="minorHAnsi" w:hAnsi="Times New Roman" w:cs="Arial"/>
          <w:color w:val="auto"/>
          <w:szCs w:val="28"/>
        </w:rPr>
      </w:pPr>
      <w:bookmarkStart w:id="36" w:name="_Toc149511504"/>
      <w:r w:rsidRPr="00AD3ED3">
        <w:rPr>
          <w:rStyle w:val="Heading3Char"/>
        </w:rPr>
        <w:t xml:space="preserve">Samuel </w:t>
      </w:r>
      <w:proofErr w:type="spellStart"/>
      <w:r>
        <w:rPr>
          <w:rStyle w:val="Heading3Char"/>
        </w:rPr>
        <w:t>Muvdi</w:t>
      </w:r>
      <w:bookmarkEnd w:id="36"/>
      <w:proofErr w:type="spellEnd"/>
    </w:p>
    <w:p w14:paraId="4F1992A1" w14:textId="77777777" w:rsidR="00A6539E" w:rsidRDefault="00A6539E" w:rsidP="00A6539E">
      <w:pPr>
        <w:pStyle w:val="ListParagraph"/>
        <w:numPr>
          <w:ilvl w:val="0"/>
          <w:numId w:val="6"/>
        </w:numPr>
      </w:pPr>
      <w:r>
        <w:t>Lead developer</w:t>
      </w:r>
    </w:p>
    <w:p w14:paraId="231AFB00" w14:textId="77777777" w:rsidR="00A6539E" w:rsidRDefault="00A6539E" w:rsidP="00A6539E">
      <w:pPr>
        <w:pStyle w:val="ListParagraph"/>
        <w:numPr>
          <w:ilvl w:val="0"/>
          <w:numId w:val="6"/>
        </w:numPr>
      </w:pPr>
      <w:r>
        <w:t>BA</w:t>
      </w:r>
    </w:p>
    <w:p w14:paraId="5D1BFC53" w14:textId="77777777" w:rsidR="00A6539E" w:rsidRDefault="00A6539E" w:rsidP="00A6539E">
      <w:pPr>
        <w:pStyle w:val="ListParagraph"/>
        <w:numPr>
          <w:ilvl w:val="0"/>
          <w:numId w:val="6"/>
        </w:numPr>
      </w:pPr>
      <w:r>
        <w:t>Project Manager</w:t>
      </w:r>
    </w:p>
    <w:p w14:paraId="15ABE761" w14:textId="77777777" w:rsidR="00A6539E" w:rsidRDefault="00A6539E" w:rsidP="00A6539E">
      <w:pPr>
        <w:pStyle w:val="ListParagraph"/>
        <w:numPr>
          <w:ilvl w:val="0"/>
          <w:numId w:val="6"/>
        </w:numPr>
      </w:pPr>
      <w:r>
        <w:t>Oversee and develop code on full stack.</w:t>
      </w:r>
    </w:p>
    <w:p w14:paraId="7ED824F0" w14:textId="77777777" w:rsidR="00A6539E" w:rsidRDefault="00A6539E" w:rsidP="00A6539E">
      <w:pPr>
        <w:pStyle w:val="ListParagraph"/>
        <w:numPr>
          <w:ilvl w:val="0"/>
          <w:numId w:val="6"/>
        </w:numPr>
      </w:pPr>
      <w:r>
        <w:t>Ensure data and Python code and scripts are working as expected.</w:t>
      </w:r>
    </w:p>
    <w:p w14:paraId="450E0DF0" w14:textId="77777777" w:rsidR="00A6539E" w:rsidRDefault="00A6539E" w:rsidP="00A6539E">
      <w:pPr>
        <w:pStyle w:val="ListParagraph"/>
        <w:numPr>
          <w:ilvl w:val="0"/>
          <w:numId w:val="6"/>
        </w:numPr>
      </w:pPr>
      <w:r>
        <w:t>Create new user stories &amp; approve tentative stories.</w:t>
      </w:r>
    </w:p>
    <w:p w14:paraId="473988AD" w14:textId="77777777" w:rsidR="00A6539E" w:rsidRDefault="00A6539E" w:rsidP="00A6539E">
      <w:pPr>
        <w:rPr>
          <w:rStyle w:val="Heading3Char"/>
        </w:rPr>
      </w:pPr>
      <w:bookmarkStart w:id="37" w:name="_Toc149511505"/>
      <w:r w:rsidRPr="00AD3ED3">
        <w:rPr>
          <w:rStyle w:val="Heading3Char"/>
        </w:rPr>
        <w:t>Ed</w:t>
      </w:r>
      <w:bookmarkEnd w:id="37"/>
    </w:p>
    <w:p w14:paraId="053D428C" w14:textId="77777777" w:rsidR="00A6539E" w:rsidRDefault="00A6539E" w:rsidP="00A6539E">
      <w:pPr>
        <w:pStyle w:val="ListParagraph"/>
        <w:numPr>
          <w:ilvl w:val="0"/>
          <w:numId w:val="7"/>
        </w:numPr>
      </w:pPr>
      <w:r>
        <w:t>Developer / Backend Data-Ops</w:t>
      </w:r>
    </w:p>
    <w:p w14:paraId="1A2EA557" w14:textId="77777777" w:rsidR="00A6539E" w:rsidRDefault="00A6539E" w:rsidP="00A6539E">
      <w:pPr>
        <w:pStyle w:val="ListParagraph"/>
        <w:numPr>
          <w:ilvl w:val="0"/>
          <w:numId w:val="7"/>
        </w:numPr>
      </w:pPr>
      <w:r>
        <w:t>Assist with creation and testing of Python scripts and Postgres implementation.</w:t>
      </w:r>
    </w:p>
    <w:p w14:paraId="0A89C217" w14:textId="77777777" w:rsidR="00A6539E" w:rsidRPr="00CA07A9" w:rsidRDefault="00A6539E" w:rsidP="00A6539E">
      <w:pPr>
        <w:pStyle w:val="ListParagraph"/>
        <w:numPr>
          <w:ilvl w:val="0"/>
          <w:numId w:val="7"/>
        </w:numPr>
        <w:rPr>
          <w:rStyle w:val="Heading3Char"/>
          <w:rFonts w:ascii="Times New Roman" w:eastAsiaTheme="minorHAnsi" w:hAnsi="Times New Roman" w:cs="Arial"/>
          <w:color w:val="auto"/>
          <w:szCs w:val="28"/>
        </w:rPr>
      </w:pPr>
      <w:r>
        <w:t>Ensure Python scripts are handling data as expected.</w:t>
      </w:r>
    </w:p>
    <w:p w14:paraId="61E7AAC5" w14:textId="77777777" w:rsidR="00A6539E" w:rsidRDefault="00A6539E" w:rsidP="00A6539E">
      <w:pPr>
        <w:rPr>
          <w:rStyle w:val="Heading3Char"/>
        </w:rPr>
      </w:pPr>
      <w:bookmarkStart w:id="38" w:name="_Toc149511506"/>
      <w:r w:rsidRPr="007658C2">
        <w:rPr>
          <w:rStyle w:val="Heading3Char"/>
        </w:rPr>
        <w:t>Abel</w:t>
      </w:r>
      <w:bookmarkEnd w:id="38"/>
    </w:p>
    <w:p w14:paraId="0F8F2D2C" w14:textId="77777777" w:rsidR="00A6539E" w:rsidRDefault="00A6539E" w:rsidP="00A6539E">
      <w:pPr>
        <w:pStyle w:val="ListParagraph"/>
        <w:numPr>
          <w:ilvl w:val="0"/>
          <w:numId w:val="8"/>
        </w:numPr>
      </w:pPr>
      <w:r>
        <w:t>Developer</w:t>
      </w:r>
    </w:p>
    <w:p w14:paraId="02C4B027" w14:textId="77777777" w:rsidR="00A6539E" w:rsidRDefault="00A6539E" w:rsidP="00A6539E">
      <w:pPr>
        <w:pStyle w:val="ListParagraph"/>
        <w:numPr>
          <w:ilvl w:val="0"/>
          <w:numId w:val="8"/>
        </w:numPr>
      </w:pPr>
      <w:r>
        <w:t>Assist with python coding to ensure functionalities are being properly created, implemented, and documented.</w:t>
      </w:r>
    </w:p>
    <w:p w14:paraId="4EA6805D" w14:textId="77777777" w:rsidR="00A6539E" w:rsidRDefault="00A6539E" w:rsidP="00A6539E">
      <w:pPr>
        <w:pStyle w:val="ListParagraph"/>
        <w:numPr>
          <w:ilvl w:val="0"/>
          <w:numId w:val="8"/>
        </w:numPr>
      </w:pPr>
      <w:r>
        <w:t>Additionally, assist with testing of various components of the application.</w:t>
      </w:r>
    </w:p>
    <w:p w14:paraId="64975277" w14:textId="77777777" w:rsidR="00A6539E" w:rsidRDefault="00A6539E" w:rsidP="00A6539E">
      <w:pPr>
        <w:pStyle w:val="Heading3"/>
      </w:pPr>
      <w:bookmarkStart w:id="39" w:name="_Toc149511507"/>
      <w:r>
        <w:lastRenderedPageBreak/>
        <w:t>David Rice</w:t>
      </w:r>
      <w:bookmarkEnd w:id="39"/>
    </w:p>
    <w:p w14:paraId="1C43988B" w14:textId="77777777" w:rsidR="00A6539E" w:rsidRDefault="00A6539E" w:rsidP="00A6539E">
      <w:pPr>
        <w:pStyle w:val="ListParagraph"/>
        <w:numPr>
          <w:ilvl w:val="0"/>
          <w:numId w:val="9"/>
        </w:numPr>
      </w:pPr>
      <w:r>
        <w:t>Scrum Master</w:t>
      </w:r>
    </w:p>
    <w:p w14:paraId="683FC2E4" w14:textId="77777777" w:rsidR="00A6539E" w:rsidRDefault="00A6539E" w:rsidP="00A6539E">
      <w:pPr>
        <w:pStyle w:val="ListParagraph"/>
        <w:numPr>
          <w:ilvl w:val="0"/>
          <w:numId w:val="9"/>
        </w:numPr>
      </w:pPr>
      <w:r>
        <w:t>Maintaining Trello board and overseeing documentation of each rollout.</w:t>
      </w:r>
    </w:p>
    <w:p w14:paraId="7124A015" w14:textId="77777777" w:rsidR="00A6539E" w:rsidRDefault="00A6539E" w:rsidP="00A6539E">
      <w:pPr>
        <w:pStyle w:val="ListParagraph"/>
        <w:numPr>
          <w:ilvl w:val="0"/>
          <w:numId w:val="9"/>
        </w:numPr>
      </w:pPr>
      <w:r>
        <w:t>Documenting project progress and completion of deliverables.</w:t>
      </w:r>
    </w:p>
    <w:p w14:paraId="251E3E1E" w14:textId="77777777" w:rsidR="00A6539E" w:rsidRDefault="00A6539E" w:rsidP="00A6539E">
      <w:pPr>
        <w:pStyle w:val="Heading3"/>
      </w:pPr>
      <w:bookmarkStart w:id="40" w:name="_Toc149511508"/>
      <w:r>
        <w:t>Ryan</w:t>
      </w:r>
      <w:bookmarkEnd w:id="40"/>
    </w:p>
    <w:p w14:paraId="1441BB60" w14:textId="77777777" w:rsidR="00A6539E" w:rsidRDefault="00A6539E" w:rsidP="00A6539E">
      <w:pPr>
        <w:pStyle w:val="ListParagraph"/>
        <w:numPr>
          <w:ilvl w:val="0"/>
          <w:numId w:val="10"/>
        </w:numPr>
      </w:pPr>
      <w:r>
        <w:t>Developer</w:t>
      </w:r>
    </w:p>
    <w:p w14:paraId="38BE0760" w14:textId="77777777" w:rsidR="00A6539E" w:rsidRDefault="00A6539E" w:rsidP="00A6539E">
      <w:pPr>
        <w:pStyle w:val="ListParagraph"/>
        <w:numPr>
          <w:ilvl w:val="0"/>
          <w:numId w:val="10"/>
        </w:numPr>
      </w:pPr>
      <w:r>
        <w:t>Help with python coding and making sure functionalities are being added and tested.</w:t>
      </w:r>
    </w:p>
    <w:p w14:paraId="6D2DBBDF" w14:textId="77777777" w:rsidR="00A6539E" w:rsidRDefault="00A6539E" w:rsidP="00A6539E"/>
    <w:p w14:paraId="0E8D5D97" w14:textId="77777777" w:rsidR="00A6539E" w:rsidRDefault="00A6539E" w:rsidP="00A6539E"/>
    <w:p w14:paraId="604C1BD5" w14:textId="77777777" w:rsidR="00A6539E" w:rsidRDefault="00A6539E" w:rsidP="00A6539E"/>
    <w:p w14:paraId="62D49A23" w14:textId="77777777" w:rsidR="00A6539E" w:rsidRDefault="00A6539E" w:rsidP="00A6539E"/>
    <w:p w14:paraId="112A0FCD" w14:textId="77777777" w:rsidR="00A6539E" w:rsidRDefault="00A6539E" w:rsidP="00A6539E"/>
    <w:p w14:paraId="15ACF235" w14:textId="77777777" w:rsidR="00A6539E" w:rsidRDefault="00A6539E" w:rsidP="00A6539E"/>
    <w:p w14:paraId="26D4A0B7" w14:textId="77777777" w:rsidR="00A6539E" w:rsidRDefault="00A6539E" w:rsidP="00A6539E"/>
    <w:p w14:paraId="46264E91" w14:textId="77777777" w:rsidR="00A6539E" w:rsidRDefault="00A6539E" w:rsidP="00A6539E"/>
    <w:p w14:paraId="46A0F275" w14:textId="77777777" w:rsidR="00A6539E" w:rsidRDefault="00A6539E" w:rsidP="00A6539E"/>
    <w:p w14:paraId="27824DEB" w14:textId="77777777" w:rsidR="00A6539E" w:rsidRDefault="00A6539E" w:rsidP="00A6539E"/>
    <w:p w14:paraId="4CF3FAED" w14:textId="77777777" w:rsidR="00A6539E" w:rsidRDefault="00A6539E" w:rsidP="00A6539E"/>
    <w:p w14:paraId="46EE25AC" w14:textId="77777777" w:rsidR="00A6539E" w:rsidRDefault="00A6539E" w:rsidP="00A6539E"/>
    <w:p w14:paraId="39280D94" w14:textId="77777777" w:rsidR="00A6539E" w:rsidRDefault="00A6539E" w:rsidP="00A6539E">
      <w:pPr>
        <w:pStyle w:val="Heading1"/>
        <w:jc w:val="center"/>
      </w:pPr>
      <w:bookmarkStart w:id="41" w:name="_Toc149511509"/>
      <w:r>
        <w:lastRenderedPageBreak/>
        <w:t>Section 6 – Project Design</w:t>
      </w:r>
      <w:bookmarkEnd w:id="41"/>
    </w:p>
    <w:p w14:paraId="509DB54A" w14:textId="77777777" w:rsidR="00A6539E" w:rsidRDefault="00A6539E" w:rsidP="00A6539E">
      <w:pPr>
        <w:pStyle w:val="Heading2"/>
      </w:pPr>
      <w:bookmarkStart w:id="42" w:name="_Toc149511510"/>
      <w:r>
        <w:t>6.1 – Design Defined</w:t>
      </w:r>
      <w:bookmarkEnd w:id="42"/>
    </w:p>
    <w:p w14:paraId="4D40BF82" w14:textId="77777777" w:rsidR="00A6539E" w:rsidRDefault="00A6539E" w:rsidP="00A6539E">
      <w:pPr>
        <w:ind w:firstLine="720"/>
      </w:pPr>
      <w:proofErr w:type="spellStart"/>
      <w:r>
        <w:t>WasteDrop</w:t>
      </w:r>
      <w:proofErr w:type="spellEnd"/>
      <w:r>
        <w:t xml:space="preserve"> was designed with as much efficacy as possible. We kept ease of use in mind, when creating the application’s front end. As such, we decided to employ a Python framework, as it was the simplest manner to bring </w:t>
      </w:r>
      <w:proofErr w:type="spellStart"/>
      <w:r>
        <w:t>WasteDrop</w:t>
      </w:r>
      <w:proofErr w:type="spellEnd"/>
      <w:r>
        <w:t xml:space="preserve"> to life. With it, the design is as </w:t>
      </w:r>
      <w:proofErr w:type="gramStart"/>
      <w:r>
        <w:t>follows;</w:t>
      </w:r>
      <w:proofErr w:type="gramEnd"/>
    </w:p>
    <w:p w14:paraId="47FFC015" w14:textId="77777777" w:rsidR="00A6539E" w:rsidRDefault="00A6539E" w:rsidP="00A6539E">
      <w:pPr>
        <w:ind w:firstLine="720"/>
      </w:pPr>
      <w:r>
        <w:t xml:space="preserve">The developers set up </w:t>
      </w:r>
      <w:proofErr w:type="spellStart"/>
      <w:r>
        <w:t>WasteDrop</w:t>
      </w:r>
      <w:proofErr w:type="spellEnd"/>
      <w:r>
        <w:t xml:space="preserve"> with the user’s experience in mind. Before the application was created, the developers created a database schema with a system in charge of managing user interfaces; namely, the “</w:t>
      </w:r>
      <w:proofErr w:type="spellStart"/>
      <w:r>
        <w:t>binz</w:t>
      </w:r>
      <w:proofErr w:type="spellEnd"/>
      <w:r>
        <w:t xml:space="preserve">” feature. A user signs up and creates an account on </w:t>
      </w:r>
      <w:proofErr w:type="spellStart"/>
      <w:r>
        <w:t>WasteDrop</w:t>
      </w:r>
      <w:proofErr w:type="spellEnd"/>
      <w:r>
        <w:t xml:space="preserve">, managed by the database held by </w:t>
      </w:r>
      <w:proofErr w:type="spellStart"/>
      <w:r>
        <w:t>Supabase</w:t>
      </w:r>
      <w:proofErr w:type="spellEnd"/>
      <w:r>
        <w:t xml:space="preserve">. A user created </w:t>
      </w:r>
      <w:proofErr w:type="spellStart"/>
      <w:r>
        <w:t>binz</w:t>
      </w:r>
      <w:proofErr w:type="spellEnd"/>
      <w:r>
        <w:t xml:space="preserve"> </w:t>
      </w:r>
      <w:proofErr w:type="gramStart"/>
      <w:r>
        <w:t>is in charge of</w:t>
      </w:r>
      <w:proofErr w:type="gramEnd"/>
      <w:r>
        <w:t xml:space="preserve"> cataloging a unit of storage. Individual items can be aggregated to this singular </w:t>
      </w:r>
      <w:proofErr w:type="spellStart"/>
      <w:r>
        <w:t>binz</w:t>
      </w:r>
      <w:proofErr w:type="spellEnd"/>
      <w:r>
        <w:t xml:space="preserve">. The user can also add expiry dates, quantity of items, record items consumed in these </w:t>
      </w:r>
      <w:proofErr w:type="spellStart"/>
      <w:r>
        <w:t>binz</w:t>
      </w:r>
      <w:proofErr w:type="spellEnd"/>
      <w:r>
        <w:t xml:space="preserve">, app personal alerts and view top items within these </w:t>
      </w:r>
      <w:proofErr w:type="spellStart"/>
      <w:r>
        <w:t>binz</w:t>
      </w:r>
      <w:proofErr w:type="spellEnd"/>
      <w:r>
        <w:t>. The system keeps track of all these changes, as well as whenever the user logs out of the account. The system keeps track of all the timestamps.</w:t>
      </w:r>
    </w:p>
    <w:p w14:paraId="3978C803" w14:textId="1FD8F649" w:rsidR="00A6539E" w:rsidRPr="009E3906" w:rsidRDefault="00A6539E" w:rsidP="00A6539E">
      <w:pPr>
        <w:ind w:firstLine="720"/>
      </w:pPr>
      <w:r>
        <w:t>In creating a multi-page application such as this, we did not use Flask, despite its flexibility and other advantages. A study finds that Flask does not support multi-page functionality (Bahgat</w:t>
      </w:r>
      <w:r w:rsidR="00337B8E">
        <w:t xml:space="preserve">, </w:t>
      </w:r>
      <w:r w:rsidR="00FF138F">
        <w:t>2023</w:t>
      </w:r>
      <w:r>
        <w:t>).</w:t>
      </w:r>
      <w:r w:rsidRPr="00FC7FF8">
        <w:t xml:space="preserve"> </w:t>
      </w:r>
      <w:r>
        <w:t xml:space="preserve">We needed multiple pages for </w:t>
      </w:r>
      <w:proofErr w:type="spellStart"/>
      <w:r>
        <w:t>WasteDrop</w:t>
      </w:r>
      <w:proofErr w:type="spellEnd"/>
      <w:r>
        <w:t xml:space="preserve">, considering the user must sign up for an account, then manage their individual </w:t>
      </w:r>
      <w:r w:rsidR="00FF138F">
        <w:t>B</w:t>
      </w:r>
      <w:r>
        <w:t xml:space="preserve">inz on a separate page. ReactJS’s ability for front-end library framework came from trial and error with Ionic. According to a study by </w:t>
      </w:r>
      <w:proofErr w:type="spellStart"/>
      <w:r>
        <w:t>AltexSoft</w:t>
      </w:r>
      <w:proofErr w:type="spellEnd"/>
      <w:r>
        <w:t xml:space="preserve">, </w:t>
      </w:r>
      <w:proofErr w:type="gramStart"/>
      <w:r>
        <w:t>React</w:t>
      </w:r>
      <w:proofErr w:type="gramEnd"/>
      <w:r>
        <w:t xml:space="preserve"> shows better results [than Ionic], as apps are compiled into native</w:t>
      </w:r>
      <w:r w:rsidR="00FF138F">
        <w:t xml:space="preserve"> (2019)</w:t>
      </w:r>
      <w:r>
        <w:t>.</w:t>
      </w:r>
    </w:p>
    <w:p w14:paraId="699DE185" w14:textId="77777777" w:rsidR="00A6539E" w:rsidRDefault="00A6539E" w:rsidP="00A6539E">
      <w:pPr>
        <w:pStyle w:val="Heading2"/>
      </w:pPr>
      <w:bookmarkStart w:id="43" w:name="_Toc149511511"/>
      <w:r>
        <w:t>6.2 – Team Design Process</w:t>
      </w:r>
      <w:bookmarkEnd w:id="43"/>
    </w:p>
    <w:p w14:paraId="68E1A1A0" w14:textId="77777777" w:rsidR="00A6539E" w:rsidRDefault="00A6539E" w:rsidP="00A6539E">
      <w:pPr>
        <w:ind w:firstLine="720"/>
      </w:pPr>
      <w:r>
        <w:t xml:space="preserve">The idea behind </w:t>
      </w:r>
      <w:proofErr w:type="spellStart"/>
      <w:r>
        <w:t>WasteDrop</w:t>
      </w:r>
      <w:proofErr w:type="spellEnd"/>
      <w:r>
        <w:t xml:space="preserve"> came to during a discussion of what the team project should be centered around. After some consideration of the limitations and possibilities that could come </w:t>
      </w:r>
      <w:r>
        <w:lastRenderedPageBreak/>
        <w:t xml:space="preserve">of a Python project, we came to an agreement that a project such as this could be deliverable. We decided that our efforts would be best </w:t>
      </w:r>
      <w:proofErr w:type="gramStart"/>
      <w:r>
        <w:t>put to use</w:t>
      </w:r>
      <w:proofErr w:type="gramEnd"/>
      <w:r>
        <w:t xml:space="preserve"> for a design meant to manage everyday happenings, notably those more likely for humans to come across, something within the realm of Python’s capabilities, namely, tables and queries. As such, cataloging the kitchen and reducing wasted food items came to be. </w:t>
      </w:r>
    </w:p>
    <w:p w14:paraId="3302700F" w14:textId="77777777" w:rsidR="00A6539E" w:rsidRPr="00DA478E" w:rsidRDefault="00A6539E" w:rsidP="00A6539E">
      <w:pPr>
        <w:ind w:firstLine="720"/>
      </w:pPr>
      <w:r>
        <w:t xml:space="preserve">Initially, we opted to use Ionic due to its flexibility and one of our member’s experiences with it. However, due to </w:t>
      </w:r>
      <w:proofErr w:type="spellStart"/>
      <w:r>
        <w:t>WasteDrop’s</w:t>
      </w:r>
      <w:proofErr w:type="spellEnd"/>
      <w:r>
        <w:t xml:space="preserve"> development and its status as a web-based application intended for scalability with mobile development, we wanted to minimize plugins. We then created the interface design using React.js and </w:t>
      </w:r>
      <w:proofErr w:type="spellStart"/>
      <w:r>
        <w:t>Streamlit</w:t>
      </w:r>
      <w:proofErr w:type="spellEnd"/>
      <w:r>
        <w:t xml:space="preserve">, and the back-end architecture with </w:t>
      </w:r>
      <w:proofErr w:type="spellStart"/>
      <w:r>
        <w:t>Supabase</w:t>
      </w:r>
      <w:proofErr w:type="spellEnd"/>
      <w:r>
        <w:t xml:space="preserve"> for databases, our React.js libraries defined within the code. From then on, the app was developed during sprints, developing the boilerplate form of the front-end, then the </w:t>
      </w:r>
      <w:proofErr w:type="gramStart"/>
      <w:r>
        <w:t>back-end</w:t>
      </w:r>
      <w:proofErr w:type="gramEnd"/>
      <w:r>
        <w:t xml:space="preserve"> was enhanced. </w:t>
      </w:r>
    </w:p>
    <w:p w14:paraId="7F91CFBB" w14:textId="77777777" w:rsidR="00A6539E" w:rsidRDefault="00A6539E" w:rsidP="00A6539E">
      <w:pPr>
        <w:pStyle w:val="Heading2"/>
      </w:pPr>
      <w:r>
        <w:br w:type="column"/>
      </w:r>
      <w:bookmarkStart w:id="44" w:name="_Toc149511512"/>
      <w:r>
        <w:lastRenderedPageBreak/>
        <w:t xml:space="preserve">6.2 – Graphical Design of </w:t>
      </w:r>
      <w:proofErr w:type="spellStart"/>
      <w:r>
        <w:t>WasteDrop</w:t>
      </w:r>
      <w:bookmarkEnd w:id="44"/>
      <w:proofErr w:type="spellEnd"/>
    </w:p>
    <w:p w14:paraId="17DB226F" w14:textId="77777777" w:rsidR="00A6539E" w:rsidRDefault="00A6539E" w:rsidP="00A6539E">
      <w:pPr>
        <w:pStyle w:val="Heading3"/>
      </w:pPr>
      <w:bookmarkStart w:id="45" w:name="_Toc149511513"/>
      <w:r>
        <w:t>Use Case Diagram</w:t>
      </w:r>
      <w:bookmarkEnd w:id="45"/>
    </w:p>
    <w:p w14:paraId="4CC4CC92" w14:textId="77777777" w:rsidR="00A6539E" w:rsidRDefault="00A6539E" w:rsidP="00A6539E">
      <w:pPr>
        <w:ind w:left="360"/>
      </w:pPr>
      <w:r>
        <w:rPr>
          <w:noProof/>
        </w:rPr>
        <w:drawing>
          <wp:inline distT="0" distB="0" distL="0" distR="0" wp14:anchorId="25806F8E" wp14:editId="4B445CE6">
            <wp:extent cx="4718008" cy="7362825"/>
            <wp:effectExtent l="0" t="0" r="6985" b="0"/>
            <wp:docPr id="1251517511" name="Picture 1" descr="A diagram of a person's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17511" name="Picture 1" descr="A diagram of a person's netwo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1114" cy="7398884"/>
                    </a:xfrm>
                    <a:prstGeom prst="rect">
                      <a:avLst/>
                    </a:prstGeom>
                    <a:noFill/>
                    <a:ln>
                      <a:noFill/>
                    </a:ln>
                  </pic:spPr>
                </pic:pic>
              </a:graphicData>
            </a:graphic>
          </wp:inline>
        </w:drawing>
      </w:r>
    </w:p>
    <w:p w14:paraId="669EC3D8" w14:textId="77777777" w:rsidR="00A6539E" w:rsidRDefault="00A6539E" w:rsidP="00A6539E">
      <w:pPr>
        <w:pStyle w:val="Heading3"/>
      </w:pPr>
      <w:bookmarkStart w:id="46" w:name="_Toc149511514"/>
      <w:r>
        <w:lastRenderedPageBreak/>
        <w:t>Class Diagrams</w:t>
      </w:r>
      <w:bookmarkEnd w:id="46"/>
    </w:p>
    <w:p w14:paraId="73CC2077" w14:textId="77777777" w:rsidR="00A6539E" w:rsidRPr="009462C2" w:rsidRDefault="00A6539E" w:rsidP="00A6539E">
      <w:r>
        <w:t>Figure 1</w:t>
      </w:r>
    </w:p>
    <w:p w14:paraId="79065DC1" w14:textId="77777777" w:rsidR="00A6539E" w:rsidRDefault="00A6539E" w:rsidP="00A6539E">
      <w:r>
        <w:rPr>
          <w:noProof/>
        </w:rPr>
        <w:drawing>
          <wp:inline distT="0" distB="0" distL="0" distR="0" wp14:anchorId="18ACB3E1" wp14:editId="347D8DCA">
            <wp:extent cx="5943600" cy="1607820"/>
            <wp:effectExtent l="0" t="0" r="0" b="0"/>
            <wp:docPr id="145724276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42765" name="Picture 1" descr="A diagram of a computer&#10;&#10;Description automatically generated with medium confidence"/>
                    <pic:cNvPicPr/>
                  </pic:nvPicPr>
                  <pic:blipFill>
                    <a:blip r:embed="rId8"/>
                    <a:stretch>
                      <a:fillRect/>
                    </a:stretch>
                  </pic:blipFill>
                  <pic:spPr>
                    <a:xfrm>
                      <a:off x="0" y="0"/>
                      <a:ext cx="5943600" cy="1607820"/>
                    </a:xfrm>
                    <a:prstGeom prst="rect">
                      <a:avLst/>
                    </a:prstGeom>
                  </pic:spPr>
                </pic:pic>
              </a:graphicData>
            </a:graphic>
          </wp:inline>
        </w:drawing>
      </w:r>
    </w:p>
    <w:p w14:paraId="04479DF1" w14:textId="77777777" w:rsidR="00A6539E" w:rsidRDefault="00A6539E" w:rsidP="00A6539E">
      <w:r>
        <w:t>Figure 2</w:t>
      </w:r>
    </w:p>
    <w:p w14:paraId="4A82DE86" w14:textId="77777777" w:rsidR="00A6539E" w:rsidRDefault="00A6539E" w:rsidP="00A6539E">
      <w:r>
        <w:rPr>
          <w:noProof/>
        </w:rPr>
        <w:drawing>
          <wp:inline distT="0" distB="0" distL="0" distR="0" wp14:anchorId="4FB54A0F" wp14:editId="78E70CD1">
            <wp:extent cx="5943600" cy="3959860"/>
            <wp:effectExtent l="0" t="0" r="0" b="2540"/>
            <wp:docPr id="85044003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0038" name="Picture 1" descr="A diagram of a flowchart&#10;&#10;Description automatically generated"/>
                    <pic:cNvPicPr/>
                  </pic:nvPicPr>
                  <pic:blipFill>
                    <a:blip r:embed="rId9"/>
                    <a:stretch>
                      <a:fillRect/>
                    </a:stretch>
                  </pic:blipFill>
                  <pic:spPr>
                    <a:xfrm>
                      <a:off x="0" y="0"/>
                      <a:ext cx="5943600" cy="3959860"/>
                    </a:xfrm>
                    <a:prstGeom prst="rect">
                      <a:avLst/>
                    </a:prstGeom>
                  </pic:spPr>
                </pic:pic>
              </a:graphicData>
            </a:graphic>
          </wp:inline>
        </w:drawing>
      </w:r>
    </w:p>
    <w:p w14:paraId="14F3998E" w14:textId="45ED9E68" w:rsidR="00A6539E" w:rsidRDefault="00A6539E" w:rsidP="005174A7">
      <w:pPr>
        <w:pStyle w:val="Heading3"/>
      </w:pPr>
      <w:bookmarkStart w:id="47" w:name="_Toc149511515"/>
      <w:r>
        <w:lastRenderedPageBreak/>
        <w:t>Sequence Diagram</w:t>
      </w:r>
      <w:bookmarkEnd w:id="47"/>
    </w:p>
    <w:p w14:paraId="60569FDF" w14:textId="02F8A936" w:rsidR="00A6539E" w:rsidRDefault="005174A7" w:rsidP="00A6539E">
      <w:r>
        <w:rPr>
          <w:noProof/>
        </w:rPr>
        <w:drawing>
          <wp:inline distT="0" distB="0" distL="0" distR="0" wp14:anchorId="50461638" wp14:editId="6DB2E499">
            <wp:extent cx="5934075" cy="7029450"/>
            <wp:effectExtent l="0" t="0" r="9525" b="0"/>
            <wp:docPr id="14081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029450"/>
                    </a:xfrm>
                    <a:prstGeom prst="rect">
                      <a:avLst/>
                    </a:prstGeom>
                    <a:noFill/>
                    <a:ln>
                      <a:noFill/>
                    </a:ln>
                  </pic:spPr>
                </pic:pic>
              </a:graphicData>
            </a:graphic>
          </wp:inline>
        </w:drawing>
      </w:r>
    </w:p>
    <w:p w14:paraId="4C8AB759" w14:textId="0E598BC1" w:rsidR="00A07751" w:rsidRDefault="00A07751" w:rsidP="00A07751">
      <w:r>
        <w:t>* For simplicity, this sequence diagram combines all options from the home page into one box, as they all follow the same generalized flow.</w:t>
      </w:r>
    </w:p>
    <w:p w14:paraId="1B87DE9F" w14:textId="5C006B39" w:rsidR="00A6539E" w:rsidRDefault="00A6539E" w:rsidP="005174A7">
      <w:pPr>
        <w:pStyle w:val="Heading1"/>
      </w:pPr>
      <w:r>
        <w:br w:type="column"/>
      </w:r>
      <w:bookmarkStart w:id="48" w:name="_Toc149511516"/>
      <w:r>
        <w:lastRenderedPageBreak/>
        <w:t>Section 7 – Rationale Management</w:t>
      </w:r>
      <w:bookmarkEnd w:id="48"/>
    </w:p>
    <w:p w14:paraId="46743913" w14:textId="77777777" w:rsidR="00A6539E" w:rsidRPr="0045026D" w:rsidRDefault="00A6539E" w:rsidP="00A6539E">
      <w:pPr>
        <w:ind w:firstLine="720"/>
      </w:pPr>
      <w:r>
        <w:t xml:space="preserve">In this section, each major issue the team encountered will analyzed individually, providing context, the steps we took to find a solution, and the rationale for each </w:t>
      </w:r>
      <w:proofErr w:type="spellStart"/>
      <w:r>
        <w:t>situtation</w:t>
      </w:r>
      <w:proofErr w:type="spellEnd"/>
      <w:r>
        <w:t>. Each individual issue will go in-depth on its specific definition, the guiding criteria used to determine what steps needed to be taken, the design decisions made that led to the solution, and any alternatives that were considered during the process. Additionally, discourse that occurred among the developers regarding each part of the design process, and each developer’s individual opinion(s), will be included.</w:t>
      </w:r>
    </w:p>
    <w:p w14:paraId="73BE7A65" w14:textId="77777777" w:rsidR="00A6539E" w:rsidRDefault="00A6539E" w:rsidP="00A6539E">
      <w:pPr>
        <w:pStyle w:val="Heading2"/>
      </w:pPr>
      <w:bookmarkStart w:id="49" w:name="_Toc149511517"/>
      <w:r>
        <w:t>7.1 – Design Framework</w:t>
      </w:r>
      <w:bookmarkEnd w:id="49"/>
    </w:p>
    <w:p w14:paraId="6D6A757E" w14:textId="77777777" w:rsidR="00A6539E" w:rsidRDefault="00A6539E" w:rsidP="00A6539E">
      <w:pPr>
        <w:pStyle w:val="Heading3"/>
      </w:pPr>
      <w:bookmarkStart w:id="50" w:name="_Toc149511518"/>
      <w:r>
        <w:t>7.1.1 – Issue Defined</w:t>
      </w:r>
      <w:bookmarkEnd w:id="50"/>
    </w:p>
    <w:p w14:paraId="3C40D906" w14:textId="77777777" w:rsidR="00FF138F" w:rsidRDefault="00A6539E" w:rsidP="00A6539E">
      <w:pPr>
        <w:ind w:firstLine="720"/>
      </w:pPr>
      <w:r>
        <w:t xml:space="preserve">Throughout its lifetime, </w:t>
      </w:r>
      <w:proofErr w:type="spellStart"/>
      <w:r>
        <w:t>WasteDrop</w:t>
      </w:r>
      <w:proofErr w:type="spellEnd"/>
      <w:r>
        <w:t xml:space="preserve"> has encountered several issues regarding its design. At the project’s onset, when discussing what style of tech stack and the specific tools and technologies we would be using, the team had decided on using NodeJS, a popular open-source, asynchronous, event-driven JavaScript runtime used for developing web applications. In tandem with JavaScript, we had also decided to utilize ReactJS as a front-end library framework for the application’s development. </w:t>
      </w:r>
    </w:p>
    <w:p w14:paraId="282A45E8" w14:textId="78ADBD37" w:rsidR="00A6539E" w:rsidRDefault="00A6539E" w:rsidP="00A6539E">
      <w:pPr>
        <w:ind w:firstLine="720"/>
      </w:pPr>
      <w:r>
        <w:t xml:space="preserve">However, early development and testing revealed that support for these frameworks was not sufficient for our development needs, and the early versions of </w:t>
      </w:r>
      <w:proofErr w:type="spellStart"/>
      <w:r>
        <w:t>WasteDrop</w:t>
      </w:r>
      <w:proofErr w:type="spellEnd"/>
      <w:r>
        <w:t xml:space="preserve"> had to be scrapped, as there was no effective way to continue working with the current platforms. Ed and Samuel have experience working in multiple frameworks, and therefore discussed among the group what they had worked with, and what would be the best for achieving </w:t>
      </w:r>
      <w:proofErr w:type="spellStart"/>
      <w:r>
        <w:t>WasteDrop’s</w:t>
      </w:r>
      <w:proofErr w:type="spellEnd"/>
      <w:r>
        <w:t xml:space="preserve"> desired goals and overall purpose.</w:t>
      </w:r>
    </w:p>
    <w:p w14:paraId="78C894BE" w14:textId="77777777" w:rsidR="00A6539E" w:rsidRDefault="00A6539E" w:rsidP="00A6539E">
      <w:pPr>
        <w:pStyle w:val="Heading3"/>
      </w:pPr>
      <w:bookmarkStart w:id="51" w:name="_Toc149511519"/>
      <w:r>
        <w:lastRenderedPageBreak/>
        <w:t>7.1.2 – Guiding Criteria</w:t>
      </w:r>
      <w:bookmarkEnd w:id="51"/>
    </w:p>
    <w:p w14:paraId="41FF3775" w14:textId="77777777" w:rsidR="00A6539E" w:rsidRDefault="00A6539E" w:rsidP="00A6539E">
      <w:r>
        <w:tab/>
        <w:t xml:space="preserve">When discussing what framework to use for the project, the team considered multiple criteria: A simple yet powerful framework that provided easy and streamlined work was a priority, as not all members of the team had sufficient exposure web application development prior to the project. Having an easy-to-develop framework ensured that the learning curve was gentle, and that meaningful development would take place at a faster and more efficiently. </w:t>
      </w:r>
    </w:p>
    <w:p w14:paraId="76FF55D9" w14:textId="77777777" w:rsidR="00A6539E" w:rsidRDefault="00A6539E" w:rsidP="00A6539E">
      <w:r>
        <w:tab/>
        <w:t>Continuing along the line of ease-of-use, the team also wanted to select a framework that was coded using a language that the entire team was familiar with. After some deliberation, we found that each member of the team had at least some experience with Python, so pinpointing a Python framework became our best target since it would provide an environment in which all members could contribute.</w:t>
      </w:r>
    </w:p>
    <w:p w14:paraId="3C8D5793" w14:textId="77777777" w:rsidR="00A6539E" w:rsidRDefault="00A6539E" w:rsidP="00A6539E">
      <w:r>
        <w:tab/>
        <w:t xml:space="preserve">Furthermore, utilizing an open-source framework would allow the team to use the repertoire of online resources that exist for that framework. With many tools and other assets at our disposal, the issues that would likely be encountered during </w:t>
      </w:r>
      <w:proofErr w:type="spellStart"/>
      <w:r>
        <w:t>WasteDrop’s</w:t>
      </w:r>
      <w:proofErr w:type="spellEnd"/>
      <w:r>
        <w:t xml:space="preserve"> development would become significantly easier to manage and solve. Another huge benefit of using an open-source framework is that the team would not have to worry about monetarily budgeting the project’s development. </w:t>
      </w:r>
    </w:p>
    <w:p w14:paraId="1565720E" w14:textId="77777777" w:rsidR="00A6539E" w:rsidRDefault="00A6539E" w:rsidP="00A6539E">
      <w:pPr>
        <w:pStyle w:val="Heading3"/>
      </w:pPr>
      <w:bookmarkStart w:id="52" w:name="_Toc149511520"/>
      <w:r>
        <w:t>7.1.3 – Design Decision</w:t>
      </w:r>
      <w:bookmarkEnd w:id="52"/>
    </w:p>
    <w:p w14:paraId="6FD539C8" w14:textId="77777777" w:rsidR="00A6539E" w:rsidRDefault="00A6539E" w:rsidP="00A6539E">
      <w:pPr>
        <w:ind w:firstLine="720"/>
      </w:pPr>
      <w:r>
        <w:t>With all this taken into consideration,</w:t>
      </w:r>
      <w:r w:rsidRPr="00B15BCB">
        <w:t xml:space="preserve"> the team selected a Python framework known as </w:t>
      </w:r>
      <w:proofErr w:type="spellStart"/>
      <w:r w:rsidRPr="00B15BCB">
        <w:t>Stream</w:t>
      </w:r>
      <w:r>
        <w:t>l</w:t>
      </w:r>
      <w:r w:rsidRPr="00B15BCB">
        <w:t>it</w:t>
      </w:r>
      <w:proofErr w:type="spellEnd"/>
      <w:r w:rsidRPr="00B15BCB">
        <w:t xml:space="preserve">. </w:t>
      </w:r>
      <w:proofErr w:type="spellStart"/>
      <w:r w:rsidRPr="00B15BCB">
        <w:t>Stream</w:t>
      </w:r>
      <w:r>
        <w:t>l</w:t>
      </w:r>
      <w:r w:rsidRPr="00B15BCB">
        <w:t>it</w:t>
      </w:r>
      <w:proofErr w:type="spellEnd"/>
      <w:r w:rsidRPr="00B15BCB">
        <w:t xml:space="preserve"> is an open-source Python application framework built for data science web applications. The framework is targeted for data scientists with little web development </w:t>
      </w:r>
      <w:r w:rsidRPr="00B15BCB">
        <w:lastRenderedPageBreak/>
        <w:t xml:space="preserve">experience, making it easy to learn </w:t>
      </w:r>
      <w:r>
        <w:t>and an ideal starting point</w:t>
      </w:r>
      <w:r w:rsidRPr="00B15BCB">
        <w:t xml:space="preserve"> for our team</w:t>
      </w:r>
      <w:r>
        <w:t xml:space="preserve"> members with less experience</w:t>
      </w:r>
      <w:r w:rsidRPr="00B15BCB">
        <w:t>.</w:t>
      </w:r>
    </w:p>
    <w:p w14:paraId="39445492" w14:textId="0D6D3391" w:rsidR="00FF138F" w:rsidRDefault="00A6539E" w:rsidP="00FF138F">
      <w:pPr>
        <w:ind w:firstLine="720"/>
      </w:pPr>
      <w:r>
        <w:t xml:space="preserve">Heavy discussion came up within the team because switching to a completely different framework meant that </w:t>
      </w:r>
      <w:proofErr w:type="gramStart"/>
      <w:r>
        <w:t>the overwhelming majority of</w:t>
      </w:r>
      <w:proofErr w:type="gramEnd"/>
      <w:r>
        <w:t xml:space="preserve"> our current work at the time would be scrapped. The team considered the long-term development of the project, and what each framework would mean for the design and ongoing development of </w:t>
      </w:r>
      <w:proofErr w:type="spellStart"/>
      <w:r>
        <w:t>WasteDrop</w:t>
      </w:r>
      <w:proofErr w:type="spellEnd"/>
      <w:r>
        <w:t xml:space="preserve">. For example, Ed suggested an alternative open-source framework, and had described its many positive aspects and benefits. However, this </w:t>
      </w:r>
      <w:proofErr w:type="gramStart"/>
      <w:r>
        <w:t>particular framework</w:t>
      </w:r>
      <w:proofErr w:type="gramEnd"/>
      <w:r>
        <w:t xml:space="preserve"> did not utilize languages that the entire team knew well and were comfortable using. After it had been fully discussed among the team, the final decision was made to work with </w:t>
      </w:r>
      <w:proofErr w:type="spellStart"/>
      <w:r>
        <w:t>Streamlit</w:t>
      </w:r>
      <w:proofErr w:type="spellEnd"/>
      <w:r>
        <w:t xml:space="preserve"> as our web app development framework.</w:t>
      </w:r>
    </w:p>
    <w:p w14:paraId="18C87D50" w14:textId="77777777" w:rsidR="00A6539E" w:rsidRPr="00B15BCB" w:rsidRDefault="00A6539E" w:rsidP="00A6539E">
      <w:pPr>
        <w:pStyle w:val="Heading3"/>
      </w:pPr>
      <w:bookmarkStart w:id="53" w:name="_Toc149511521"/>
      <w:r>
        <w:t>7.1.4 – Alternatives Considered</w:t>
      </w:r>
      <w:bookmarkEnd w:id="53"/>
    </w:p>
    <w:p w14:paraId="5E7C2500" w14:textId="77777777" w:rsidR="00A6539E" w:rsidRDefault="00A6539E" w:rsidP="00A6539E">
      <w:r>
        <w:tab/>
        <w:t>One of the strong contenders for a framework that was proposed by Ed was Ionic. Ionic is an open-source web software development kit (SDK) that is built upon the Angular framework and Apache Cordova. It is meant for our use case, in that it is built upon the idea of web development for those that are less experienced (</w:t>
      </w:r>
      <w:proofErr w:type="spellStart"/>
      <w:r>
        <w:t>Altexsoft</w:t>
      </w:r>
      <w:proofErr w:type="spellEnd"/>
      <w:r>
        <w:t xml:space="preserve">, 2019). However, this was not chosen as better suited for mobile app development, and </w:t>
      </w:r>
      <w:proofErr w:type="spellStart"/>
      <w:r>
        <w:t>WasteDrop</w:t>
      </w:r>
      <w:proofErr w:type="spellEnd"/>
      <w:r>
        <w:t xml:space="preserve"> was to be a </w:t>
      </w:r>
      <w:proofErr w:type="gramStart"/>
      <w:r>
        <w:t>browser based</w:t>
      </w:r>
      <w:proofErr w:type="gramEnd"/>
      <w:r>
        <w:t xml:space="preserve"> web application.</w:t>
      </w:r>
    </w:p>
    <w:p w14:paraId="33349C6D" w14:textId="77777777" w:rsidR="00FF138F" w:rsidRDefault="00A6539E" w:rsidP="00FF138F">
      <w:r>
        <w:tab/>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1FE77A52" w14:textId="0461C70F" w:rsidR="00A6539E" w:rsidRDefault="00FF138F" w:rsidP="00FF138F">
      <w:pPr>
        <w:pStyle w:val="Heading2"/>
      </w:pPr>
      <w:r>
        <w:br w:type="column"/>
      </w:r>
      <w:bookmarkStart w:id="54" w:name="_Toc149511522"/>
      <w:r w:rsidR="00A6539E">
        <w:lastRenderedPageBreak/>
        <w:t>7.2 – User Interface</w:t>
      </w:r>
      <w:bookmarkEnd w:id="54"/>
    </w:p>
    <w:p w14:paraId="0E4C65D2" w14:textId="77777777" w:rsidR="00A6539E" w:rsidRDefault="00A6539E" w:rsidP="00A6539E">
      <w:pPr>
        <w:pStyle w:val="Heading3"/>
      </w:pPr>
      <w:bookmarkStart w:id="55" w:name="_Toc149511523"/>
      <w:r>
        <w:t>7.2.1 – Issue Defined</w:t>
      </w:r>
      <w:bookmarkEnd w:id="55"/>
    </w:p>
    <w:p w14:paraId="23EAEE73" w14:textId="77777777" w:rsidR="00A6539E" w:rsidRDefault="00A6539E" w:rsidP="00A6539E">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215E34F7" w14:textId="13609311" w:rsidR="00A6539E" w:rsidRPr="00FC7FF8" w:rsidRDefault="00A6539E" w:rsidP="00A6539E">
      <w:r>
        <w:tab/>
        <w:t xml:space="preserve">This issue was a topic of debate in one of the meetings. Ryan and Abel were of opposing positions on the matter. Ryan argued that the application would make more sense for individual use, as the front-end simplicity of a personal application would be better suited for our application’s purpose. </w:t>
      </w:r>
      <w:r w:rsidR="006813FB">
        <w:t xml:space="preserve">On the other hand, </w:t>
      </w:r>
      <w:r>
        <w:t xml:space="preserve">Abel </w:t>
      </w:r>
      <w:r w:rsidR="006813FB">
        <w:t>believed</w:t>
      </w:r>
      <w:r>
        <w:t xml:space="preserve"> that a more enterprise-focused application would allow us to expand greatly upon the feature set.</w:t>
      </w:r>
    </w:p>
    <w:p w14:paraId="36229B48" w14:textId="77777777" w:rsidR="00A6539E" w:rsidRDefault="00A6539E" w:rsidP="00A6539E">
      <w:pPr>
        <w:pStyle w:val="Heading3"/>
      </w:pPr>
      <w:bookmarkStart w:id="56" w:name="_Toc149511524"/>
      <w:r>
        <w:t>7.2.2 – Guiding Criteria</w:t>
      </w:r>
      <w:bookmarkEnd w:id="56"/>
    </w:p>
    <w:p w14:paraId="68ABF1CB" w14:textId="7BDB5E6A" w:rsidR="00A6539E" w:rsidRDefault="00A6539E" w:rsidP="00A6539E">
      <w:r>
        <w:tab/>
        <w:t>The decision for this design principle was made based on a few criteria</w:t>
      </w:r>
      <w:r w:rsidR="006813FB">
        <w:t>:</w:t>
      </w:r>
      <w:r>
        <w:t xml:space="preserve">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 would lack in its feature </w:t>
      </w:r>
      <w:proofErr w:type="gramStart"/>
      <w:r>
        <w:t>set, and</w:t>
      </w:r>
      <w:proofErr w:type="gramEnd"/>
      <w:r>
        <w:t xml:space="preserve"> fall short of our goals.</w:t>
      </w:r>
      <w:r w:rsidR="006813FB">
        <w:t xml:space="preserve"> Therefore,</w:t>
      </w:r>
      <w:r>
        <w:t xml:space="preserve"> </w:t>
      </w:r>
      <w:r w:rsidR="006813FB">
        <w:t>we needed to determine a balanced medium between the two.</w:t>
      </w:r>
    </w:p>
    <w:p w14:paraId="2767F461" w14:textId="4325622F" w:rsidR="00A6539E" w:rsidRDefault="00A6539E" w:rsidP="00A6539E">
      <w:r>
        <w:tab/>
        <w:t xml:space="preserve">The team also wanted to decide based on the overall interest in developing certain features. Samuel, </w:t>
      </w:r>
      <w:proofErr w:type="gramStart"/>
      <w:r>
        <w:t>David</w:t>
      </w:r>
      <w:proofErr w:type="gramEnd"/>
      <w:r>
        <w:t xml:space="preserve"> and Ryan preferred a more user-friendly interface, as it would prove a good challenge to make something that is user friendly while also trying not to restrict the users </w:t>
      </w:r>
      <w:r>
        <w:lastRenderedPageBreak/>
        <w:t>too heavily.</w:t>
      </w:r>
      <w:r w:rsidR="006813FB">
        <w:t xml:space="preserve"> Additionally, David noted that a user-friendly interface fosters efficient usage of the application, thus leading to a higher satisfaction rate among users and greater success overall.</w:t>
      </w:r>
    </w:p>
    <w:p w14:paraId="5A16FBD6" w14:textId="77777777" w:rsidR="00A6539E" w:rsidRDefault="00A6539E" w:rsidP="00A6539E">
      <w:pPr>
        <w:pStyle w:val="Heading3"/>
      </w:pPr>
      <w:bookmarkStart w:id="57" w:name="_Toc149511525"/>
      <w:r>
        <w:t>7.2.3 – Design Decision</w:t>
      </w:r>
      <w:bookmarkEnd w:id="57"/>
    </w:p>
    <w:p w14:paraId="3EC82F56" w14:textId="77C766A3" w:rsidR="00A6539E" w:rsidRDefault="00A6539E" w:rsidP="00A6539E">
      <w:r>
        <w:tab/>
      </w:r>
      <w:proofErr w:type="spellStart"/>
      <w:r>
        <w:t>WasteDrop</w:t>
      </w:r>
      <w:proofErr w:type="spellEnd"/>
      <w:r>
        <w:t xml:space="preserve"> was then chosen to stand in the middle of these two design paradigms, making target audiences both enterprise use and individual use. This would allow our application to appeal to as many groups as possible, and it presented the team with unique challenges to learn from and grow. A careful balance of features vs UI polish would be kept </w:t>
      </w:r>
      <w:proofErr w:type="gramStart"/>
      <w:r>
        <w:t>in order to</w:t>
      </w:r>
      <w:proofErr w:type="gramEnd"/>
      <w:r>
        <w:t xml:space="preserve"> remain within scope of the project, and it satisfied the interests of everyone on the team.</w:t>
      </w:r>
      <w:r w:rsidR="006813FB">
        <w:t xml:space="preserve"> In this decision, we would ideally create an app that is simple enough to be suited for personal use, but also sufficiently powerful to be used in a commercial setting.</w:t>
      </w:r>
    </w:p>
    <w:p w14:paraId="20CCD3FB" w14:textId="77777777" w:rsidR="00A6539E" w:rsidRDefault="00A6539E" w:rsidP="00A6539E">
      <w:pPr>
        <w:pStyle w:val="Heading3"/>
      </w:pPr>
      <w:bookmarkStart w:id="58" w:name="_Toc149511526"/>
      <w:r>
        <w:t>7.2.4 – Alternatives Considered</w:t>
      </w:r>
      <w:bookmarkEnd w:id="58"/>
    </w:p>
    <w:p w14:paraId="6CED0093" w14:textId="77777777" w:rsidR="00A6539E" w:rsidRDefault="00A6539E" w:rsidP="00A6539E">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5B3BF0AD" w14:textId="77777777" w:rsidR="00A6539E" w:rsidRDefault="00A6539E" w:rsidP="00A6539E"/>
    <w:p w14:paraId="47DF5057" w14:textId="77777777" w:rsidR="005A7536" w:rsidRDefault="005A7536" w:rsidP="00A6539E"/>
    <w:p w14:paraId="627039EA" w14:textId="77777777" w:rsidR="005A7536" w:rsidRDefault="005A7536" w:rsidP="00A6539E"/>
    <w:p w14:paraId="434F5BD5" w14:textId="77777777" w:rsidR="005A7536" w:rsidRDefault="005A7536" w:rsidP="00A6539E"/>
    <w:p w14:paraId="258CFEA2" w14:textId="44F8245D" w:rsidR="00A6539E" w:rsidRDefault="005A7536" w:rsidP="005A7536">
      <w:pPr>
        <w:pStyle w:val="Heading1"/>
      </w:pPr>
      <w:r>
        <w:lastRenderedPageBreak/>
        <w:t>Section 8 – Verification</w:t>
      </w:r>
    </w:p>
    <w:p w14:paraId="6DE4FE46" w14:textId="5246A13A" w:rsidR="005A7536" w:rsidRDefault="005A7536" w:rsidP="005A7536">
      <w:pPr>
        <w:pStyle w:val="Heading2"/>
      </w:pPr>
      <w:r>
        <w:t>8.1 – Verification Defined</w:t>
      </w:r>
    </w:p>
    <w:p w14:paraId="01910A2A" w14:textId="070A0B7A" w:rsidR="005A7536" w:rsidRDefault="005A7536" w:rsidP="005A7536">
      <w:r w:rsidRPr="005A7536">
        <w:t xml:space="preserve">Define verification //using scholarly literature to support your </w:t>
      </w:r>
      <w:proofErr w:type="gramStart"/>
      <w:r w:rsidRPr="005A7536">
        <w:t>definition</w:t>
      </w:r>
      <w:proofErr w:type="gramEnd"/>
    </w:p>
    <w:p w14:paraId="0A0B86B2" w14:textId="5BA74EF4" w:rsidR="005A7536" w:rsidRDefault="005A7536" w:rsidP="005A7536">
      <w:pPr>
        <w:pStyle w:val="Heading2"/>
      </w:pPr>
      <w:r>
        <w:t xml:space="preserve">8.2 – </w:t>
      </w:r>
      <w:proofErr w:type="spellStart"/>
      <w:r>
        <w:t>WasteDrop’s</w:t>
      </w:r>
      <w:proofErr w:type="spellEnd"/>
      <w:r>
        <w:t xml:space="preserve"> Verification Process</w:t>
      </w:r>
    </w:p>
    <w:p w14:paraId="01B4FE59" w14:textId="565495FC" w:rsidR="005A7536" w:rsidRDefault="005A7536" w:rsidP="005A7536">
      <w:r w:rsidRPr="005A7536">
        <w:t xml:space="preserve">Introduce your verification process – the process invoked by your </w:t>
      </w:r>
      <w:proofErr w:type="gramStart"/>
      <w:r w:rsidRPr="005A7536">
        <w:t>team</w:t>
      </w:r>
      <w:proofErr w:type="gramEnd"/>
    </w:p>
    <w:p w14:paraId="48147B55" w14:textId="48158CE2" w:rsidR="005A7536" w:rsidRDefault="005A7536" w:rsidP="005A7536">
      <w:pPr>
        <w:pStyle w:val="Heading2"/>
      </w:pPr>
      <w:r>
        <w:t>8.3 – Testcases</w:t>
      </w:r>
    </w:p>
    <w:p w14:paraId="6A439329" w14:textId="58123F4B" w:rsidR="005A7536" w:rsidRDefault="005A7536" w:rsidP="005A7536">
      <w:r w:rsidRPr="005A7536">
        <w:t>Describe/demonstrate your testcases – system level testcases ONLY (no unit testing necessary)</w:t>
      </w:r>
    </w:p>
    <w:p w14:paraId="60272FE2" w14:textId="3C6BF5F2" w:rsidR="005A7536" w:rsidRDefault="005A7536" w:rsidP="005A7536">
      <w:pPr>
        <w:pStyle w:val="Heading2"/>
      </w:pPr>
      <w:r>
        <w:t xml:space="preserve">8.4 – Testcase Relations </w:t>
      </w:r>
      <w:proofErr w:type="gramStart"/>
      <w:r>
        <w:t>To</w:t>
      </w:r>
      <w:proofErr w:type="gramEnd"/>
      <w:r>
        <w:t xml:space="preserve"> User Stories</w:t>
      </w:r>
    </w:p>
    <w:p w14:paraId="28D6EFB9" w14:textId="5D63CAD8" w:rsidR="005A7536" w:rsidRDefault="005A7536" w:rsidP="005A7536">
      <w:r w:rsidRPr="005A7536">
        <w:t xml:space="preserve">Demonstrate (preferably a table) traceability between the testcases/plan and user </w:t>
      </w:r>
      <w:proofErr w:type="gramStart"/>
      <w:r w:rsidRPr="005A7536">
        <w:t>story</w:t>
      </w:r>
      <w:proofErr w:type="gramEnd"/>
    </w:p>
    <w:p w14:paraId="3DE53715" w14:textId="77777777" w:rsidR="005A7536" w:rsidRDefault="005A7536" w:rsidP="005A7536"/>
    <w:p w14:paraId="2C1F1679" w14:textId="77777777" w:rsidR="005A7536" w:rsidRDefault="005A7536" w:rsidP="005A7536"/>
    <w:p w14:paraId="362EC6A2" w14:textId="77777777" w:rsidR="005A7536" w:rsidRDefault="005A7536" w:rsidP="005A7536"/>
    <w:p w14:paraId="73A13F30" w14:textId="77777777" w:rsidR="005A7536" w:rsidRDefault="005A7536" w:rsidP="005A7536"/>
    <w:p w14:paraId="35285A00" w14:textId="77777777" w:rsidR="005A7536" w:rsidRDefault="005A7536" w:rsidP="005A7536"/>
    <w:p w14:paraId="65C02533" w14:textId="77777777" w:rsidR="005A7536" w:rsidRDefault="005A7536" w:rsidP="005A7536"/>
    <w:p w14:paraId="2A4F1AF2" w14:textId="77777777" w:rsidR="005A7536" w:rsidRPr="005A7536" w:rsidRDefault="005A7536" w:rsidP="005A7536"/>
    <w:p w14:paraId="2D1141E7" w14:textId="47E3890B" w:rsidR="00A6539E" w:rsidRDefault="00A6539E" w:rsidP="005A7536">
      <w:pPr>
        <w:pStyle w:val="Heading1"/>
      </w:pPr>
      <w:bookmarkStart w:id="59" w:name="_Toc149511527"/>
      <w:r>
        <w:lastRenderedPageBreak/>
        <w:t xml:space="preserve">Section </w:t>
      </w:r>
      <w:r w:rsidR="005A7536">
        <w:t>9</w:t>
      </w:r>
      <w:r>
        <w:t xml:space="preserve"> – Sources</w:t>
      </w:r>
      <w:bookmarkEnd w:id="59"/>
    </w:p>
    <w:p w14:paraId="0A1A057A" w14:textId="77777777" w:rsidR="00A6539E" w:rsidRDefault="00A6539E" w:rsidP="00A6539E">
      <w:pPr>
        <w:pStyle w:val="ListParagraph"/>
        <w:numPr>
          <w:ilvl w:val="0"/>
          <w:numId w:val="14"/>
        </w:numPr>
      </w:pPr>
      <w:r w:rsidRPr="00FC7FF8">
        <w:t xml:space="preserve">(2019, May 21). </w:t>
      </w:r>
      <w:r w:rsidRPr="00FC7FF8">
        <w:rPr>
          <w:i/>
          <w:iCs/>
        </w:rPr>
        <w:t>The Good and the Bad of Ionic Mobile Development</w:t>
      </w:r>
      <w:r w:rsidRPr="00FC7FF8">
        <w:t xml:space="preserve">. </w:t>
      </w:r>
      <w:proofErr w:type="spellStart"/>
      <w:r w:rsidRPr="00FC7FF8">
        <w:t>AltexSoft</w:t>
      </w:r>
      <w:proofErr w:type="spellEnd"/>
      <w:r w:rsidRPr="00FC7FF8">
        <w:t xml:space="preserve">. </w:t>
      </w:r>
      <w:hyperlink r:id="rId11" w:history="1">
        <w:r w:rsidRPr="006E7039">
          <w:rPr>
            <w:rStyle w:val="Hyperlink"/>
          </w:rPr>
          <w:t>https://www.altexsoft.com/blog/engineering/the-good-and-the-bad-of-ionic-mobile-development/</w:t>
        </w:r>
      </w:hyperlink>
    </w:p>
    <w:p w14:paraId="2350C288" w14:textId="150818E9" w:rsidR="00A6539E" w:rsidRPr="0045026D" w:rsidRDefault="00A6539E" w:rsidP="00A6539E">
      <w:pPr>
        <w:pStyle w:val="ListParagraph"/>
        <w:numPr>
          <w:ilvl w:val="0"/>
          <w:numId w:val="14"/>
        </w:numPr>
      </w:pPr>
      <w:r>
        <w:t xml:space="preserve">(2023, September 13). </w:t>
      </w:r>
      <w:r w:rsidRPr="00FC7FF8">
        <w:rPr>
          <w:i/>
          <w:iCs/>
        </w:rPr>
        <w:t>Flask Vs Django</w:t>
      </w:r>
      <w:r>
        <w:t xml:space="preserve"> (A. Bahgat). Kinsta.com. </w:t>
      </w:r>
      <w:hyperlink r:id="rId12" w:history="1">
        <w:r w:rsidRPr="006E7039">
          <w:rPr>
            <w:rStyle w:val="Hyperlink"/>
          </w:rPr>
          <w:t>https://kinsta.com/blog/flask-vs-django/</w:t>
        </w:r>
      </w:hyperlink>
    </w:p>
    <w:p w14:paraId="20BD3439" w14:textId="394919E3" w:rsidR="00FC7FF8" w:rsidRPr="00A6539E" w:rsidRDefault="00FC7FF8" w:rsidP="00A6539E"/>
    <w:sectPr w:rsidR="00FC7FF8" w:rsidRPr="00A65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E6C71"/>
    <w:rsid w:val="001F3BD3"/>
    <w:rsid w:val="00213060"/>
    <w:rsid w:val="002351B5"/>
    <w:rsid w:val="0027503A"/>
    <w:rsid w:val="00290551"/>
    <w:rsid w:val="00291770"/>
    <w:rsid w:val="002971E8"/>
    <w:rsid w:val="002B752A"/>
    <w:rsid w:val="00301A84"/>
    <w:rsid w:val="00307640"/>
    <w:rsid w:val="00315D8A"/>
    <w:rsid w:val="00337B8E"/>
    <w:rsid w:val="003808B0"/>
    <w:rsid w:val="00397BF7"/>
    <w:rsid w:val="003D7C27"/>
    <w:rsid w:val="003E32E3"/>
    <w:rsid w:val="003E76B8"/>
    <w:rsid w:val="00435755"/>
    <w:rsid w:val="0045026D"/>
    <w:rsid w:val="004642E9"/>
    <w:rsid w:val="004B5F51"/>
    <w:rsid w:val="004C5050"/>
    <w:rsid w:val="00503578"/>
    <w:rsid w:val="005174A7"/>
    <w:rsid w:val="005558B3"/>
    <w:rsid w:val="005870F4"/>
    <w:rsid w:val="005910F9"/>
    <w:rsid w:val="005A7536"/>
    <w:rsid w:val="005B3371"/>
    <w:rsid w:val="005D1794"/>
    <w:rsid w:val="006813FB"/>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C4905"/>
    <w:rsid w:val="009462C2"/>
    <w:rsid w:val="00970A89"/>
    <w:rsid w:val="00970BD4"/>
    <w:rsid w:val="0097224F"/>
    <w:rsid w:val="0098417B"/>
    <w:rsid w:val="009B5BEB"/>
    <w:rsid w:val="009C3B6A"/>
    <w:rsid w:val="009C680F"/>
    <w:rsid w:val="009E23B8"/>
    <w:rsid w:val="009E2702"/>
    <w:rsid w:val="009E3906"/>
    <w:rsid w:val="009E6DF5"/>
    <w:rsid w:val="00A07751"/>
    <w:rsid w:val="00A30EEF"/>
    <w:rsid w:val="00A6539E"/>
    <w:rsid w:val="00A66B07"/>
    <w:rsid w:val="00A873C9"/>
    <w:rsid w:val="00AA17B9"/>
    <w:rsid w:val="00AA4A07"/>
    <w:rsid w:val="00AB6A97"/>
    <w:rsid w:val="00AD3ED3"/>
    <w:rsid w:val="00AE6277"/>
    <w:rsid w:val="00B05DCC"/>
    <w:rsid w:val="00B15BCB"/>
    <w:rsid w:val="00BC6B35"/>
    <w:rsid w:val="00BE1AE2"/>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D1D83"/>
    <w:rsid w:val="00FD1FFA"/>
    <w:rsid w:val="00FD5C71"/>
    <w:rsid w:val="00FF138F"/>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 w:type="character" w:styleId="FollowedHyperlink">
    <w:name w:val="FollowedHyperlink"/>
    <w:basedOn w:val="DefaultParagraphFont"/>
    <w:uiPriority w:val="99"/>
    <w:semiHidden/>
    <w:unhideWhenUsed/>
    <w:rsid w:val="00A653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kinsta.com/blog/flask-vs-djan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https://www.altexsoft.com/blog/engineering/the-good-and-the-bad-of-ionic-mobile-development/" TargetMode="External"/><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9B54-4AA0-8DEA-6AF769C9DCD4}"/>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TotalTime>
  <Pages>33</Pages>
  <Words>4422</Words>
  <Characters>2521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24</cp:revision>
  <dcterms:created xsi:type="dcterms:W3CDTF">2023-09-20T23:57:00Z</dcterms:created>
  <dcterms:modified xsi:type="dcterms:W3CDTF">2023-11-19T20:12:00Z</dcterms:modified>
</cp:coreProperties>
</file>